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FFA1F0" w14:textId="77777777" w:rsidR="000E5D6E" w:rsidRDefault="000E5D6E" w:rsidP="000E5D6E">
      <w:pPr>
        <w:pStyle w:val="Title"/>
        <w:jc w:val="center"/>
      </w:pPr>
    </w:p>
    <w:p w14:paraId="30C7D4C0" w14:textId="77777777" w:rsidR="000E5D6E" w:rsidRDefault="000E5D6E" w:rsidP="000E5D6E">
      <w:pPr>
        <w:pStyle w:val="Title"/>
        <w:jc w:val="center"/>
      </w:pPr>
    </w:p>
    <w:p w14:paraId="24ECE48F" w14:textId="77777777" w:rsidR="000E5D6E" w:rsidRDefault="000E5D6E" w:rsidP="000E5D6E">
      <w:pPr>
        <w:pStyle w:val="Title"/>
        <w:jc w:val="center"/>
      </w:pPr>
    </w:p>
    <w:p w14:paraId="0845CB0C" w14:textId="77777777" w:rsidR="000E5D6E" w:rsidRDefault="000E5D6E" w:rsidP="000E5D6E">
      <w:pPr>
        <w:pStyle w:val="Title"/>
        <w:jc w:val="center"/>
      </w:pPr>
    </w:p>
    <w:p w14:paraId="0F4CFC8F" w14:textId="77777777" w:rsidR="000E5D6E" w:rsidRDefault="000E5D6E" w:rsidP="000E5D6E">
      <w:pPr>
        <w:pStyle w:val="Title"/>
        <w:jc w:val="center"/>
      </w:pPr>
    </w:p>
    <w:p w14:paraId="0CE25309" w14:textId="788B33BE" w:rsidR="00CB7920" w:rsidRDefault="000E5D6E" w:rsidP="000E5D6E">
      <w:pPr>
        <w:pStyle w:val="Title"/>
        <w:jc w:val="center"/>
      </w:pPr>
      <w:r>
        <w:t>Virtual Church</w:t>
      </w:r>
    </w:p>
    <w:p w14:paraId="086D5183" w14:textId="64DCCA28" w:rsidR="000E5D6E" w:rsidRDefault="000E5D6E" w:rsidP="000E5D6E"/>
    <w:p w14:paraId="054449E2" w14:textId="0B384BC1" w:rsidR="000E5D6E" w:rsidRPr="000E5D6E" w:rsidRDefault="000E5D6E" w:rsidP="000E5D6E">
      <w:pPr>
        <w:jc w:val="center"/>
        <w:rPr>
          <w:sz w:val="36"/>
          <w:szCs w:val="36"/>
        </w:rPr>
      </w:pPr>
      <w:r w:rsidRPr="000E5D6E">
        <w:rPr>
          <w:sz w:val="36"/>
          <w:szCs w:val="36"/>
        </w:rPr>
        <w:t>How to set</w:t>
      </w:r>
      <w:r w:rsidR="00D02CDD">
        <w:rPr>
          <w:sz w:val="36"/>
          <w:szCs w:val="36"/>
        </w:rPr>
        <w:t xml:space="preserve"> </w:t>
      </w:r>
      <w:r w:rsidRPr="000E5D6E">
        <w:rPr>
          <w:sz w:val="36"/>
          <w:szCs w:val="36"/>
        </w:rPr>
        <w:t>up your church to stream Mass, do virtual meetings with parishioners, and perform collections.</w:t>
      </w:r>
    </w:p>
    <w:p w14:paraId="64460783" w14:textId="6D9B0694" w:rsidR="000E5D6E" w:rsidRDefault="000E5D6E" w:rsidP="000E5D6E"/>
    <w:p w14:paraId="6F583B5F" w14:textId="26EAA306" w:rsidR="000E5D6E" w:rsidRDefault="000E5D6E" w:rsidP="000E5D6E"/>
    <w:p w14:paraId="127CEC3B" w14:textId="5D7F5F1C" w:rsidR="000E5D6E" w:rsidRDefault="000E5D6E" w:rsidP="000E5D6E"/>
    <w:p w14:paraId="7A70A08A" w14:textId="4DCBD980" w:rsidR="000E5D6E" w:rsidRDefault="000E5D6E" w:rsidP="000E5D6E"/>
    <w:p w14:paraId="2063D7A6" w14:textId="3154AE1B" w:rsidR="000E5D6E" w:rsidRDefault="000E5D6E" w:rsidP="000E5D6E"/>
    <w:p w14:paraId="18A8217F" w14:textId="0519B6E5" w:rsidR="000E5D6E" w:rsidRDefault="000E5D6E" w:rsidP="000E5D6E"/>
    <w:p w14:paraId="41744A01" w14:textId="2547D863" w:rsidR="000E5D6E" w:rsidRDefault="000E5D6E" w:rsidP="000E5D6E"/>
    <w:p w14:paraId="50452781" w14:textId="08095C07" w:rsidR="000E5D6E" w:rsidRDefault="000E5D6E" w:rsidP="000E5D6E"/>
    <w:p w14:paraId="6A1C3C0D" w14:textId="5693AAF0" w:rsidR="000E5D6E" w:rsidRDefault="000E5D6E" w:rsidP="000E5D6E">
      <w:r>
        <w:t xml:space="preserve">By Kevin Benz, Jacqui </w:t>
      </w:r>
      <w:proofErr w:type="spellStart"/>
      <w:r>
        <w:t>Orgovan</w:t>
      </w:r>
      <w:proofErr w:type="spellEnd"/>
      <w:r>
        <w:t xml:space="preserve">, Mary Dickins, Theresa Galvez, </w:t>
      </w:r>
      <w:r w:rsidR="00D30B90">
        <w:t xml:space="preserve">Salvador Osorio, Deanna Martinez, Rebecca Martinez, </w:t>
      </w:r>
      <w:r>
        <w:t>and David Karle</w:t>
      </w:r>
    </w:p>
    <w:p w14:paraId="382E3D0F" w14:textId="60E94A01" w:rsidR="000E5D6E" w:rsidRDefault="000E5D6E" w:rsidP="000E5D6E"/>
    <w:p w14:paraId="70C8F53B" w14:textId="6874D5B6" w:rsidR="000E5D6E" w:rsidRDefault="000E5D6E">
      <w:r>
        <w:br w:type="page"/>
      </w:r>
    </w:p>
    <w:p w14:paraId="6AF34EBE" w14:textId="14F934CA" w:rsidR="000E5D6E" w:rsidRPr="00D30B90" w:rsidRDefault="000E5D6E" w:rsidP="00D30B90">
      <w:pPr>
        <w:jc w:val="center"/>
        <w:rPr>
          <w:b/>
          <w:bCs/>
          <w:smallCaps/>
          <w:sz w:val="40"/>
          <w:szCs w:val="36"/>
        </w:rPr>
      </w:pPr>
      <w:r w:rsidRPr="00D30B90">
        <w:rPr>
          <w:b/>
          <w:bCs/>
          <w:smallCaps/>
          <w:sz w:val="40"/>
          <w:szCs w:val="36"/>
        </w:rPr>
        <w:lastRenderedPageBreak/>
        <w:t>Table of Contents</w:t>
      </w:r>
    </w:p>
    <w:p w14:paraId="3DCB770B" w14:textId="71C17BFE" w:rsidR="006F1E17" w:rsidRDefault="00D30B90">
      <w:pPr>
        <w:pStyle w:val="TOC1"/>
        <w:tabs>
          <w:tab w:val="right" w:leader="dot" w:pos="9350"/>
        </w:tabs>
        <w:rPr>
          <w:rFonts w:asciiTheme="minorHAnsi" w:hAnsiTheme="minorHAnsi"/>
          <w:noProof/>
          <w:sz w:val="22"/>
        </w:rPr>
      </w:pPr>
      <w:r>
        <w:fldChar w:fldCharType="begin"/>
      </w:r>
      <w:r>
        <w:instrText xml:space="preserve"> TOC \o "1-2" </w:instrText>
      </w:r>
      <w:r>
        <w:fldChar w:fldCharType="separate"/>
      </w:r>
      <w:r w:rsidR="006F1E17">
        <w:rPr>
          <w:noProof/>
        </w:rPr>
        <w:t>A summary of how to set up Virtual Church</w:t>
      </w:r>
      <w:r w:rsidR="006F1E17">
        <w:rPr>
          <w:noProof/>
        </w:rPr>
        <w:tab/>
      </w:r>
      <w:r w:rsidR="006F1E17">
        <w:rPr>
          <w:noProof/>
        </w:rPr>
        <w:fldChar w:fldCharType="begin"/>
      </w:r>
      <w:r w:rsidR="006F1E17">
        <w:rPr>
          <w:noProof/>
        </w:rPr>
        <w:instrText xml:space="preserve"> PAGEREF _Toc36625824 \h </w:instrText>
      </w:r>
      <w:r w:rsidR="006F1E17">
        <w:rPr>
          <w:noProof/>
        </w:rPr>
      </w:r>
      <w:r w:rsidR="006F1E17">
        <w:rPr>
          <w:noProof/>
        </w:rPr>
        <w:fldChar w:fldCharType="separate"/>
      </w:r>
      <w:r w:rsidR="006F1E17">
        <w:rPr>
          <w:noProof/>
        </w:rPr>
        <w:t>3</w:t>
      </w:r>
      <w:r w:rsidR="006F1E17">
        <w:rPr>
          <w:noProof/>
        </w:rPr>
        <w:fldChar w:fldCharType="end"/>
      </w:r>
    </w:p>
    <w:p w14:paraId="41A2A4E2" w14:textId="19C330FF" w:rsidR="006F1E17" w:rsidRDefault="006F1E17">
      <w:pPr>
        <w:pStyle w:val="TOC1"/>
        <w:tabs>
          <w:tab w:val="right" w:leader="dot" w:pos="9350"/>
        </w:tabs>
        <w:rPr>
          <w:rFonts w:asciiTheme="minorHAnsi" w:hAnsiTheme="minorHAnsi"/>
          <w:noProof/>
          <w:sz w:val="22"/>
        </w:rPr>
      </w:pPr>
      <w:r>
        <w:rPr>
          <w:noProof/>
        </w:rPr>
        <w:t>Virtual Mass</w:t>
      </w:r>
      <w:r>
        <w:rPr>
          <w:noProof/>
        </w:rPr>
        <w:tab/>
      </w:r>
      <w:r>
        <w:rPr>
          <w:noProof/>
        </w:rPr>
        <w:fldChar w:fldCharType="begin"/>
      </w:r>
      <w:r>
        <w:rPr>
          <w:noProof/>
        </w:rPr>
        <w:instrText xml:space="preserve"> PAGEREF _Toc36625825 \h </w:instrText>
      </w:r>
      <w:r>
        <w:rPr>
          <w:noProof/>
        </w:rPr>
      </w:r>
      <w:r>
        <w:rPr>
          <w:noProof/>
        </w:rPr>
        <w:fldChar w:fldCharType="separate"/>
      </w:r>
      <w:r>
        <w:rPr>
          <w:noProof/>
        </w:rPr>
        <w:t>4</w:t>
      </w:r>
      <w:r>
        <w:rPr>
          <w:noProof/>
        </w:rPr>
        <w:fldChar w:fldCharType="end"/>
      </w:r>
    </w:p>
    <w:p w14:paraId="179C3B4F" w14:textId="0C67962D" w:rsidR="006F1E17" w:rsidRDefault="006F1E17">
      <w:pPr>
        <w:pStyle w:val="TOC2"/>
        <w:rPr>
          <w:rFonts w:asciiTheme="minorHAnsi" w:hAnsiTheme="minorHAnsi"/>
          <w:noProof/>
          <w:sz w:val="22"/>
        </w:rPr>
      </w:pPr>
      <w:r>
        <w:rPr>
          <w:noProof/>
        </w:rPr>
        <w:t>Overview</w:t>
      </w:r>
      <w:r>
        <w:rPr>
          <w:noProof/>
        </w:rPr>
        <w:tab/>
      </w:r>
      <w:r>
        <w:rPr>
          <w:noProof/>
        </w:rPr>
        <w:fldChar w:fldCharType="begin"/>
      </w:r>
      <w:r>
        <w:rPr>
          <w:noProof/>
        </w:rPr>
        <w:instrText xml:space="preserve"> PAGEREF _Toc36625826 \h </w:instrText>
      </w:r>
      <w:r>
        <w:rPr>
          <w:noProof/>
        </w:rPr>
      </w:r>
      <w:r>
        <w:rPr>
          <w:noProof/>
        </w:rPr>
        <w:fldChar w:fldCharType="separate"/>
      </w:r>
      <w:r>
        <w:rPr>
          <w:noProof/>
        </w:rPr>
        <w:t>4</w:t>
      </w:r>
      <w:r>
        <w:rPr>
          <w:noProof/>
        </w:rPr>
        <w:fldChar w:fldCharType="end"/>
      </w:r>
    </w:p>
    <w:p w14:paraId="5F9C0AEE" w14:textId="7A82081C" w:rsidR="006F1E17" w:rsidRDefault="006F1E17">
      <w:pPr>
        <w:pStyle w:val="TOC2"/>
        <w:rPr>
          <w:rFonts w:asciiTheme="minorHAnsi" w:hAnsiTheme="minorHAnsi"/>
          <w:noProof/>
          <w:sz w:val="22"/>
        </w:rPr>
      </w:pPr>
      <w:r>
        <w:rPr>
          <w:noProof/>
        </w:rPr>
        <w:t>Scheduling the event, so people know where to watch it</w:t>
      </w:r>
      <w:r>
        <w:rPr>
          <w:noProof/>
        </w:rPr>
        <w:tab/>
      </w:r>
      <w:r>
        <w:rPr>
          <w:noProof/>
        </w:rPr>
        <w:fldChar w:fldCharType="begin"/>
      </w:r>
      <w:r>
        <w:rPr>
          <w:noProof/>
        </w:rPr>
        <w:instrText xml:space="preserve"> PAGEREF _Toc36625827 \h </w:instrText>
      </w:r>
      <w:r>
        <w:rPr>
          <w:noProof/>
        </w:rPr>
      </w:r>
      <w:r>
        <w:rPr>
          <w:noProof/>
        </w:rPr>
        <w:fldChar w:fldCharType="separate"/>
      </w:r>
      <w:r>
        <w:rPr>
          <w:noProof/>
        </w:rPr>
        <w:t>4</w:t>
      </w:r>
      <w:r>
        <w:rPr>
          <w:noProof/>
        </w:rPr>
        <w:fldChar w:fldCharType="end"/>
      </w:r>
    </w:p>
    <w:p w14:paraId="005C4660" w14:textId="4D637434" w:rsidR="006F1E17" w:rsidRDefault="006F1E17">
      <w:pPr>
        <w:pStyle w:val="TOC2"/>
        <w:rPr>
          <w:rFonts w:asciiTheme="minorHAnsi" w:hAnsiTheme="minorHAnsi"/>
          <w:noProof/>
          <w:sz w:val="22"/>
        </w:rPr>
      </w:pPr>
      <w:r>
        <w:rPr>
          <w:noProof/>
        </w:rPr>
        <w:t>People You Will Need To Setup</w:t>
      </w:r>
      <w:r>
        <w:rPr>
          <w:noProof/>
        </w:rPr>
        <w:tab/>
      </w:r>
      <w:r>
        <w:rPr>
          <w:noProof/>
        </w:rPr>
        <w:fldChar w:fldCharType="begin"/>
      </w:r>
      <w:r>
        <w:rPr>
          <w:noProof/>
        </w:rPr>
        <w:instrText xml:space="preserve"> PAGEREF _Toc36625828 \h </w:instrText>
      </w:r>
      <w:r>
        <w:rPr>
          <w:noProof/>
        </w:rPr>
      </w:r>
      <w:r>
        <w:rPr>
          <w:noProof/>
        </w:rPr>
        <w:fldChar w:fldCharType="separate"/>
      </w:r>
      <w:r>
        <w:rPr>
          <w:noProof/>
        </w:rPr>
        <w:t>4</w:t>
      </w:r>
      <w:r>
        <w:rPr>
          <w:noProof/>
        </w:rPr>
        <w:fldChar w:fldCharType="end"/>
      </w:r>
    </w:p>
    <w:p w14:paraId="6F04724A" w14:textId="55A8EC4C" w:rsidR="006F1E17" w:rsidRDefault="006F1E17">
      <w:pPr>
        <w:pStyle w:val="TOC2"/>
        <w:rPr>
          <w:rFonts w:asciiTheme="minorHAnsi" w:hAnsiTheme="minorHAnsi"/>
          <w:noProof/>
          <w:sz w:val="22"/>
        </w:rPr>
      </w:pPr>
      <w:r>
        <w:rPr>
          <w:noProof/>
        </w:rPr>
        <w:t>The basic setup</w:t>
      </w:r>
      <w:r>
        <w:rPr>
          <w:noProof/>
        </w:rPr>
        <w:tab/>
      </w:r>
      <w:r>
        <w:rPr>
          <w:noProof/>
        </w:rPr>
        <w:fldChar w:fldCharType="begin"/>
      </w:r>
      <w:r>
        <w:rPr>
          <w:noProof/>
        </w:rPr>
        <w:instrText xml:space="preserve"> PAGEREF _Toc36625829 \h </w:instrText>
      </w:r>
      <w:r>
        <w:rPr>
          <w:noProof/>
        </w:rPr>
      </w:r>
      <w:r>
        <w:rPr>
          <w:noProof/>
        </w:rPr>
        <w:fldChar w:fldCharType="separate"/>
      </w:r>
      <w:r>
        <w:rPr>
          <w:noProof/>
        </w:rPr>
        <w:t>4</w:t>
      </w:r>
      <w:r>
        <w:rPr>
          <w:noProof/>
        </w:rPr>
        <w:fldChar w:fldCharType="end"/>
      </w:r>
    </w:p>
    <w:p w14:paraId="18A1818A" w14:textId="105554F8" w:rsidR="006F1E17" w:rsidRDefault="006F1E17">
      <w:pPr>
        <w:pStyle w:val="TOC2"/>
        <w:rPr>
          <w:rFonts w:asciiTheme="minorHAnsi" w:hAnsiTheme="minorHAnsi"/>
          <w:noProof/>
          <w:sz w:val="22"/>
        </w:rPr>
      </w:pPr>
      <w:r>
        <w:rPr>
          <w:noProof/>
        </w:rPr>
        <w:t>The Streaming PC/MacBook</w:t>
      </w:r>
      <w:r>
        <w:rPr>
          <w:noProof/>
        </w:rPr>
        <w:tab/>
      </w:r>
      <w:r>
        <w:rPr>
          <w:noProof/>
        </w:rPr>
        <w:fldChar w:fldCharType="begin"/>
      </w:r>
      <w:r>
        <w:rPr>
          <w:noProof/>
        </w:rPr>
        <w:instrText xml:space="preserve"> PAGEREF _Toc36625830 \h </w:instrText>
      </w:r>
      <w:r>
        <w:rPr>
          <w:noProof/>
        </w:rPr>
      </w:r>
      <w:r>
        <w:rPr>
          <w:noProof/>
        </w:rPr>
        <w:fldChar w:fldCharType="separate"/>
      </w:r>
      <w:r>
        <w:rPr>
          <w:noProof/>
        </w:rPr>
        <w:t>5</w:t>
      </w:r>
      <w:r>
        <w:rPr>
          <w:noProof/>
        </w:rPr>
        <w:fldChar w:fldCharType="end"/>
      </w:r>
    </w:p>
    <w:p w14:paraId="06F3485A" w14:textId="264BF274" w:rsidR="006F1E17" w:rsidRDefault="006F1E17">
      <w:pPr>
        <w:pStyle w:val="TOC2"/>
        <w:rPr>
          <w:rFonts w:asciiTheme="minorHAnsi" w:hAnsiTheme="minorHAnsi"/>
          <w:noProof/>
          <w:sz w:val="22"/>
        </w:rPr>
      </w:pPr>
      <w:r>
        <w:rPr>
          <w:noProof/>
        </w:rPr>
        <w:t>Camera and Tripod</w:t>
      </w:r>
      <w:r>
        <w:rPr>
          <w:noProof/>
        </w:rPr>
        <w:tab/>
      </w:r>
      <w:r>
        <w:rPr>
          <w:noProof/>
        </w:rPr>
        <w:fldChar w:fldCharType="begin"/>
      </w:r>
      <w:r>
        <w:rPr>
          <w:noProof/>
        </w:rPr>
        <w:instrText xml:space="preserve"> PAGEREF _Toc36625831 \h </w:instrText>
      </w:r>
      <w:r>
        <w:rPr>
          <w:noProof/>
        </w:rPr>
      </w:r>
      <w:r>
        <w:rPr>
          <w:noProof/>
        </w:rPr>
        <w:fldChar w:fldCharType="separate"/>
      </w:r>
      <w:r>
        <w:rPr>
          <w:noProof/>
        </w:rPr>
        <w:t>6</w:t>
      </w:r>
      <w:r>
        <w:rPr>
          <w:noProof/>
        </w:rPr>
        <w:fldChar w:fldCharType="end"/>
      </w:r>
    </w:p>
    <w:p w14:paraId="3E2B6788" w14:textId="1CF00097" w:rsidR="006F1E17" w:rsidRDefault="006F1E17">
      <w:pPr>
        <w:pStyle w:val="TOC2"/>
        <w:rPr>
          <w:rFonts w:asciiTheme="minorHAnsi" w:hAnsiTheme="minorHAnsi"/>
          <w:noProof/>
          <w:sz w:val="22"/>
        </w:rPr>
      </w:pPr>
      <w:r>
        <w:rPr>
          <w:noProof/>
        </w:rPr>
        <w:t>Parish Sound System</w:t>
      </w:r>
      <w:r>
        <w:rPr>
          <w:noProof/>
        </w:rPr>
        <w:tab/>
      </w:r>
      <w:r>
        <w:rPr>
          <w:noProof/>
        </w:rPr>
        <w:fldChar w:fldCharType="begin"/>
      </w:r>
      <w:r>
        <w:rPr>
          <w:noProof/>
        </w:rPr>
        <w:instrText xml:space="preserve"> PAGEREF _Toc36625832 \h </w:instrText>
      </w:r>
      <w:r>
        <w:rPr>
          <w:noProof/>
        </w:rPr>
      </w:r>
      <w:r>
        <w:rPr>
          <w:noProof/>
        </w:rPr>
        <w:fldChar w:fldCharType="separate"/>
      </w:r>
      <w:r>
        <w:rPr>
          <w:noProof/>
        </w:rPr>
        <w:t>7</w:t>
      </w:r>
      <w:r>
        <w:rPr>
          <w:noProof/>
        </w:rPr>
        <w:fldChar w:fldCharType="end"/>
      </w:r>
    </w:p>
    <w:p w14:paraId="222FA726" w14:textId="007BCCC5" w:rsidR="006F1E17" w:rsidRDefault="006F1E17">
      <w:pPr>
        <w:pStyle w:val="TOC2"/>
        <w:rPr>
          <w:rFonts w:asciiTheme="minorHAnsi" w:hAnsiTheme="minorHAnsi"/>
          <w:noProof/>
          <w:sz w:val="22"/>
        </w:rPr>
      </w:pPr>
      <w:r>
        <w:rPr>
          <w:noProof/>
        </w:rPr>
        <w:t>WiFi Network</w:t>
      </w:r>
      <w:r>
        <w:rPr>
          <w:noProof/>
        </w:rPr>
        <w:tab/>
      </w:r>
      <w:r>
        <w:rPr>
          <w:noProof/>
        </w:rPr>
        <w:fldChar w:fldCharType="begin"/>
      </w:r>
      <w:r>
        <w:rPr>
          <w:noProof/>
        </w:rPr>
        <w:instrText xml:space="preserve"> PAGEREF _Toc36625833 \h </w:instrText>
      </w:r>
      <w:r>
        <w:rPr>
          <w:noProof/>
        </w:rPr>
      </w:r>
      <w:r>
        <w:rPr>
          <w:noProof/>
        </w:rPr>
        <w:fldChar w:fldCharType="separate"/>
      </w:r>
      <w:r>
        <w:rPr>
          <w:noProof/>
        </w:rPr>
        <w:t>8</w:t>
      </w:r>
      <w:r>
        <w:rPr>
          <w:noProof/>
        </w:rPr>
        <w:fldChar w:fldCharType="end"/>
      </w:r>
    </w:p>
    <w:p w14:paraId="192C0F02" w14:textId="6A0790C0" w:rsidR="006F1E17" w:rsidRDefault="006F1E17">
      <w:pPr>
        <w:pStyle w:val="TOC2"/>
        <w:rPr>
          <w:rFonts w:asciiTheme="minorHAnsi" w:hAnsiTheme="minorHAnsi"/>
          <w:noProof/>
          <w:sz w:val="22"/>
        </w:rPr>
      </w:pPr>
      <w:r>
        <w:rPr>
          <w:noProof/>
        </w:rPr>
        <w:t>Streaming Live Video.  Also, Saving Video for later Streaming</w:t>
      </w:r>
      <w:r>
        <w:rPr>
          <w:noProof/>
        </w:rPr>
        <w:tab/>
      </w:r>
      <w:r>
        <w:rPr>
          <w:noProof/>
        </w:rPr>
        <w:fldChar w:fldCharType="begin"/>
      </w:r>
      <w:r>
        <w:rPr>
          <w:noProof/>
        </w:rPr>
        <w:instrText xml:space="preserve"> PAGEREF _Toc36625834 \h </w:instrText>
      </w:r>
      <w:r>
        <w:rPr>
          <w:noProof/>
        </w:rPr>
      </w:r>
      <w:r>
        <w:rPr>
          <w:noProof/>
        </w:rPr>
        <w:fldChar w:fldCharType="separate"/>
      </w:r>
      <w:r>
        <w:rPr>
          <w:noProof/>
        </w:rPr>
        <w:t>8</w:t>
      </w:r>
      <w:r>
        <w:rPr>
          <w:noProof/>
        </w:rPr>
        <w:fldChar w:fldCharType="end"/>
      </w:r>
    </w:p>
    <w:p w14:paraId="4A488E07" w14:textId="717C4BBE" w:rsidR="006F1E17" w:rsidRDefault="006F1E17">
      <w:pPr>
        <w:pStyle w:val="TOC2"/>
        <w:rPr>
          <w:rFonts w:asciiTheme="minorHAnsi" w:hAnsiTheme="minorHAnsi"/>
          <w:noProof/>
          <w:sz w:val="22"/>
        </w:rPr>
      </w:pPr>
      <w:r>
        <w:rPr>
          <w:noProof/>
        </w:rPr>
        <w:t>Schedule an Event</w:t>
      </w:r>
      <w:r>
        <w:rPr>
          <w:noProof/>
        </w:rPr>
        <w:tab/>
      </w:r>
      <w:r>
        <w:rPr>
          <w:noProof/>
        </w:rPr>
        <w:fldChar w:fldCharType="begin"/>
      </w:r>
      <w:r>
        <w:rPr>
          <w:noProof/>
        </w:rPr>
        <w:instrText xml:space="preserve"> PAGEREF _Toc36625835 \h </w:instrText>
      </w:r>
      <w:r>
        <w:rPr>
          <w:noProof/>
        </w:rPr>
      </w:r>
      <w:r>
        <w:rPr>
          <w:noProof/>
        </w:rPr>
        <w:fldChar w:fldCharType="separate"/>
      </w:r>
      <w:r>
        <w:rPr>
          <w:noProof/>
        </w:rPr>
        <w:t>9</w:t>
      </w:r>
      <w:r>
        <w:rPr>
          <w:noProof/>
        </w:rPr>
        <w:fldChar w:fldCharType="end"/>
      </w:r>
    </w:p>
    <w:p w14:paraId="5C7D7543" w14:textId="5C7A66B4" w:rsidR="006F1E17" w:rsidRDefault="006F1E17">
      <w:pPr>
        <w:pStyle w:val="TOC2"/>
        <w:rPr>
          <w:rFonts w:asciiTheme="minorHAnsi" w:hAnsiTheme="minorHAnsi"/>
          <w:noProof/>
          <w:sz w:val="22"/>
        </w:rPr>
      </w:pPr>
      <w:r>
        <w:rPr>
          <w:noProof/>
        </w:rPr>
        <w:t>Virtual Host/Usher – They Host the Event</w:t>
      </w:r>
      <w:r>
        <w:rPr>
          <w:noProof/>
        </w:rPr>
        <w:tab/>
      </w:r>
      <w:r>
        <w:rPr>
          <w:noProof/>
        </w:rPr>
        <w:fldChar w:fldCharType="begin"/>
      </w:r>
      <w:r>
        <w:rPr>
          <w:noProof/>
        </w:rPr>
        <w:instrText xml:space="preserve"> PAGEREF _Toc36625836 \h </w:instrText>
      </w:r>
      <w:r>
        <w:rPr>
          <w:noProof/>
        </w:rPr>
      </w:r>
      <w:r>
        <w:rPr>
          <w:noProof/>
        </w:rPr>
        <w:fldChar w:fldCharType="separate"/>
      </w:r>
      <w:r>
        <w:rPr>
          <w:noProof/>
        </w:rPr>
        <w:t>9</w:t>
      </w:r>
      <w:r>
        <w:rPr>
          <w:noProof/>
        </w:rPr>
        <w:fldChar w:fldCharType="end"/>
      </w:r>
    </w:p>
    <w:p w14:paraId="5408798F" w14:textId="48775E27" w:rsidR="006F1E17" w:rsidRDefault="006F1E17">
      <w:pPr>
        <w:pStyle w:val="TOC2"/>
        <w:rPr>
          <w:rFonts w:asciiTheme="minorHAnsi" w:hAnsiTheme="minorHAnsi"/>
          <w:noProof/>
          <w:sz w:val="22"/>
        </w:rPr>
      </w:pPr>
      <w:r>
        <w:rPr>
          <w:noProof/>
        </w:rPr>
        <w:t>Virtual Moderators - Helpers with Smartphones/Tablets and Handling Commentary</w:t>
      </w:r>
      <w:r>
        <w:rPr>
          <w:noProof/>
        </w:rPr>
        <w:tab/>
      </w:r>
      <w:r>
        <w:rPr>
          <w:noProof/>
        </w:rPr>
        <w:fldChar w:fldCharType="begin"/>
      </w:r>
      <w:r>
        <w:rPr>
          <w:noProof/>
        </w:rPr>
        <w:instrText xml:space="preserve"> PAGEREF _Toc36625837 \h </w:instrText>
      </w:r>
      <w:r>
        <w:rPr>
          <w:noProof/>
        </w:rPr>
      </w:r>
      <w:r>
        <w:rPr>
          <w:noProof/>
        </w:rPr>
        <w:fldChar w:fldCharType="separate"/>
      </w:r>
      <w:r>
        <w:rPr>
          <w:noProof/>
        </w:rPr>
        <w:t>9</w:t>
      </w:r>
      <w:r>
        <w:rPr>
          <w:noProof/>
        </w:rPr>
        <w:fldChar w:fldCharType="end"/>
      </w:r>
    </w:p>
    <w:p w14:paraId="642C4434" w14:textId="3921E3F9" w:rsidR="006F1E17" w:rsidRDefault="006F1E17">
      <w:pPr>
        <w:pStyle w:val="TOC2"/>
        <w:rPr>
          <w:rFonts w:asciiTheme="minorHAnsi" w:hAnsiTheme="minorHAnsi"/>
          <w:noProof/>
          <w:sz w:val="22"/>
        </w:rPr>
      </w:pPr>
      <w:r>
        <w:rPr>
          <w:noProof/>
        </w:rPr>
        <w:t>Testing and Adjusting</w:t>
      </w:r>
      <w:r>
        <w:rPr>
          <w:noProof/>
        </w:rPr>
        <w:tab/>
      </w:r>
      <w:r>
        <w:rPr>
          <w:noProof/>
        </w:rPr>
        <w:fldChar w:fldCharType="begin"/>
      </w:r>
      <w:r>
        <w:rPr>
          <w:noProof/>
        </w:rPr>
        <w:instrText xml:space="preserve"> PAGEREF _Toc36625838 \h </w:instrText>
      </w:r>
      <w:r>
        <w:rPr>
          <w:noProof/>
        </w:rPr>
      </w:r>
      <w:r>
        <w:rPr>
          <w:noProof/>
        </w:rPr>
        <w:fldChar w:fldCharType="separate"/>
      </w:r>
      <w:r>
        <w:rPr>
          <w:noProof/>
        </w:rPr>
        <w:t>9</w:t>
      </w:r>
      <w:r>
        <w:rPr>
          <w:noProof/>
        </w:rPr>
        <w:fldChar w:fldCharType="end"/>
      </w:r>
    </w:p>
    <w:p w14:paraId="11417641" w14:textId="650F4A24" w:rsidR="006F1E17" w:rsidRDefault="006F1E17">
      <w:pPr>
        <w:pStyle w:val="TOC2"/>
        <w:rPr>
          <w:rFonts w:asciiTheme="minorHAnsi" w:hAnsiTheme="minorHAnsi"/>
          <w:noProof/>
          <w:sz w:val="22"/>
        </w:rPr>
      </w:pPr>
      <w:r>
        <w:rPr>
          <w:noProof/>
        </w:rPr>
        <w:t>Rehearsing</w:t>
      </w:r>
      <w:r>
        <w:rPr>
          <w:noProof/>
        </w:rPr>
        <w:tab/>
      </w:r>
      <w:r>
        <w:rPr>
          <w:noProof/>
        </w:rPr>
        <w:fldChar w:fldCharType="begin"/>
      </w:r>
      <w:r>
        <w:rPr>
          <w:noProof/>
        </w:rPr>
        <w:instrText xml:space="preserve"> PAGEREF _Toc36625839 \h </w:instrText>
      </w:r>
      <w:r>
        <w:rPr>
          <w:noProof/>
        </w:rPr>
      </w:r>
      <w:r>
        <w:rPr>
          <w:noProof/>
        </w:rPr>
        <w:fldChar w:fldCharType="separate"/>
      </w:r>
      <w:r>
        <w:rPr>
          <w:noProof/>
        </w:rPr>
        <w:t>10</w:t>
      </w:r>
      <w:r>
        <w:rPr>
          <w:noProof/>
        </w:rPr>
        <w:fldChar w:fldCharType="end"/>
      </w:r>
    </w:p>
    <w:p w14:paraId="17625CA7" w14:textId="2441D664" w:rsidR="006F1E17" w:rsidRDefault="006F1E17">
      <w:pPr>
        <w:pStyle w:val="TOC1"/>
        <w:tabs>
          <w:tab w:val="right" w:leader="dot" w:pos="9350"/>
        </w:tabs>
        <w:rPr>
          <w:rFonts w:asciiTheme="minorHAnsi" w:hAnsiTheme="minorHAnsi"/>
          <w:noProof/>
          <w:sz w:val="22"/>
        </w:rPr>
      </w:pPr>
      <w:r>
        <w:rPr>
          <w:noProof/>
        </w:rPr>
        <w:t>Virtual Parishioner Visits</w:t>
      </w:r>
      <w:r>
        <w:rPr>
          <w:noProof/>
        </w:rPr>
        <w:tab/>
      </w:r>
      <w:r>
        <w:rPr>
          <w:noProof/>
        </w:rPr>
        <w:fldChar w:fldCharType="begin"/>
      </w:r>
      <w:r>
        <w:rPr>
          <w:noProof/>
        </w:rPr>
        <w:instrText xml:space="preserve"> PAGEREF _Toc36625840 \h </w:instrText>
      </w:r>
      <w:r>
        <w:rPr>
          <w:noProof/>
        </w:rPr>
      </w:r>
      <w:r>
        <w:rPr>
          <w:noProof/>
        </w:rPr>
        <w:fldChar w:fldCharType="separate"/>
      </w:r>
      <w:r>
        <w:rPr>
          <w:noProof/>
        </w:rPr>
        <w:t>11</w:t>
      </w:r>
      <w:r>
        <w:rPr>
          <w:noProof/>
        </w:rPr>
        <w:fldChar w:fldCharType="end"/>
      </w:r>
    </w:p>
    <w:p w14:paraId="33893F9F" w14:textId="33F99F0D" w:rsidR="006F1E17" w:rsidRDefault="006F1E17">
      <w:pPr>
        <w:pStyle w:val="TOC2"/>
        <w:rPr>
          <w:rFonts w:asciiTheme="minorHAnsi" w:hAnsiTheme="minorHAnsi"/>
          <w:noProof/>
          <w:sz w:val="22"/>
        </w:rPr>
      </w:pPr>
      <w:r>
        <w:rPr>
          <w:noProof/>
        </w:rPr>
        <w:t>Overview</w:t>
      </w:r>
      <w:r>
        <w:rPr>
          <w:noProof/>
        </w:rPr>
        <w:tab/>
      </w:r>
      <w:r>
        <w:rPr>
          <w:noProof/>
        </w:rPr>
        <w:fldChar w:fldCharType="begin"/>
      </w:r>
      <w:r>
        <w:rPr>
          <w:noProof/>
        </w:rPr>
        <w:instrText xml:space="preserve"> PAGEREF _Toc36625841 \h </w:instrText>
      </w:r>
      <w:r>
        <w:rPr>
          <w:noProof/>
        </w:rPr>
      </w:r>
      <w:r>
        <w:rPr>
          <w:noProof/>
        </w:rPr>
        <w:fldChar w:fldCharType="separate"/>
      </w:r>
      <w:r>
        <w:rPr>
          <w:noProof/>
        </w:rPr>
        <w:t>11</w:t>
      </w:r>
      <w:r>
        <w:rPr>
          <w:noProof/>
        </w:rPr>
        <w:fldChar w:fldCharType="end"/>
      </w:r>
    </w:p>
    <w:p w14:paraId="335A7F25" w14:textId="2D80C37F" w:rsidR="006F1E17" w:rsidRDefault="006F1E17">
      <w:pPr>
        <w:pStyle w:val="TOC2"/>
        <w:rPr>
          <w:rFonts w:asciiTheme="minorHAnsi" w:hAnsiTheme="minorHAnsi"/>
          <w:noProof/>
          <w:sz w:val="22"/>
        </w:rPr>
      </w:pPr>
      <w:r>
        <w:rPr>
          <w:noProof/>
        </w:rPr>
        <w:t>The Room</w:t>
      </w:r>
      <w:r>
        <w:rPr>
          <w:noProof/>
        </w:rPr>
        <w:tab/>
      </w:r>
      <w:r>
        <w:rPr>
          <w:noProof/>
        </w:rPr>
        <w:fldChar w:fldCharType="begin"/>
      </w:r>
      <w:r>
        <w:rPr>
          <w:noProof/>
        </w:rPr>
        <w:instrText xml:space="preserve"> PAGEREF _Toc36625842 \h </w:instrText>
      </w:r>
      <w:r>
        <w:rPr>
          <w:noProof/>
        </w:rPr>
      </w:r>
      <w:r>
        <w:rPr>
          <w:noProof/>
        </w:rPr>
        <w:fldChar w:fldCharType="separate"/>
      </w:r>
      <w:r>
        <w:rPr>
          <w:noProof/>
        </w:rPr>
        <w:t>11</w:t>
      </w:r>
      <w:r>
        <w:rPr>
          <w:noProof/>
        </w:rPr>
        <w:fldChar w:fldCharType="end"/>
      </w:r>
    </w:p>
    <w:p w14:paraId="31CC73C0" w14:textId="69C1EEEE" w:rsidR="006F1E17" w:rsidRDefault="006F1E17">
      <w:pPr>
        <w:pStyle w:val="TOC2"/>
        <w:rPr>
          <w:rFonts w:asciiTheme="minorHAnsi" w:hAnsiTheme="minorHAnsi"/>
          <w:noProof/>
          <w:sz w:val="22"/>
        </w:rPr>
      </w:pPr>
      <w:r>
        <w:rPr>
          <w:noProof/>
        </w:rPr>
        <w:t>A PC/Mac</w:t>
      </w:r>
      <w:r>
        <w:rPr>
          <w:noProof/>
        </w:rPr>
        <w:tab/>
      </w:r>
      <w:r>
        <w:rPr>
          <w:noProof/>
        </w:rPr>
        <w:fldChar w:fldCharType="begin"/>
      </w:r>
      <w:r>
        <w:rPr>
          <w:noProof/>
        </w:rPr>
        <w:instrText xml:space="preserve"> PAGEREF _Toc36625843 \h </w:instrText>
      </w:r>
      <w:r>
        <w:rPr>
          <w:noProof/>
        </w:rPr>
      </w:r>
      <w:r>
        <w:rPr>
          <w:noProof/>
        </w:rPr>
        <w:fldChar w:fldCharType="separate"/>
      </w:r>
      <w:r>
        <w:rPr>
          <w:noProof/>
        </w:rPr>
        <w:t>11</w:t>
      </w:r>
      <w:r>
        <w:rPr>
          <w:noProof/>
        </w:rPr>
        <w:fldChar w:fldCharType="end"/>
      </w:r>
    </w:p>
    <w:p w14:paraId="0B816744" w14:textId="501485E6" w:rsidR="006F1E17" w:rsidRDefault="006F1E17">
      <w:pPr>
        <w:pStyle w:val="TOC2"/>
        <w:rPr>
          <w:rFonts w:asciiTheme="minorHAnsi" w:hAnsiTheme="minorHAnsi"/>
          <w:noProof/>
          <w:sz w:val="22"/>
        </w:rPr>
      </w:pPr>
      <w:r>
        <w:rPr>
          <w:noProof/>
        </w:rPr>
        <w:t>Smartphones – Android and/or Apple</w:t>
      </w:r>
      <w:r>
        <w:rPr>
          <w:noProof/>
        </w:rPr>
        <w:tab/>
      </w:r>
      <w:r>
        <w:rPr>
          <w:noProof/>
        </w:rPr>
        <w:fldChar w:fldCharType="begin"/>
      </w:r>
      <w:r>
        <w:rPr>
          <w:noProof/>
        </w:rPr>
        <w:instrText xml:space="preserve"> PAGEREF _Toc36625844 \h </w:instrText>
      </w:r>
      <w:r>
        <w:rPr>
          <w:noProof/>
        </w:rPr>
      </w:r>
      <w:r>
        <w:rPr>
          <w:noProof/>
        </w:rPr>
        <w:fldChar w:fldCharType="separate"/>
      </w:r>
      <w:r>
        <w:rPr>
          <w:noProof/>
        </w:rPr>
        <w:t>11</w:t>
      </w:r>
      <w:r>
        <w:rPr>
          <w:noProof/>
        </w:rPr>
        <w:fldChar w:fldCharType="end"/>
      </w:r>
    </w:p>
    <w:p w14:paraId="7E635F5C" w14:textId="721623D4" w:rsidR="006F1E17" w:rsidRDefault="006F1E17">
      <w:pPr>
        <w:pStyle w:val="TOC1"/>
        <w:tabs>
          <w:tab w:val="right" w:leader="dot" w:pos="9350"/>
        </w:tabs>
        <w:rPr>
          <w:rFonts w:asciiTheme="minorHAnsi" w:hAnsiTheme="minorHAnsi"/>
          <w:noProof/>
          <w:sz w:val="22"/>
        </w:rPr>
      </w:pPr>
      <w:r>
        <w:rPr>
          <w:noProof/>
        </w:rPr>
        <w:t>Virtual Collections</w:t>
      </w:r>
      <w:r>
        <w:rPr>
          <w:noProof/>
        </w:rPr>
        <w:tab/>
      </w:r>
      <w:r>
        <w:rPr>
          <w:noProof/>
        </w:rPr>
        <w:fldChar w:fldCharType="begin"/>
      </w:r>
      <w:r>
        <w:rPr>
          <w:noProof/>
        </w:rPr>
        <w:instrText xml:space="preserve"> PAGEREF _Toc36625845 \h </w:instrText>
      </w:r>
      <w:r>
        <w:rPr>
          <w:noProof/>
        </w:rPr>
      </w:r>
      <w:r>
        <w:rPr>
          <w:noProof/>
        </w:rPr>
        <w:fldChar w:fldCharType="separate"/>
      </w:r>
      <w:r>
        <w:rPr>
          <w:noProof/>
        </w:rPr>
        <w:t>12</w:t>
      </w:r>
      <w:r>
        <w:rPr>
          <w:noProof/>
        </w:rPr>
        <w:fldChar w:fldCharType="end"/>
      </w:r>
    </w:p>
    <w:p w14:paraId="454E4D73" w14:textId="2447A6D0" w:rsidR="006F1E17" w:rsidRDefault="006F1E17">
      <w:pPr>
        <w:pStyle w:val="TOC2"/>
        <w:rPr>
          <w:rFonts w:asciiTheme="minorHAnsi" w:hAnsiTheme="minorHAnsi"/>
          <w:noProof/>
          <w:sz w:val="22"/>
        </w:rPr>
      </w:pPr>
      <w:r>
        <w:rPr>
          <w:noProof/>
        </w:rPr>
        <w:t>Virtual Collections Platforms</w:t>
      </w:r>
      <w:r>
        <w:rPr>
          <w:noProof/>
        </w:rPr>
        <w:tab/>
      </w:r>
      <w:r>
        <w:rPr>
          <w:noProof/>
        </w:rPr>
        <w:fldChar w:fldCharType="begin"/>
      </w:r>
      <w:r>
        <w:rPr>
          <w:noProof/>
        </w:rPr>
        <w:instrText xml:space="preserve"> PAGEREF _Toc36625846 \h </w:instrText>
      </w:r>
      <w:r>
        <w:rPr>
          <w:noProof/>
        </w:rPr>
      </w:r>
      <w:r>
        <w:rPr>
          <w:noProof/>
        </w:rPr>
        <w:fldChar w:fldCharType="separate"/>
      </w:r>
      <w:r>
        <w:rPr>
          <w:noProof/>
        </w:rPr>
        <w:t>12</w:t>
      </w:r>
      <w:r>
        <w:rPr>
          <w:noProof/>
        </w:rPr>
        <w:fldChar w:fldCharType="end"/>
      </w:r>
    </w:p>
    <w:p w14:paraId="67FE0686" w14:textId="35A869E5" w:rsidR="006F1E17" w:rsidRDefault="006F1E17">
      <w:pPr>
        <w:pStyle w:val="TOC1"/>
        <w:tabs>
          <w:tab w:val="right" w:leader="dot" w:pos="9350"/>
        </w:tabs>
        <w:rPr>
          <w:rFonts w:asciiTheme="minorHAnsi" w:hAnsiTheme="minorHAnsi"/>
          <w:noProof/>
          <w:sz w:val="22"/>
        </w:rPr>
      </w:pPr>
      <w:r>
        <w:rPr>
          <w:noProof/>
        </w:rPr>
        <w:t>Appendix</w:t>
      </w:r>
      <w:r>
        <w:rPr>
          <w:noProof/>
        </w:rPr>
        <w:tab/>
      </w:r>
      <w:r>
        <w:rPr>
          <w:noProof/>
        </w:rPr>
        <w:fldChar w:fldCharType="begin"/>
      </w:r>
      <w:r>
        <w:rPr>
          <w:noProof/>
        </w:rPr>
        <w:instrText xml:space="preserve"> PAGEREF _Toc36625847 \h </w:instrText>
      </w:r>
      <w:r>
        <w:rPr>
          <w:noProof/>
        </w:rPr>
      </w:r>
      <w:r>
        <w:rPr>
          <w:noProof/>
        </w:rPr>
        <w:fldChar w:fldCharType="separate"/>
      </w:r>
      <w:r>
        <w:rPr>
          <w:noProof/>
        </w:rPr>
        <w:t>13</w:t>
      </w:r>
      <w:r>
        <w:rPr>
          <w:noProof/>
        </w:rPr>
        <w:fldChar w:fldCharType="end"/>
      </w:r>
    </w:p>
    <w:p w14:paraId="174D230A" w14:textId="39A66CE4" w:rsidR="006F1E17" w:rsidRDefault="006F1E17">
      <w:pPr>
        <w:pStyle w:val="TOC2"/>
        <w:rPr>
          <w:rFonts w:asciiTheme="minorHAnsi" w:hAnsiTheme="minorHAnsi"/>
          <w:noProof/>
          <w:sz w:val="22"/>
        </w:rPr>
      </w:pPr>
      <w:r>
        <w:rPr>
          <w:noProof/>
        </w:rPr>
        <w:t>FaceBook Setup</w:t>
      </w:r>
      <w:r>
        <w:rPr>
          <w:noProof/>
        </w:rPr>
        <w:tab/>
      </w:r>
      <w:r>
        <w:rPr>
          <w:noProof/>
        </w:rPr>
        <w:fldChar w:fldCharType="begin"/>
      </w:r>
      <w:r>
        <w:rPr>
          <w:noProof/>
        </w:rPr>
        <w:instrText xml:space="preserve"> PAGEREF _Toc36625848 \h </w:instrText>
      </w:r>
      <w:r>
        <w:rPr>
          <w:noProof/>
        </w:rPr>
      </w:r>
      <w:r>
        <w:rPr>
          <w:noProof/>
        </w:rPr>
        <w:fldChar w:fldCharType="separate"/>
      </w:r>
      <w:r>
        <w:rPr>
          <w:noProof/>
        </w:rPr>
        <w:t>13</w:t>
      </w:r>
      <w:r>
        <w:rPr>
          <w:noProof/>
        </w:rPr>
        <w:fldChar w:fldCharType="end"/>
      </w:r>
    </w:p>
    <w:p w14:paraId="054600BE" w14:textId="1A671DC4" w:rsidR="006F1E17" w:rsidRDefault="006F1E17">
      <w:pPr>
        <w:pStyle w:val="TOC2"/>
        <w:rPr>
          <w:rFonts w:asciiTheme="minorHAnsi" w:hAnsiTheme="minorHAnsi"/>
          <w:noProof/>
          <w:sz w:val="22"/>
        </w:rPr>
      </w:pPr>
      <w:r>
        <w:rPr>
          <w:noProof/>
        </w:rPr>
        <w:t>Vimeo Setup</w:t>
      </w:r>
      <w:r>
        <w:rPr>
          <w:noProof/>
        </w:rPr>
        <w:tab/>
      </w:r>
      <w:r>
        <w:rPr>
          <w:noProof/>
        </w:rPr>
        <w:fldChar w:fldCharType="begin"/>
      </w:r>
      <w:r>
        <w:rPr>
          <w:noProof/>
        </w:rPr>
        <w:instrText xml:space="preserve"> PAGEREF _Toc36625849 \h </w:instrText>
      </w:r>
      <w:r>
        <w:rPr>
          <w:noProof/>
        </w:rPr>
      </w:r>
      <w:r>
        <w:rPr>
          <w:noProof/>
        </w:rPr>
        <w:fldChar w:fldCharType="separate"/>
      </w:r>
      <w:r>
        <w:rPr>
          <w:noProof/>
        </w:rPr>
        <w:t>22</w:t>
      </w:r>
      <w:r>
        <w:rPr>
          <w:noProof/>
        </w:rPr>
        <w:fldChar w:fldCharType="end"/>
      </w:r>
    </w:p>
    <w:p w14:paraId="69971EC9" w14:textId="6B85DB92" w:rsidR="006F1E17" w:rsidRDefault="006F1E17">
      <w:pPr>
        <w:pStyle w:val="TOC2"/>
        <w:rPr>
          <w:rFonts w:asciiTheme="minorHAnsi" w:hAnsiTheme="minorHAnsi"/>
          <w:noProof/>
          <w:sz w:val="22"/>
        </w:rPr>
      </w:pPr>
      <w:r>
        <w:rPr>
          <w:noProof/>
        </w:rPr>
        <w:t>YouTube Setup</w:t>
      </w:r>
      <w:r>
        <w:rPr>
          <w:noProof/>
        </w:rPr>
        <w:tab/>
      </w:r>
      <w:r>
        <w:rPr>
          <w:noProof/>
        </w:rPr>
        <w:fldChar w:fldCharType="begin"/>
      </w:r>
      <w:r>
        <w:rPr>
          <w:noProof/>
        </w:rPr>
        <w:instrText xml:space="preserve"> PAGEREF _Toc36625850 \h </w:instrText>
      </w:r>
      <w:r>
        <w:rPr>
          <w:noProof/>
        </w:rPr>
      </w:r>
      <w:r>
        <w:rPr>
          <w:noProof/>
        </w:rPr>
        <w:fldChar w:fldCharType="separate"/>
      </w:r>
      <w:r>
        <w:rPr>
          <w:noProof/>
        </w:rPr>
        <w:t>23</w:t>
      </w:r>
      <w:r>
        <w:rPr>
          <w:noProof/>
        </w:rPr>
        <w:fldChar w:fldCharType="end"/>
      </w:r>
    </w:p>
    <w:p w14:paraId="6584F3D6" w14:textId="5801A8E4" w:rsidR="006F1E17" w:rsidRDefault="006F1E17">
      <w:pPr>
        <w:pStyle w:val="TOC2"/>
        <w:rPr>
          <w:rFonts w:asciiTheme="minorHAnsi" w:hAnsiTheme="minorHAnsi"/>
          <w:noProof/>
          <w:sz w:val="22"/>
        </w:rPr>
      </w:pPr>
      <w:r>
        <w:rPr>
          <w:noProof/>
        </w:rPr>
        <w:t>Camera Setup</w:t>
      </w:r>
      <w:r>
        <w:rPr>
          <w:noProof/>
        </w:rPr>
        <w:tab/>
      </w:r>
      <w:r>
        <w:rPr>
          <w:noProof/>
        </w:rPr>
        <w:fldChar w:fldCharType="begin"/>
      </w:r>
      <w:r>
        <w:rPr>
          <w:noProof/>
        </w:rPr>
        <w:instrText xml:space="preserve"> PAGEREF _Toc36625851 \h </w:instrText>
      </w:r>
      <w:r>
        <w:rPr>
          <w:noProof/>
        </w:rPr>
      </w:r>
      <w:r>
        <w:rPr>
          <w:noProof/>
        </w:rPr>
        <w:fldChar w:fldCharType="separate"/>
      </w:r>
      <w:r>
        <w:rPr>
          <w:noProof/>
        </w:rPr>
        <w:t>24</w:t>
      </w:r>
      <w:r>
        <w:rPr>
          <w:noProof/>
        </w:rPr>
        <w:fldChar w:fldCharType="end"/>
      </w:r>
    </w:p>
    <w:p w14:paraId="388B4B62" w14:textId="4B068D2E" w:rsidR="006F1E17" w:rsidRDefault="006F1E17">
      <w:pPr>
        <w:pStyle w:val="TOC2"/>
        <w:rPr>
          <w:rFonts w:asciiTheme="minorHAnsi" w:hAnsiTheme="minorHAnsi"/>
          <w:noProof/>
          <w:sz w:val="22"/>
        </w:rPr>
      </w:pPr>
      <w:r>
        <w:rPr>
          <w:noProof/>
        </w:rPr>
        <w:t>Audio Setup</w:t>
      </w:r>
      <w:r>
        <w:rPr>
          <w:noProof/>
        </w:rPr>
        <w:tab/>
      </w:r>
      <w:r>
        <w:rPr>
          <w:noProof/>
        </w:rPr>
        <w:fldChar w:fldCharType="begin"/>
      </w:r>
      <w:r>
        <w:rPr>
          <w:noProof/>
        </w:rPr>
        <w:instrText xml:space="preserve"> PAGEREF _Toc36625852 \h </w:instrText>
      </w:r>
      <w:r>
        <w:rPr>
          <w:noProof/>
        </w:rPr>
      </w:r>
      <w:r>
        <w:rPr>
          <w:noProof/>
        </w:rPr>
        <w:fldChar w:fldCharType="separate"/>
      </w:r>
      <w:r>
        <w:rPr>
          <w:noProof/>
        </w:rPr>
        <w:t>25</w:t>
      </w:r>
      <w:r>
        <w:rPr>
          <w:noProof/>
        </w:rPr>
        <w:fldChar w:fldCharType="end"/>
      </w:r>
    </w:p>
    <w:p w14:paraId="52D7C4FE" w14:textId="763899B0" w:rsidR="006F1E17" w:rsidRDefault="006F1E17">
      <w:pPr>
        <w:pStyle w:val="TOC2"/>
        <w:rPr>
          <w:rFonts w:asciiTheme="minorHAnsi" w:hAnsiTheme="minorHAnsi"/>
          <w:noProof/>
          <w:sz w:val="22"/>
        </w:rPr>
      </w:pPr>
      <w:r>
        <w:rPr>
          <w:noProof/>
        </w:rPr>
        <w:t>Checklists</w:t>
      </w:r>
      <w:r>
        <w:rPr>
          <w:noProof/>
        </w:rPr>
        <w:tab/>
      </w:r>
      <w:r>
        <w:rPr>
          <w:noProof/>
        </w:rPr>
        <w:fldChar w:fldCharType="begin"/>
      </w:r>
      <w:r>
        <w:rPr>
          <w:noProof/>
        </w:rPr>
        <w:instrText xml:space="preserve"> PAGEREF _Toc36625853 \h </w:instrText>
      </w:r>
      <w:r>
        <w:rPr>
          <w:noProof/>
        </w:rPr>
      </w:r>
      <w:r>
        <w:rPr>
          <w:noProof/>
        </w:rPr>
        <w:fldChar w:fldCharType="separate"/>
      </w:r>
      <w:r>
        <w:rPr>
          <w:noProof/>
        </w:rPr>
        <w:t>27</w:t>
      </w:r>
      <w:r>
        <w:rPr>
          <w:noProof/>
        </w:rPr>
        <w:fldChar w:fldCharType="end"/>
      </w:r>
    </w:p>
    <w:p w14:paraId="3AAD2EAC" w14:textId="5E394B94" w:rsidR="006F1E17" w:rsidRDefault="006F1E17">
      <w:pPr>
        <w:pStyle w:val="TOC2"/>
        <w:rPr>
          <w:rFonts w:asciiTheme="minorHAnsi" w:hAnsiTheme="minorHAnsi"/>
          <w:noProof/>
          <w:sz w:val="22"/>
        </w:rPr>
      </w:pPr>
      <w:r>
        <w:rPr>
          <w:noProof/>
        </w:rPr>
        <w:t>Troubleshooting</w:t>
      </w:r>
      <w:r>
        <w:rPr>
          <w:noProof/>
        </w:rPr>
        <w:tab/>
      </w:r>
      <w:r>
        <w:rPr>
          <w:noProof/>
        </w:rPr>
        <w:fldChar w:fldCharType="begin"/>
      </w:r>
      <w:r>
        <w:rPr>
          <w:noProof/>
        </w:rPr>
        <w:instrText xml:space="preserve"> PAGEREF _Toc36625854 \h </w:instrText>
      </w:r>
      <w:r>
        <w:rPr>
          <w:noProof/>
        </w:rPr>
      </w:r>
      <w:r>
        <w:rPr>
          <w:noProof/>
        </w:rPr>
        <w:fldChar w:fldCharType="separate"/>
      </w:r>
      <w:r>
        <w:rPr>
          <w:noProof/>
        </w:rPr>
        <w:t>28</w:t>
      </w:r>
      <w:r>
        <w:rPr>
          <w:noProof/>
        </w:rPr>
        <w:fldChar w:fldCharType="end"/>
      </w:r>
    </w:p>
    <w:p w14:paraId="697BFB44" w14:textId="20E453A1" w:rsidR="000E5D6E" w:rsidRDefault="00D30B90" w:rsidP="000E5D6E">
      <w:r>
        <w:rPr>
          <w:sz w:val="20"/>
        </w:rPr>
        <w:fldChar w:fldCharType="end"/>
      </w:r>
    </w:p>
    <w:p w14:paraId="420B3487" w14:textId="42EAF297" w:rsidR="000E5D6E" w:rsidRDefault="000E5D6E" w:rsidP="000E5D6E"/>
    <w:p w14:paraId="4A6952A3" w14:textId="376AF609" w:rsidR="000E5D6E" w:rsidRDefault="000E5D6E"/>
    <w:p w14:paraId="5C7056FB" w14:textId="1B4D72BF" w:rsidR="000E5D6E" w:rsidRDefault="000E5D6E" w:rsidP="000E5D6E">
      <w:pPr>
        <w:pStyle w:val="Heading1"/>
      </w:pPr>
      <w:bookmarkStart w:id="0" w:name="_Toc36625824"/>
      <w:r>
        <w:t xml:space="preserve">A summary of how to set up </w:t>
      </w:r>
      <w:r w:rsidR="00D02CDD">
        <w:t>V</w:t>
      </w:r>
      <w:r>
        <w:t xml:space="preserve">irtual </w:t>
      </w:r>
      <w:r w:rsidR="00D02CDD">
        <w:t>C</w:t>
      </w:r>
      <w:r>
        <w:t>hurch</w:t>
      </w:r>
      <w:bookmarkEnd w:id="0"/>
    </w:p>
    <w:p w14:paraId="646D2ECD" w14:textId="3D895BB0" w:rsidR="001D7C8E" w:rsidRDefault="001D7C8E" w:rsidP="000E5D6E">
      <w:r>
        <w:t>In this time of trial, many parishes are struggling with how to stay connected to their homebound parishioners.  This is a guide on how to do just that, at little or no cost, and without requiring specialized technical knowledge.</w:t>
      </w:r>
    </w:p>
    <w:p w14:paraId="3978A907" w14:textId="77777777" w:rsidR="001D7C8E" w:rsidRDefault="001D7C8E" w:rsidP="000E5D6E"/>
    <w:p w14:paraId="3000BA12" w14:textId="49887719" w:rsidR="000E5D6E" w:rsidRDefault="000E5D6E" w:rsidP="000E5D6E">
      <w:r>
        <w:t>This is a guide on how to set</w:t>
      </w:r>
      <w:r w:rsidR="00D02CDD">
        <w:t xml:space="preserve"> </w:t>
      </w:r>
      <w:r>
        <w:t>up your church to do four things.</w:t>
      </w:r>
    </w:p>
    <w:p w14:paraId="39340E51" w14:textId="71C41563" w:rsidR="001D7C8E" w:rsidRDefault="001D7C8E" w:rsidP="001D7C8E">
      <w:pPr>
        <w:pStyle w:val="ListParagraph"/>
        <w:numPr>
          <w:ilvl w:val="0"/>
          <w:numId w:val="1"/>
        </w:numPr>
      </w:pPr>
      <w:r w:rsidRPr="001D7C8E">
        <w:rPr>
          <w:b/>
          <w:bCs/>
        </w:rPr>
        <w:t>Virtual Mass:</w:t>
      </w:r>
      <w:r>
        <w:t xml:space="preserve">  Run a Virtual Mass so your faith community can attend Mass from their homes</w:t>
      </w:r>
    </w:p>
    <w:p w14:paraId="6323255A" w14:textId="1577D6EE" w:rsidR="001D7C8E" w:rsidRDefault="001D7C8E" w:rsidP="001D7C8E">
      <w:pPr>
        <w:pStyle w:val="ListParagraph"/>
        <w:numPr>
          <w:ilvl w:val="0"/>
          <w:numId w:val="1"/>
        </w:numPr>
      </w:pPr>
      <w:r w:rsidRPr="001D7C8E">
        <w:rPr>
          <w:b/>
          <w:bCs/>
        </w:rPr>
        <w:t>Virtual Parishioner Visits:</w:t>
      </w:r>
      <w:r w:rsidRPr="001D7C8E">
        <w:t xml:space="preserve"> </w:t>
      </w:r>
      <w:r>
        <w:t xml:space="preserve"> Have the priest perform virtual visits with parishioners.  The father can then do one on one calls with parishioners from the safety of church with the parishioners who are self-quarantines in their homes.</w:t>
      </w:r>
    </w:p>
    <w:p w14:paraId="767DAF0D" w14:textId="31C8769A" w:rsidR="001D7C8E" w:rsidRDefault="001D7C8E" w:rsidP="001D7C8E">
      <w:pPr>
        <w:pStyle w:val="ListParagraph"/>
        <w:numPr>
          <w:ilvl w:val="0"/>
          <w:numId w:val="1"/>
        </w:numPr>
      </w:pPr>
      <w:r w:rsidRPr="001D7C8E">
        <w:rPr>
          <w:b/>
          <w:bCs/>
        </w:rPr>
        <w:t>Virtual Collections:</w:t>
      </w:r>
      <w:r>
        <w:t xml:space="preserve">  The church can still run collections to support its efforts to help the needy.</w:t>
      </w:r>
    </w:p>
    <w:p w14:paraId="5B16815B" w14:textId="25FC3E91" w:rsidR="001D7C8E" w:rsidRDefault="001D7C8E" w:rsidP="001D7C8E">
      <w:pPr>
        <w:pStyle w:val="ListParagraph"/>
        <w:numPr>
          <w:ilvl w:val="0"/>
          <w:numId w:val="1"/>
        </w:numPr>
      </w:pPr>
      <w:r w:rsidRPr="001D7C8E">
        <w:rPr>
          <w:b/>
          <w:bCs/>
        </w:rPr>
        <w:t>Other Ways to connect virtually:</w:t>
      </w:r>
      <w:r>
        <w:t xml:space="preserve">  Other apps and tools that you can use to help build your faith ministry.</w:t>
      </w:r>
    </w:p>
    <w:p w14:paraId="54DD98B1" w14:textId="77777777" w:rsidR="000E5D6E" w:rsidRDefault="000E5D6E">
      <w:pPr>
        <w:rPr>
          <w:rFonts w:asciiTheme="majorHAnsi" w:eastAsiaTheme="majorEastAsia" w:hAnsiTheme="majorHAnsi" w:cstheme="majorBidi"/>
          <w:color w:val="2F5496" w:themeColor="accent1" w:themeShade="BF"/>
          <w:sz w:val="32"/>
          <w:szCs w:val="32"/>
        </w:rPr>
      </w:pPr>
      <w:r>
        <w:br w:type="page"/>
      </w:r>
    </w:p>
    <w:p w14:paraId="3CDDB2E3" w14:textId="481E7E3C" w:rsidR="000E5D6E" w:rsidRDefault="000E5D6E" w:rsidP="000E5D6E">
      <w:pPr>
        <w:pStyle w:val="Heading1"/>
      </w:pPr>
      <w:bookmarkStart w:id="1" w:name="_Toc36625825"/>
      <w:r>
        <w:lastRenderedPageBreak/>
        <w:t>Virtual Mass</w:t>
      </w:r>
      <w:bookmarkEnd w:id="1"/>
    </w:p>
    <w:p w14:paraId="50F07BE8" w14:textId="699E2BA8" w:rsidR="000E5D6E" w:rsidRDefault="000E5D6E" w:rsidP="000E5D6E">
      <w:pPr>
        <w:pStyle w:val="Heading2"/>
      </w:pPr>
      <w:bookmarkStart w:id="2" w:name="_Toc36625826"/>
      <w:r>
        <w:t>Overview</w:t>
      </w:r>
      <w:bookmarkEnd w:id="2"/>
    </w:p>
    <w:p w14:paraId="73FDCCC1" w14:textId="727AC09E" w:rsidR="001D7C8E" w:rsidRDefault="001D7C8E" w:rsidP="001D7C8E">
      <w:r>
        <w:t>The most important thing that can be done right now is setting up Virtual Mass</w:t>
      </w:r>
      <w:r w:rsidR="00D02CDD">
        <w:t>,</w:t>
      </w:r>
      <w:r>
        <w:t xml:space="preserve"> so the Word of God can be brought to parishioners while they are stuck in self-quarantine.  This section is a guide on how to setup and run Virtual Mass.</w:t>
      </w:r>
    </w:p>
    <w:p w14:paraId="3F7BA09D" w14:textId="77777777" w:rsidR="001D7C8E" w:rsidRPr="001D7C8E" w:rsidRDefault="001D7C8E" w:rsidP="001D7C8E"/>
    <w:p w14:paraId="59B8859C" w14:textId="6A3C62F5" w:rsidR="000E5D6E" w:rsidRDefault="000E5D6E" w:rsidP="000E5D6E">
      <w:pPr>
        <w:pStyle w:val="Heading2"/>
      </w:pPr>
      <w:bookmarkStart w:id="3" w:name="_Toc36625827"/>
      <w:r>
        <w:t>Scheduling the event</w:t>
      </w:r>
      <w:r w:rsidR="00D02CDD">
        <w:t>,</w:t>
      </w:r>
      <w:r>
        <w:t xml:space="preserve"> so people know where to watch it</w:t>
      </w:r>
      <w:bookmarkEnd w:id="3"/>
    </w:p>
    <w:p w14:paraId="675E2A84" w14:textId="29E50947" w:rsidR="001D7C8E" w:rsidRDefault="001D7C8E" w:rsidP="001D7C8E">
      <w:r>
        <w:t xml:space="preserve">This guide is based on the presumption that Facebook is the primary tool for connecting with your parishioners.  Most older parishioners use Facebook to connect with their families, and Facebook offers several features that help with Virtual </w:t>
      </w:r>
      <w:r w:rsidR="003976FD">
        <w:t>Mass, so it is the easiest to use social media platform for the average parishioner.</w:t>
      </w:r>
    </w:p>
    <w:p w14:paraId="52A1A6D5" w14:textId="1E8A2281" w:rsidR="00730319" w:rsidRDefault="00730319" w:rsidP="001D7C8E"/>
    <w:p w14:paraId="345A82A2" w14:textId="46DD3BA3" w:rsidR="00730319" w:rsidRDefault="00730319" w:rsidP="00730319">
      <w:pPr>
        <w:pStyle w:val="Heading2"/>
      </w:pPr>
      <w:bookmarkStart w:id="4" w:name="_Toc36625828"/>
      <w:r>
        <w:t xml:space="preserve">People You Will Need </w:t>
      </w:r>
      <w:proofErr w:type="gramStart"/>
      <w:r>
        <w:t>To</w:t>
      </w:r>
      <w:proofErr w:type="gramEnd"/>
      <w:r>
        <w:t xml:space="preserve"> Setup</w:t>
      </w:r>
      <w:bookmarkEnd w:id="4"/>
    </w:p>
    <w:p w14:paraId="3045AFE9" w14:textId="192FDAB7" w:rsidR="00730319" w:rsidRDefault="00730319" w:rsidP="001D7C8E">
      <w:r>
        <w:t xml:space="preserve">Gather your church videographer, the sound person, and someone who has both the </w:t>
      </w:r>
      <w:proofErr w:type="spellStart"/>
      <w:r>
        <w:t>Feacebook</w:t>
      </w:r>
      <w:proofErr w:type="spellEnd"/>
      <w:r>
        <w:t xml:space="preserve"> page password as well as the </w:t>
      </w:r>
      <w:hyperlink r:id="rId7" w:history="1">
        <w:r w:rsidRPr="00730319">
          <w:rPr>
            <w:rStyle w:val="Hyperlink"/>
          </w:rPr>
          <w:t>administrator password</w:t>
        </w:r>
      </w:hyperlink>
      <w:r>
        <w:t xml:space="preserve"> for the streaming computer.  </w:t>
      </w:r>
    </w:p>
    <w:p w14:paraId="7BDCE8D4" w14:textId="77777777" w:rsidR="00730319" w:rsidRPr="001D7C8E" w:rsidRDefault="00730319" w:rsidP="001D7C8E"/>
    <w:p w14:paraId="6422D132" w14:textId="25D32199" w:rsidR="000E5D6E" w:rsidRDefault="000E5D6E" w:rsidP="000E5D6E">
      <w:pPr>
        <w:pStyle w:val="Heading2"/>
      </w:pPr>
      <w:bookmarkStart w:id="5" w:name="_Toc36625829"/>
      <w:r>
        <w:t>The basic setup</w:t>
      </w:r>
      <w:bookmarkEnd w:id="5"/>
    </w:p>
    <w:p w14:paraId="2FBCC1BA" w14:textId="35B695F0" w:rsidR="003976FD" w:rsidRDefault="003976FD" w:rsidP="003976FD">
      <w:r>
        <w:t xml:space="preserve">The basic setup is very simple and is designed to make sure the </w:t>
      </w:r>
      <w:r w:rsidR="00D02CDD">
        <w:t>M</w:t>
      </w:r>
      <w:r>
        <w:t xml:space="preserve">ass can both be streamed live on Facebook </w:t>
      </w:r>
      <w:proofErr w:type="gramStart"/>
      <w:r>
        <w:t>and also</w:t>
      </w:r>
      <w:proofErr w:type="gramEnd"/>
      <w:r>
        <w:t xml:space="preserve"> be easily available as a saved video for later.  While there are more complicated ways of setting up virtual </w:t>
      </w:r>
      <w:r w:rsidR="00D02CDD">
        <w:t>M</w:t>
      </w:r>
      <w:r>
        <w:t>ass, this basic setup requires the following:</w:t>
      </w:r>
    </w:p>
    <w:p w14:paraId="1EFBEE1A" w14:textId="7119B643" w:rsidR="003976FD" w:rsidRDefault="003976FD" w:rsidP="003976FD">
      <w:pPr>
        <w:pStyle w:val="ListParagraph"/>
        <w:numPr>
          <w:ilvl w:val="0"/>
          <w:numId w:val="2"/>
        </w:numPr>
      </w:pPr>
      <w:r>
        <w:t>A Windows PC/Laptop or Apple MacBook that is dedicated to being used at Mass</w:t>
      </w:r>
      <w:r w:rsidR="006953D2">
        <w:t xml:space="preserve"> and Captures/Streams the video and audio</w:t>
      </w:r>
      <w:r w:rsidR="00730319">
        <w:t xml:space="preserve">.  You need the administrator password for a PC!  </w:t>
      </w:r>
    </w:p>
    <w:p w14:paraId="18BA7757" w14:textId="5DCBCF44" w:rsidR="003976FD" w:rsidRDefault="003976FD" w:rsidP="003976FD">
      <w:pPr>
        <w:pStyle w:val="ListParagraph"/>
        <w:numPr>
          <w:ilvl w:val="0"/>
          <w:numId w:val="2"/>
        </w:numPr>
      </w:pPr>
      <w:r>
        <w:t>1-3 helpers with personal smartphones or tablets</w:t>
      </w:r>
    </w:p>
    <w:p w14:paraId="6EDB58E3" w14:textId="7701B512" w:rsidR="003976FD" w:rsidRDefault="003976FD" w:rsidP="003976FD">
      <w:pPr>
        <w:pStyle w:val="ListParagraph"/>
        <w:numPr>
          <w:ilvl w:val="0"/>
          <w:numId w:val="2"/>
        </w:numPr>
      </w:pPr>
      <w:r>
        <w:t>A camera and a tripod</w:t>
      </w:r>
    </w:p>
    <w:p w14:paraId="178C7804" w14:textId="4550B852" w:rsidR="003976FD" w:rsidRDefault="003976FD" w:rsidP="003976FD">
      <w:pPr>
        <w:pStyle w:val="ListParagraph"/>
        <w:numPr>
          <w:ilvl w:val="0"/>
          <w:numId w:val="2"/>
        </w:numPr>
      </w:pPr>
      <w:r>
        <w:t>The parish sound system with a couple of extra cables</w:t>
      </w:r>
    </w:p>
    <w:p w14:paraId="44BC096A" w14:textId="5BE64F68" w:rsidR="003976FD" w:rsidRDefault="003976FD" w:rsidP="003976FD">
      <w:pPr>
        <w:pStyle w:val="ListParagraph"/>
        <w:numPr>
          <w:ilvl w:val="0"/>
          <w:numId w:val="2"/>
        </w:numPr>
      </w:pPr>
      <w:r>
        <w:t xml:space="preserve">A </w:t>
      </w:r>
      <w:proofErr w:type="spellStart"/>
      <w:r>
        <w:t>WiFi</w:t>
      </w:r>
      <w:proofErr w:type="spellEnd"/>
      <w:r>
        <w:t xml:space="preserve"> Network</w:t>
      </w:r>
    </w:p>
    <w:p w14:paraId="2D813A13" w14:textId="55D97230" w:rsidR="00730319" w:rsidRDefault="00730319" w:rsidP="003976FD">
      <w:pPr>
        <w:pStyle w:val="ListParagraph"/>
        <w:numPr>
          <w:ilvl w:val="0"/>
          <w:numId w:val="2"/>
        </w:numPr>
      </w:pPr>
      <w:r>
        <w:t>A parish Facebook page.  You need the password!</w:t>
      </w:r>
    </w:p>
    <w:p w14:paraId="00DECA4D" w14:textId="72E9CB28" w:rsidR="003976FD" w:rsidRDefault="003976FD" w:rsidP="003976FD">
      <w:pPr>
        <w:pStyle w:val="Heading3"/>
      </w:pPr>
      <w:r>
        <w:lastRenderedPageBreak/>
        <w:t>Diagram of Setup</w:t>
      </w:r>
    </w:p>
    <w:p w14:paraId="0E23B532" w14:textId="7ECB7E09" w:rsidR="003976FD" w:rsidRDefault="004633B0" w:rsidP="003976FD">
      <w:r w:rsidRPr="004633B0">
        <w:rPr>
          <w:noProof/>
        </w:rPr>
        <w:drawing>
          <wp:inline distT="0" distB="0" distL="0" distR="0" wp14:anchorId="5FAF17D4" wp14:editId="16CD300D">
            <wp:extent cx="5943600" cy="33432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343275"/>
                    </a:xfrm>
                    <a:prstGeom prst="rect">
                      <a:avLst/>
                    </a:prstGeom>
                  </pic:spPr>
                </pic:pic>
              </a:graphicData>
            </a:graphic>
          </wp:inline>
        </w:drawing>
      </w:r>
    </w:p>
    <w:p w14:paraId="61946ACB" w14:textId="14BE01D2" w:rsidR="003976FD" w:rsidRDefault="003976FD" w:rsidP="003976FD">
      <w:pPr>
        <w:pStyle w:val="Heading2"/>
      </w:pPr>
      <w:bookmarkStart w:id="6" w:name="_Toc36625830"/>
      <w:r>
        <w:t xml:space="preserve">The </w:t>
      </w:r>
      <w:r w:rsidR="006953D2">
        <w:t xml:space="preserve">Streaming </w:t>
      </w:r>
      <w:r>
        <w:t>PC/MacBook</w:t>
      </w:r>
      <w:bookmarkEnd w:id="6"/>
    </w:p>
    <w:p w14:paraId="2630E8B9" w14:textId="46DB9CB5" w:rsidR="003976FD" w:rsidRDefault="003976FD" w:rsidP="003976FD">
      <w:r>
        <w:t>The easiest way to stream live audio and video to Facebook, Vimeo, or YouTube is thru a PC, Laptop, or MacBook.  Most parishes have desktop computers or laptops</w:t>
      </w:r>
      <w:r w:rsidR="00D02CDD">
        <w:t>;</w:t>
      </w:r>
      <w:r>
        <w:t xml:space="preserve"> you just need to bring one of these into the church and set</w:t>
      </w:r>
      <w:r w:rsidR="00D02CDD">
        <w:t xml:space="preserve"> </w:t>
      </w:r>
      <w:r>
        <w:t xml:space="preserve">up on a table in the central aisle.  Alternatively, see if a parishioner has a MacBook, laptop, or desktop that they can donate for a few weeks.  </w:t>
      </w:r>
    </w:p>
    <w:p w14:paraId="56ECC85A" w14:textId="7217994D" w:rsidR="003976FD" w:rsidRDefault="006953D2" w:rsidP="003976FD">
      <w:r>
        <w:rPr>
          <w:noProof/>
        </w:rPr>
        <w:lastRenderedPageBreak/>
        <mc:AlternateContent>
          <mc:Choice Requires="wps">
            <w:drawing>
              <wp:anchor distT="45720" distB="45720" distL="114300" distR="114300" simplePos="0" relativeHeight="251659264" behindDoc="0" locked="0" layoutInCell="1" allowOverlap="1" wp14:anchorId="555DD27A" wp14:editId="7E05EA9D">
                <wp:simplePos x="0" y="0"/>
                <wp:positionH relativeFrom="margin">
                  <wp:align>right</wp:align>
                </wp:positionH>
                <wp:positionV relativeFrom="paragraph">
                  <wp:posOffset>54335</wp:posOffset>
                </wp:positionV>
                <wp:extent cx="2824480" cy="1404620"/>
                <wp:effectExtent l="0" t="0" r="13970" b="2794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24480" cy="1404620"/>
                        </a:xfrm>
                        <a:prstGeom prst="rect">
                          <a:avLst/>
                        </a:prstGeom>
                        <a:solidFill>
                          <a:srgbClr val="FFFFFF"/>
                        </a:solidFill>
                        <a:ln w="9525">
                          <a:solidFill>
                            <a:srgbClr val="000000"/>
                          </a:solidFill>
                          <a:miter lim="800000"/>
                          <a:headEnd/>
                          <a:tailEnd/>
                        </a:ln>
                      </wps:spPr>
                      <wps:txbx>
                        <w:txbxContent>
                          <w:p w14:paraId="2E88C3C4" w14:textId="374F2508" w:rsidR="0018785A" w:rsidRDefault="0018785A">
                            <w:r w:rsidRPr="006953D2">
                              <w:rPr>
                                <w:b/>
                                <w:bCs/>
                              </w:rPr>
                              <w:t xml:space="preserve">Smartphones or Tablets as Streaming Capture Device:  </w:t>
                            </w:r>
                            <w:r>
                              <w:t xml:space="preserve">A note on using smartphones/tablets for Virtual Mass in lieu of a computer.  Computers have more processing power than smartphones or tablets.  They have more horsepower.  </w:t>
                            </w:r>
                            <w:proofErr w:type="gramStart"/>
                            <w:r>
                              <w:t>Plus</w:t>
                            </w:r>
                            <w:proofErr w:type="gramEnd"/>
                            <w:r>
                              <w:t xml:space="preserve"> they have more USB and other ports to plug in microphones and cameras.  It is possible to do Virtual Mass with a smartphone or tablet, but it is more work.  Email me and I’ll write it up for you. </w:t>
                            </w:r>
                            <w:proofErr w:type="gramStart"/>
                            <w:r>
                              <w:t>BUT,</w:t>
                            </w:r>
                            <w:proofErr w:type="gramEnd"/>
                            <w:r>
                              <w:t xml:space="preserve"> the best way is to use a comput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55DD27A" id="_x0000_t202" coordsize="21600,21600" o:spt="202" path="m,l,21600r21600,l21600,xe">
                <v:stroke joinstyle="miter"/>
                <v:path gradientshapeok="t" o:connecttype="rect"/>
              </v:shapetype>
              <v:shape id="Text Box 2" o:spid="_x0000_s1026" type="#_x0000_t202" style="position:absolute;margin-left:171.2pt;margin-top:4.3pt;width:222.4pt;height:110.6pt;z-index:251659264;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">
                <v:textbox style="mso-fit-shape-to-text:t">
                  <w:txbxContent>
                    <w:p w14:paraId="2E88C3C4" w14:textId="374F2508" w:rsidR="0018785A" w:rsidRDefault="0018785A">
                      <w:r w:rsidRPr="006953D2">
                        <w:rPr>
                          <w:b/>
                          <w:bCs/>
                        </w:rPr>
                        <w:t xml:space="preserve">Smartphones or Tablets as Streaming Capture Device:  </w:t>
                      </w:r>
                      <w:r>
                        <w:t xml:space="preserve">A note on using smartphones/tablets for Virtual Mass in lieu of a computer.  Computers have more processing power than smartphones or tablets.  They have more horsepower.  </w:t>
                      </w:r>
                      <w:proofErr w:type="gramStart"/>
                      <w:r>
                        <w:t>Plus</w:t>
                      </w:r>
                      <w:proofErr w:type="gramEnd"/>
                      <w:r>
                        <w:t xml:space="preserve"> they have more USB and other ports to plug in microphones and cameras.  It is possible to do Virtual Mass with a smartphone or tablet, but it is more work.  Email me and I’ll write it up for you. </w:t>
                      </w:r>
                      <w:proofErr w:type="gramStart"/>
                      <w:r>
                        <w:t>BUT,</w:t>
                      </w:r>
                      <w:proofErr w:type="gramEnd"/>
                      <w:r>
                        <w:t xml:space="preserve"> the best way is to use a computer.</w:t>
                      </w:r>
                    </w:p>
                  </w:txbxContent>
                </v:textbox>
                <w10:wrap type="square" anchorx="margin"/>
              </v:shape>
            </w:pict>
          </mc:Fallback>
        </mc:AlternateContent>
      </w:r>
      <w:r w:rsidR="003976FD">
        <w:t>This is important.  Once the computer is in place, don’t move it!  Every time you remove one of the components for this setup</w:t>
      </w:r>
      <w:r w:rsidR="00D02CDD">
        <w:t>,</w:t>
      </w:r>
      <w:r w:rsidR="003976FD">
        <w:t xml:space="preserve"> you risk it not working for the next Mass!  It is better to put </w:t>
      </w:r>
      <w:proofErr w:type="gramStart"/>
      <w:r w:rsidR="003976FD">
        <w:t>all of</w:t>
      </w:r>
      <w:proofErr w:type="gramEnd"/>
      <w:r w:rsidR="003976FD">
        <w:t xml:space="preserve"> the equipment in place and leave it!</w:t>
      </w:r>
    </w:p>
    <w:p w14:paraId="7D929D11" w14:textId="7CA094ED" w:rsidR="006953D2" w:rsidRDefault="006953D2" w:rsidP="003976FD"/>
    <w:p w14:paraId="377E3CC3" w14:textId="2231E14F" w:rsidR="006953D2" w:rsidRDefault="006953D2" w:rsidP="003976FD">
      <w:r>
        <w:t>Now sign into the computer.  Make sure the password or pin is written down somewhere so everyone can sign in!</w:t>
      </w:r>
    </w:p>
    <w:p w14:paraId="6E9D4C44" w14:textId="2383D23A" w:rsidR="006953D2" w:rsidRDefault="006953D2" w:rsidP="003976FD"/>
    <w:p w14:paraId="1324C8ED" w14:textId="096C960F" w:rsidR="006953D2" w:rsidRDefault="006953D2" w:rsidP="003976FD">
      <w:r>
        <w:t xml:space="preserve">Load a browser window or start the Facebook app.  Sign into the church Facebook page.  Go to the </w:t>
      </w:r>
      <w:r w:rsidR="00D02CDD">
        <w:t>A</w:t>
      </w:r>
      <w:r>
        <w:t>ppendix to find technical information on how to set</w:t>
      </w:r>
      <w:r w:rsidR="00D02CDD">
        <w:t xml:space="preserve"> </w:t>
      </w:r>
      <w:r>
        <w:t>up Facebook.</w:t>
      </w:r>
    </w:p>
    <w:p w14:paraId="4936D60A" w14:textId="1FA65CFA" w:rsidR="006953D2" w:rsidRDefault="006953D2" w:rsidP="003976FD">
      <w:r>
        <w:t>Go into Facebook setting, make sure that the audio is coming from the Parish Sound System &lt;see the Parish Sound System Section&gt;, and that video is coming from the Camera and Tripod &lt;see the Camera and Tripod Section&gt;</w:t>
      </w:r>
    </w:p>
    <w:p w14:paraId="4C499300" w14:textId="25C5830F" w:rsidR="006953D2" w:rsidRDefault="006953D2" w:rsidP="003976FD">
      <w:r>
        <w:t>Start a Facebook live video</w:t>
      </w:r>
      <w:r w:rsidR="00D02CDD">
        <w:t>,</w:t>
      </w:r>
      <w:r>
        <w:t xml:space="preserve"> and you are ready to stream!!!</w:t>
      </w:r>
    </w:p>
    <w:p w14:paraId="19BF849D" w14:textId="77777777" w:rsidR="006953D2" w:rsidRDefault="006953D2" w:rsidP="0041333D"/>
    <w:p w14:paraId="5D05EA8B" w14:textId="70376F8E" w:rsidR="003976FD" w:rsidRDefault="003976FD" w:rsidP="003976FD">
      <w:pPr>
        <w:pStyle w:val="Heading2"/>
      </w:pPr>
      <w:bookmarkStart w:id="7" w:name="_Toc36625831"/>
      <w:r>
        <w:t>Camera and Tripod</w:t>
      </w:r>
      <w:bookmarkEnd w:id="7"/>
    </w:p>
    <w:p w14:paraId="5C4B8156" w14:textId="2541A679" w:rsidR="006953D2" w:rsidRDefault="006953D2" w:rsidP="006953D2">
      <w:r>
        <w:t>For this</w:t>
      </w:r>
      <w:r w:rsidR="00D02CDD">
        <w:t>,</w:t>
      </w:r>
      <w:r>
        <w:t xml:space="preserve"> you need at least one of the following types of cameras and a tripod.</w:t>
      </w:r>
    </w:p>
    <w:p w14:paraId="1D60DD07" w14:textId="26EDC50D" w:rsidR="006953D2" w:rsidRDefault="006953D2" w:rsidP="006953D2">
      <w:r>
        <w:t xml:space="preserve">A </w:t>
      </w:r>
      <w:r w:rsidRPr="006953D2">
        <w:rPr>
          <w:b/>
          <w:bCs/>
        </w:rPr>
        <w:t>webcam</w:t>
      </w:r>
      <w:r>
        <w:t xml:space="preserve"> OR a </w:t>
      </w:r>
      <w:r w:rsidRPr="006953D2">
        <w:rPr>
          <w:b/>
          <w:bCs/>
        </w:rPr>
        <w:t>standard camera that can stream to a video out cable</w:t>
      </w:r>
      <w:r>
        <w:t xml:space="preserve"> like a </w:t>
      </w:r>
      <w:r w:rsidRPr="006953D2">
        <w:rPr>
          <w:b/>
          <w:bCs/>
        </w:rPr>
        <w:t>modern DSLR</w:t>
      </w:r>
      <w:r>
        <w:t xml:space="preserve"> or </w:t>
      </w:r>
      <w:r w:rsidRPr="006953D2">
        <w:rPr>
          <w:b/>
          <w:bCs/>
        </w:rPr>
        <w:t>Video camera</w:t>
      </w:r>
    </w:p>
    <w:p w14:paraId="36A65D99" w14:textId="629C497F" w:rsidR="006953D2" w:rsidRDefault="006953D2" w:rsidP="006953D2">
      <w:r>
        <w:t>All webcams can stream to a USB cable.  Plug it into your PC/MacBook and download the driver.  Most DSLRs or Video cameras can do the same thru USB.  You might need a video capture card to do those cameras</w:t>
      </w:r>
      <w:r w:rsidR="00D02CDD">
        <w:t>,</w:t>
      </w:r>
      <w:r>
        <w:t xml:space="preserve"> which is why a webcam is preferable now.  </w:t>
      </w:r>
    </w:p>
    <w:p w14:paraId="0FF48581" w14:textId="53DA7B3D" w:rsidR="006953D2" w:rsidRDefault="006953D2" w:rsidP="006953D2">
      <w:r>
        <w:t>Plug it in, go to Facebook Live, go into Settings, and check to make sure you can see that the camera is working!</w:t>
      </w:r>
    </w:p>
    <w:p w14:paraId="5726F67D" w14:textId="77777777" w:rsidR="006953D2" w:rsidRPr="006953D2" w:rsidRDefault="006953D2" w:rsidP="006953D2"/>
    <w:p w14:paraId="301CDC0F" w14:textId="7FB6B311" w:rsidR="003976FD" w:rsidRDefault="003976FD" w:rsidP="003976FD">
      <w:pPr>
        <w:pStyle w:val="Heading2"/>
      </w:pPr>
      <w:bookmarkStart w:id="8" w:name="_Toc36625832"/>
      <w:r>
        <w:t>Parish Sound System</w:t>
      </w:r>
      <w:bookmarkEnd w:id="8"/>
    </w:p>
    <w:p w14:paraId="1F008033" w14:textId="32D4CBC6" w:rsidR="006953D2" w:rsidRDefault="006953D2" w:rsidP="006953D2">
      <w:r>
        <w:t>This is the real key to Virtual Mass.  Most parishes have a sound system with body</w:t>
      </w:r>
      <w:r w:rsidR="00D02CDD">
        <w:t>-</w:t>
      </w:r>
      <w:r>
        <w:t xml:space="preserve">worn </w:t>
      </w:r>
      <w:r w:rsidR="006B5F47">
        <w:t>wireless microphones that feed into a mixer box.  The mixer box looks like this.</w:t>
      </w:r>
    </w:p>
    <w:p w14:paraId="07E66B4F" w14:textId="139B4F58" w:rsidR="006B5F47" w:rsidRDefault="006B5F47" w:rsidP="006953D2">
      <w:r>
        <w:rPr>
          <w:noProof/>
        </w:rPr>
        <w:drawing>
          <wp:inline distT="0" distB="0" distL="0" distR="0" wp14:anchorId="12091D9C" wp14:editId="44F162C5">
            <wp:extent cx="2756535" cy="1842135"/>
            <wp:effectExtent l="0" t="0" r="5715"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a:ext>
                      </a:extLst>
                    </a:blip>
                    <a:srcRect/>
                    <a:stretch>
                      <a:fillRect/>
                    </a:stretch>
                  </pic:blipFill>
                  <pic:spPr bwMode="auto">
                    <a:xfrm>
                      <a:off x="0" y="0"/>
                      <a:ext cx="2756535" cy="1842135"/>
                    </a:xfrm>
                    <a:prstGeom prst="rect">
                      <a:avLst/>
                    </a:prstGeom>
                    <a:noFill/>
                    <a:ln>
                      <a:noFill/>
                    </a:ln>
                  </pic:spPr>
                </pic:pic>
              </a:graphicData>
            </a:graphic>
          </wp:inline>
        </w:drawing>
      </w:r>
    </w:p>
    <w:p w14:paraId="3AC7D306" w14:textId="20BC694D" w:rsidR="006B5F47" w:rsidRDefault="006B5F47" w:rsidP="006953D2">
      <w:r>
        <w:t>Now</w:t>
      </w:r>
      <w:r w:rsidR="00D02CDD">
        <w:t>,</w:t>
      </w:r>
      <w:r>
        <w:t xml:space="preserve"> this is important.  Many parishes will try to use their built-in microphones at the altar.  DON’T!  The sound quality will be terrible!  There will be lots of echo and other sound issues.  </w:t>
      </w:r>
    </w:p>
    <w:p w14:paraId="10EA3F35" w14:textId="4F68E443" w:rsidR="006B5F47" w:rsidRDefault="006B5F47" w:rsidP="006953D2">
      <w:r>
        <w:t>Instead, use the wireless lavalier microphones that are already part of the system.  They look like this.</w:t>
      </w:r>
    </w:p>
    <w:p w14:paraId="0609B5A3" w14:textId="0F8E76ED" w:rsidR="006B5F47" w:rsidRDefault="006B5F47" w:rsidP="006953D2">
      <w:r>
        <w:rPr>
          <w:noProof/>
        </w:rPr>
        <w:drawing>
          <wp:inline distT="0" distB="0" distL="0" distR="0" wp14:anchorId="2BBD6830" wp14:editId="11D99DF2">
            <wp:extent cx="2552065" cy="1692275"/>
            <wp:effectExtent l="0" t="0" r="635"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a:ext>
                      </a:extLst>
                    </a:blip>
                    <a:srcRect/>
                    <a:stretch>
                      <a:fillRect/>
                    </a:stretch>
                  </pic:blipFill>
                  <pic:spPr bwMode="auto">
                    <a:xfrm>
                      <a:off x="0" y="0"/>
                      <a:ext cx="2552065" cy="1692275"/>
                    </a:xfrm>
                    <a:prstGeom prst="rect">
                      <a:avLst/>
                    </a:prstGeom>
                    <a:noFill/>
                    <a:ln>
                      <a:noFill/>
                    </a:ln>
                  </pic:spPr>
                </pic:pic>
              </a:graphicData>
            </a:graphic>
          </wp:inline>
        </w:drawing>
      </w:r>
    </w:p>
    <w:p w14:paraId="677524EE" w14:textId="289A44C5" w:rsidR="006B5F47" w:rsidRDefault="006B5F47" w:rsidP="006953D2">
      <w:r>
        <w:t>The only thing you need to do to take advantage of this is to find the audio out port on the Sound Mixer and run a cable from it to the streaming/capture PC.  That’s it.  One measly cable!  Usually</w:t>
      </w:r>
      <w:r w:rsidR="00D02CDD">
        <w:t>,</w:t>
      </w:r>
      <w:r>
        <w:t xml:space="preserve"> there will be either an XLR out port on the mixer or a 3.5mm</w:t>
      </w:r>
      <w:r w:rsidR="009C40B0">
        <w:t xml:space="preserve"> (1/4 in)</w:t>
      </w:r>
      <w:r>
        <w:t xml:space="preserve"> out port on the mixer.  </w:t>
      </w:r>
    </w:p>
    <w:p w14:paraId="32AC1610" w14:textId="621C3A02" w:rsidR="006B5F47" w:rsidRDefault="006B5F47" w:rsidP="006953D2">
      <w:r>
        <w:t>The XLR looks like this.</w:t>
      </w:r>
    </w:p>
    <w:p w14:paraId="6FEA412F" w14:textId="6A4AF7B3" w:rsidR="006B5F47" w:rsidRDefault="006B5F47" w:rsidP="006953D2">
      <w:r>
        <w:rPr>
          <w:noProof/>
        </w:rPr>
        <w:lastRenderedPageBreak/>
        <w:drawing>
          <wp:inline distT="0" distB="0" distL="0" distR="0" wp14:anchorId="46E5AC3E" wp14:editId="1CB3D6C7">
            <wp:extent cx="2715895" cy="1023269"/>
            <wp:effectExtent l="0" t="0" r="8255"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1" cstate="print">
                      <a:extLst>
                        <a:ext uri="{28A0092B-C50C-407E-A947-70E740481C1C}">
                          <a14:useLocalDpi xmlns:a14="http://schemas.microsoft.com/office/drawing/2010/main"/>
                        </a:ext>
                      </a:extLst>
                    </a:blip>
                    <a:srcRect/>
                    <a:stretch/>
                  </pic:blipFill>
                  <pic:spPr bwMode="auto">
                    <a:xfrm>
                      <a:off x="0" y="0"/>
                      <a:ext cx="2715904" cy="1023272"/>
                    </a:xfrm>
                    <a:prstGeom prst="rect">
                      <a:avLst/>
                    </a:prstGeom>
                    <a:noFill/>
                    <a:ln>
                      <a:noFill/>
                    </a:ln>
                    <a:extLst>
                      <a:ext uri="{53640926-AAD7-44D8-BBD7-CCE9431645EC}">
                        <a14:shadowObscured xmlns:a14="http://schemas.microsoft.com/office/drawing/2010/main"/>
                      </a:ext>
                    </a:extLst>
                  </pic:spPr>
                </pic:pic>
              </a:graphicData>
            </a:graphic>
          </wp:inline>
        </w:drawing>
      </w:r>
    </w:p>
    <w:p w14:paraId="36C10D72" w14:textId="560D5B8E" w:rsidR="006B5F47" w:rsidRDefault="006B5F47" w:rsidP="006953D2">
      <w:r>
        <w:t>The 3.5mm looks like this.</w:t>
      </w:r>
    </w:p>
    <w:p w14:paraId="597E47E0" w14:textId="22275BEE" w:rsidR="006B5F47" w:rsidRDefault="006B5F47" w:rsidP="006953D2">
      <w:r>
        <w:rPr>
          <w:noProof/>
        </w:rPr>
        <w:drawing>
          <wp:inline distT="0" distB="0" distL="0" distR="0" wp14:anchorId="53BF15C8" wp14:editId="4E3A0039">
            <wp:extent cx="2756535" cy="1842135"/>
            <wp:effectExtent l="0" t="0" r="5715"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a:ext>
                      </a:extLst>
                    </a:blip>
                    <a:srcRect/>
                    <a:stretch>
                      <a:fillRect/>
                    </a:stretch>
                  </pic:blipFill>
                  <pic:spPr bwMode="auto">
                    <a:xfrm>
                      <a:off x="0" y="0"/>
                      <a:ext cx="2756535" cy="1842135"/>
                    </a:xfrm>
                    <a:prstGeom prst="rect">
                      <a:avLst/>
                    </a:prstGeom>
                    <a:noFill/>
                    <a:ln>
                      <a:noFill/>
                    </a:ln>
                  </pic:spPr>
                </pic:pic>
              </a:graphicData>
            </a:graphic>
          </wp:inline>
        </w:drawing>
      </w:r>
    </w:p>
    <w:p w14:paraId="446078DC" w14:textId="77777777" w:rsidR="009C40B0" w:rsidRDefault="009C40B0" w:rsidP="006953D2">
      <w:r>
        <w:t>If you have a 3.5mm/ 1/4 in port, you just run that type of cable from mixer to the PC.</w:t>
      </w:r>
    </w:p>
    <w:p w14:paraId="53CE8E6A" w14:textId="414D0B3D" w:rsidR="009C40B0" w:rsidRDefault="009C40B0" w:rsidP="006953D2">
      <w:r>
        <w:t>If you have the XLR out, run an XLR cable to the PC</w:t>
      </w:r>
      <w:r w:rsidR="00D02CDD">
        <w:t>,</w:t>
      </w:r>
      <w:r>
        <w:t xml:space="preserve"> and then you will need an XLR to 3/5mm / 1/4in adapter.  </w:t>
      </w:r>
    </w:p>
    <w:p w14:paraId="70733462" w14:textId="77777777" w:rsidR="009C40B0" w:rsidRDefault="009C40B0" w:rsidP="006953D2">
      <w:r>
        <w:t>Go to the Audio setup to find out more on where to get these cables and how to set this up.</w:t>
      </w:r>
    </w:p>
    <w:p w14:paraId="07736D16" w14:textId="021818C9" w:rsidR="006953D2" w:rsidRPr="006953D2" w:rsidRDefault="009C40B0" w:rsidP="006953D2">
      <w:r>
        <w:t xml:space="preserve">Once this is done, go to Facebook settings and make sure that the lavalier microphones work! </w:t>
      </w:r>
    </w:p>
    <w:p w14:paraId="289D1CEC" w14:textId="77777777" w:rsidR="009C40B0" w:rsidRDefault="009C40B0" w:rsidP="0041333D"/>
    <w:p w14:paraId="2F0FD284" w14:textId="717B7750" w:rsidR="003976FD" w:rsidRDefault="003976FD" w:rsidP="003976FD">
      <w:pPr>
        <w:pStyle w:val="Heading2"/>
      </w:pPr>
      <w:bookmarkStart w:id="9" w:name="_Toc36625833"/>
      <w:proofErr w:type="spellStart"/>
      <w:r>
        <w:t>WiFi</w:t>
      </w:r>
      <w:proofErr w:type="spellEnd"/>
      <w:r>
        <w:t xml:space="preserve"> Network</w:t>
      </w:r>
      <w:bookmarkEnd w:id="9"/>
    </w:p>
    <w:p w14:paraId="4BEC78B6" w14:textId="276FA783" w:rsidR="003976FD" w:rsidRDefault="009C40B0" w:rsidP="003976FD">
      <w:r>
        <w:t>Last you will need a standard Wi-Fi connection to the internet for then PC/MacBook.  Nothing fancy.</w:t>
      </w:r>
    </w:p>
    <w:p w14:paraId="19230F28" w14:textId="77777777" w:rsidR="003976FD" w:rsidRPr="003976FD" w:rsidRDefault="003976FD" w:rsidP="003976FD"/>
    <w:p w14:paraId="71063FEE" w14:textId="017A07AD" w:rsidR="000E5D6E" w:rsidRDefault="000E5D6E" w:rsidP="000E5D6E">
      <w:pPr>
        <w:pStyle w:val="Heading2"/>
      </w:pPr>
      <w:bookmarkStart w:id="10" w:name="_Toc36625834"/>
      <w:r>
        <w:t>Streaming Live Video.  Also, Saving Video for later Streaming</w:t>
      </w:r>
      <w:bookmarkEnd w:id="10"/>
    </w:p>
    <w:p w14:paraId="418520B9" w14:textId="4B11B688" w:rsidR="009C40B0" w:rsidRDefault="009C40B0" w:rsidP="009C40B0">
      <w:r>
        <w:t>Now sign into Facebook</w:t>
      </w:r>
      <w:r w:rsidR="00D02CDD">
        <w:t>,</w:t>
      </w:r>
      <w:r>
        <w:t xml:space="preserve"> and you can choose the Live video option if you are signed into the Parish Facebook Page</w:t>
      </w:r>
      <w:r w:rsidR="00D02CDD">
        <w:t>,</w:t>
      </w:r>
      <w:r>
        <w:t xml:space="preserve"> and you should be able to livestream the video and audio!  For those of </w:t>
      </w:r>
      <w:r>
        <w:lastRenderedPageBreak/>
        <w:t>you that want to use Video or YouTube</w:t>
      </w:r>
      <w:r w:rsidR="00D02CDD">
        <w:t>,</w:t>
      </w:r>
      <w:r>
        <w:t xml:space="preserve"> please go to the Appendix to find out more.  Those are all good options.  You are ready to start streaming Mass.</w:t>
      </w:r>
    </w:p>
    <w:p w14:paraId="78C1A644" w14:textId="01944B63" w:rsidR="009C40B0" w:rsidRDefault="009C40B0" w:rsidP="009C40B0">
      <w:r>
        <w:t>Once you start streaming, Facebook will also automatically save you video to the Facebook post</w:t>
      </w:r>
      <w:r w:rsidR="00D02CDD">
        <w:t>,</w:t>
      </w:r>
      <w:r>
        <w:t xml:space="preserve"> so parishioners who missed the livestream can see it later.  </w:t>
      </w:r>
    </w:p>
    <w:p w14:paraId="6144977D" w14:textId="77777777" w:rsidR="009C40B0" w:rsidRDefault="009C40B0" w:rsidP="009C40B0"/>
    <w:p w14:paraId="468EF009" w14:textId="75EA69AF" w:rsidR="000E5D6E" w:rsidRDefault="009C40B0" w:rsidP="000E5D6E">
      <w:pPr>
        <w:pStyle w:val="Heading2"/>
      </w:pPr>
      <w:bookmarkStart w:id="11" w:name="_Toc36625835"/>
      <w:r>
        <w:t>Schedule an Event</w:t>
      </w:r>
      <w:bookmarkEnd w:id="11"/>
    </w:p>
    <w:p w14:paraId="3CE549DF" w14:textId="536DA32A" w:rsidR="009C40B0" w:rsidRDefault="009C40B0" w:rsidP="009C40B0">
      <w:r>
        <w:t>Now you need to let people know when you will be streaming Mass.</w:t>
      </w:r>
    </w:p>
    <w:p w14:paraId="301969F6" w14:textId="3F822117" w:rsidR="009C40B0" w:rsidRDefault="009C40B0" w:rsidP="009C40B0">
      <w:r>
        <w:t xml:space="preserve">On the Parish Facebook page, go to events and schedule Mass for </w:t>
      </w:r>
      <w:proofErr w:type="spellStart"/>
      <w:r>
        <w:t>everyday</w:t>
      </w:r>
      <w:proofErr w:type="spellEnd"/>
      <w:r w:rsidR="00D02CDD">
        <w:t>,</w:t>
      </w:r>
      <w:r>
        <w:t xml:space="preserve"> so everyone knows you will be having Mass!</w:t>
      </w:r>
      <w:r w:rsidR="00D30B90">
        <w:t xml:space="preserve">  No one will come unless they know you are having services!!!</w:t>
      </w:r>
    </w:p>
    <w:p w14:paraId="62DE7437" w14:textId="77777777" w:rsidR="009C40B0" w:rsidRPr="009C40B0" w:rsidRDefault="009C40B0" w:rsidP="009C40B0"/>
    <w:p w14:paraId="482D0FB6" w14:textId="50EC5E80" w:rsidR="000E5D6E" w:rsidRDefault="000E5D6E" w:rsidP="000E5D6E">
      <w:pPr>
        <w:pStyle w:val="Heading2"/>
      </w:pPr>
      <w:bookmarkStart w:id="12" w:name="_Toc36625836"/>
      <w:r>
        <w:t>Virtual Host/Usher</w:t>
      </w:r>
      <w:r w:rsidR="00D30B90">
        <w:t xml:space="preserve"> – They Host the Event</w:t>
      </w:r>
      <w:bookmarkEnd w:id="12"/>
    </w:p>
    <w:p w14:paraId="7F470E05" w14:textId="39509C91" w:rsidR="009C40B0" w:rsidRDefault="009C40B0" w:rsidP="009C40B0">
      <w:r>
        <w:t xml:space="preserve">Appoint one person who is not going to be taking part in the </w:t>
      </w:r>
      <w:r w:rsidR="00D02CDD">
        <w:t>M</w:t>
      </w:r>
      <w:r>
        <w:t>ass as the virtual usher.  Have them stand at the streaming/capture PC and manage the livestream.  They should not only make sure that the livestream is working</w:t>
      </w:r>
      <w:r w:rsidR="00D02CDD">
        <w:t>,</w:t>
      </w:r>
      <w:r>
        <w:t xml:space="preserve"> but they should act like an usher and announce </w:t>
      </w:r>
      <w:r w:rsidR="00D02CDD">
        <w:t>M</w:t>
      </w:r>
      <w:r>
        <w:t>ass is about to art, give a countdown, and act as the director of the show!</w:t>
      </w:r>
    </w:p>
    <w:p w14:paraId="0C604076" w14:textId="77777777" w:rsidR="009C40B0" w:rsidRPr="009C40B0" w:rsidRDefault="009C40B0" w:rsidP="009C40B0"/>
    <w:p w14:paraId="56C34AD3" w14:textId="3DF15BC4" w:rsidR="00EE01E6" w:rsidRDefault="00D30B90" w:rsidP="00EE01E6">
      <w:pPr>
        <w:pStyle w:val="Heading2"/>
      </w:pPr>
      <w:bookmarkStart w:id="13" w:name="_Toc36625837"/>
      <w:r>
        <w:t xml:space="preserve">Virtual Moderators - </w:t>
      </w:r>
      <w:r w:rsidR="006953D2">
        <w:t>Helpers with Smartphones/Tablets</w:t>
      </w:r>
      <w:r w:rsidR="00EE01E6">
        <w:t xml:space="preserve"> and Handling Commentary</w:t>
      </w:r>
      <w:bookmarkEnd w:id="13"/>
    </w:p>
    <w:p w14:paraId="52EE1A1A" w14:textId="09D397F9" w:rsidR="009C40B0" w:rsidRPr="009C40B0" w:rsidRDefault="009C40B0" w:rsidP="009C40B0">
      <w:r>
        <w:t>Have 1-3 parishioners sign into Facebook on their smartphones/tablets and navigate to the livestream.  These people can do two things.  First, they will tell you if there are any problems with the livestream and can walk their phone over to the usher to show what the problem is.  Second, they can handle the comments section and respond to comments which frees up the usher to focus on the livestream</w:t>
      </w:r>
    </w:p>
    <w:p w14:paraId="6CFBBD3F" w14:textId="77777777" w:rsidR="009C40B0" w:rsidRPr="009C40B0" w:rsidRDefault="009C40B0" w:rsidP="009C40B0"/>
    <w:p w14:paraId="7B9ABECB" w14:textId="0565265F" w:rsidR="006953D2" w:rsidRDefault="006953D2" w:rsidP="006953D2">
      <w:pPr>
        <w:pStyle w:val="Heading2"/>
      </w:pPr>
      <w:bookmarkStart w:id="14" w:name="_Toc36625838"/>
      <w:r>
        <w:t>Testing and Adjusting</w:t>
      </w:r>
      <w:bookmarkEnd w:id="14"/>
    </w:p>
    <w:p w14:paraId="147DB54C" w14:textId="1ABFB97D" w:rsidR="00EE01E6" w:rsidRDefault="00EE01E6" w:rsidP="00EE01E6">
      <w:r>
        <w:t xml:space="preserve">1-2 days ahead of the first Virtual Mass, bring the priest, the virtual usher, the helpers, and </w:t>
      </w:r>
      <w:proofErr w:type="gramStart"/>
      <w:r>
        <w:t>all of</w:t>
      </w:r>
      <w:proofErr w:type="gramEnd"/>
      <w:r>
        <w:t xml:space="preserve"> the technical people together to setup the equipment and test it.  THIS IS CRITICAL!</w:t>
      </w:r>
    </w:p>
    <w:p w14:paraId="483BB69F" w14:textId="4D604DFA" w:rsidR="00EE01E6" w:rsidRDefault="00EE01E6" w:rsidP="00EE01E6">
      <w:r>
        <w:lastRenderedPageBreak/>
        <w:t xml:space="preserve">Setup everything.  The camera, the audio, the streaming/capture PC on the table, </w:t>
      </w:r>
      <w:proofErr w:type="gramStart"/>
      <w:r>
        <w:t>all of</w:t>
      </w:r>
      <w:proofErr w:type="gramEnd"/>
      <w:r>
        <w:t xml:space="preserve"> the cabling.  Once everything is set, put the lavalier microphone on the father and test it.  Have the helpers view from the smartphones in a hallway to make sure the sound and video quality are good.  Make sure to test all sound that you will be using, not just father.  </w:t>
      </w:r>
    </w:p>
    <w:p w14:paraId="0AF87D54" w14:textId="01371D0F" w:rsidR="00EE01E6" w:rsidRPr="00EE01E6" w:rsidRDefault="00EE01E6" w:rsidP="00EE01E6">
      <w:r>
        <w:t>Once you confirm everything works, LEAVE IT IN PLACE!  Every time you plug and unplug equipment</w:t>
      </w:r>
      <w:r w:rsidR="00D02CDD">
        <w:t>,</w:t>
      </w:r>
      <w:r>
        <w:t xml:space="preserve"> you run the risk of breaking the environment and having to start all over again.  Also, get Gaff tape and tape down </w:t>
      </w:r>
      <w:proofErr w:type="gramStart"/>
      <w:r>
        <w:t>all of</w:t>
      </w:r>
      <w:proofErr w:type="gramEnd"/>
      <w:r>
        <w:t xml:space="preserve"> the cables and connections</w:t>
      </w:r>
      <w:r w:rsidR="00D02CDD">
        <w:t>,</w:t>
      </w:r>
      <w:r>
        <w:t xml:space="preserve"> so they don’t come undone and so people don’t trip on the cords.</w:t>
      </w:r>
    </w:p>
    <w:p w14:paraId="32C0FD9F" w14:textId="77777777" w:rsidR="009C40B0" w:rsidRPr="009C40B0" w:rsidRDefault="009C40B0" w:rsidP="009C40B0"/>
    <w:p w14:paraId="607C1B2B" w14:textId="28A3C100" w:rsidR="006953D2" w:rsidRPr="006953D2" w:rsidRDefault="006953D2" w:rsidP="006953D2">
      <w:pPr>
        <w:pStyle w:val="Heading2"/>
      </w:pPr>
      <w:bookmarkStart w:id="15" w:name="_Toc36625839"/>
      <w:r>
        <w:t>Rehearsing</w:t>
      </w:r>
      <w:bookmarkEnd w:id="15"/>
    </w:p>
    <w:p w14:paraId="42E2B4E8" w14:textId="51EDF6A8" w:rsidR="000E5D6E" w:rsidRDefault="00EE01E6" w:rsidP="000E5D6E">
      <w:r>
        <w:t>It’s always good to do a fun Mass rehearsal the first few times you do this.  Adjust, iterate, adjust.</w:t>
      </w:r>
    </w:p>
    <w:p w14:paraId="009DFDCE" w14:textId="77777777" w:rsidR="000E5D6E" w:rsidRDefault="000E5D6E">
      <w:pPr>
        <w:rPr>
          <w:rFonts w:asciiTheme="majorHAnsi" w:eastAsiaTheme="majorEastAsia" w:hAnsiTheme="majorHAnsi" w:cstheme="majorBidi"/>
          <w:color w:val="2F5496" w:themeColor="accent1" w:themeShade="BF"/>
          <w:sz w:val="32"/>
          <w:szCs w:val="32"/>
        </w:rPr>
      </w:pPr>
      <w:r>
        <w:br w:type="page"/>
      </w:r>
    </w:p>
    <w:p w14:paraId="6D45A3D5" w14:textId="31681297" w:rsidR="000E5D6E" w:rsidRDefault="000E5D6E" w:rsidP="000E5D6E">
      <w:pPr>
        <w:pStyle w:val="Heading1"/>
      </w:pPr>
      <w:bookmarkStart w:id="16" w:name="_Toc36625840"/>
      <w:r>
        <w:lastRenderedPageBreak/>
        <w:t>Virtual Parishioner Visits</w:t>
      </w:r>
      <w:bookmarkEnd w:id="16"/>
    </w:p>
    <w:p w14:paraId="44868EEA" w14:textId="311C6612" w:rsidR="000E5D6E" w:rsidRDefault="000E5D6E" w:rsidP="000E5D6E">
      <w:pPr>
        <w:pStyle w:val="Heading2"/>
      </w:pPr>
      <w:bookmarkStart w:id="17" w:name="_Toc36625841"/>
      <w:r>
        <w:t>Overview</w:t>
      </w:r>
      <w:bookmarkEnd w:id="17"/>
    </w:p>
    <w:p w14:paraId="29848E9E" w14:textId="75E95081" w:rsidR="00EE01E6" w:rsidRPr="00EE01E6" w:rsidRDefault="00EE01E6" w:rsidP="00EE01E6">
      <w:r>
        <w:t>Now that you have Virtual Mass up and running</w:t>
      </w:r>
      <w:r w:rsidR="00D02CDD">
        <w:t>,</w:t>
      </w:r>
      <w:r>
        <w:t xml:space="preserve"> it’s time to setup Virtual Parishioner Visits.  As of this writing</w:t>
      </w:r>
      <w:r w:rsidR="00D02CDD">
        <w:t>,</w:t>
      </w:r>
      <w:r>
        <w:t xml:space="preserve"> there is not a dispensation to allow for virtual confession</w:t>
      </w:r>
      <w:r w:rsidR="00D02CDD">
        <w:t>,</w:t>
      </w:r>
      <w:r>
        <w:t xml:space="preserve"> but there is still a need for the priest to reach out and talk to parishioners who are homebound.</w:t>
      </w:r>
    </w:p>
    <w:p w14:paraId="74E38271" w14:textId="571031A5" w:rsidR="00EE01E6" w:rsidRDefault="00EE01E6" w:rsidP="00EE01E6">
      <w:pPr>
        <w:pStyle w:val="Heading2"/>
      </w:pPr>
      <w:bookmarkStart w:id="18" w:name="_Toc36625842"/>
      <w:r>
        <w:t>The Room</w:t>
      </w:r>
      <w:bookmarkEnd w:id="18"/>
    </w:p>
    <w:p w14:paraId="234D65E1" w14:textId="1A754407" w:rsidR="00EE01E6" w:rsidRDefault="00EE01E6" w:rsidP="00EE01E6">
      <w:r>
        <w:t xml:space="preserve">Setup a private room where the priest can sit </w:t>
      </w:r>
      <w:proofErr w:type="gramStart"/>
      <w:r>
        <w:t>comfortable</w:t>
      </w:r>
      <w:proofErr w:type="gramEnd"/>
      <w:r>
        <w:t xml:space="preserve"> and talk with the parishioner.  Someplace with good light and where the priest can talk without being overheard.  </w:t>
      </w:r>
    </w:p>
    <w:p w14:paraId="0761D0F2" w14:textId="77777777" w:rsidR="00EE01E6" w:rsidRPr="00EE01E6" w:rsidRDefault="00EE01E6" w:rsidP="00EE01E6"/>
    <w:p w14:paraId="1F8E1E1F" w14:textId="1FBF8F5F" w:rsidR="000E5D6E" w:rsidRDefault="000E5D6E" w:rsidP="000E5D6E">
      <w:pPr>
        <w:pStyle w:val="Heading2"/>
      </w:pPr>
      <w:bookmarkStart w:id="19" w:name="_Toc36625843"/>
      <w:r>
        <w:t>A PC/Mac</w:t>
      </w:r>
      <w:bookmarkEnd w:id="19"/>
    </w:p>
    <w:p w14:paraId="12EBE64A" w14:textId="12C2527D" w:rsidR="00EE01E6" w:rsidRDefault="00EE01E6" w:rsidP="00EE01E6">
      <w:r>
        <w:t>Having a PC or Mac is also a good idea.  Many parishes will not have extra equipment, but if the parish does, set aside a laptop or MacBook for the priests use, have him sign into Facebook from the Parish Page</w:t>
      </w:r>
      <w:r w:rsidR="00D02CDD">
        <w:t>,</w:t>
      </w:r>
      <w:r>
        <w:t xml:space="preserve"> and he has the ability to Facebook Voice and Video Calls from the Facebook Messaging app.</w:t>
      </w:r>
    </w:p>
    <w:p w14:paraId="3AEE1CCE" w14:textId="77777777" w:rsidR="00EE01E6" w:rsidRPr="00EE01E6" w:rsidRDefault="00EE01E6" w:rsidP="00EE01E6"/>
    <w:p w14:paraId="33FF96D2" w14:textId="68693001" w:rsidR="000E5D6E" w:rsidRDefault="000E5D6E" w:rsidP="000E5D6E">
      <w:pPr>
        <w:pStyle w:val="Heading2"/>
      </w:pPr>
      <w:bookmarkStart w:id="20" w:name="_Toc36625844"/>
      <w:r>
        <w:t>Smartphones – Android and/or Apple</w:t>
      </w:r>
      <w:bookmarkEnd w:id="20"/>
    </w:p>
    <w:p w14:paraId="266382A3" w14:textId="7D8EBF34" w:rsidR="00EE01E6" w:rsidRDefault="00EE01E6" w:rsidP="00EE01E6">
      <w:r>
        <w:t xml:space="preserve">Another option is to use a smartphone.  </w:t>
      </w:r>
      <w:r w:rsidR="006F352A">
        <w:t>In a perfect world</w:t>
      </w:r>
      <w:r w:rsidR="00D02CDD">
        <w:t>,</w:t>
      </w:r>
      <w:r w:rsidR="006F352A">
        <w:t xml:space="preserve"> the priest would have both an Android phone like a Samsung phone AND an Apple iPhone.  The reason for this is simple.  If the priest wants to do a video chat with a parishioner, he needs to use a different app depending on what phone he has.  THIS IS IMPORTANT because the parishioner might have an Android phone and will using Google Duo.  </w:t>
      </w:r>
      <w:proofErr w:type="gramStart"/>
      <w:r w:rsidR="006F352A">
        <w:t>So</w:t>
      </w:r>
      <w:proofErr w:type="gramEnd"/>
      <w:r w:rsidR="006F352A">
        <w:t xml:space="preserve"> the priest would need the same.  Or if the parishioner has an iPhone</w:t>
      </w:r>
      <w:r w:rsidR="00D02CDD">
        <w:t>,</w:t>
      </w:r>
      <w:r w:rsidR="006F352A">
        <w:t xml:space="preserve"> they use Apple’s FaceTime app.  Apple’s FaceTime and Google’s Duo CANNOT talk to each other, which is why the priest needs both types of phones.</w:t>
      </w:r>
    </w:p>
    <w:p w14:paraId="2CF126E4" w14:textId="35D42727" w:rsidR="006F352A" w:rsidRPr="00EE01E6" w:rsidRDefault="006F352A" w:rsidP="00EE01E6">
      <w:r>
        <w:t>Also, make sure Facebook is setup as the priest can use the video call function of the messaging app to talk to parishioners regardless of device type.</w:t>
      </w:r>
    </w:p>
    <w:p w14:paraId="177BC1B6" w14:textId="77777777" w:rsidR="00EE01E6" w:rsidRPr="00EE01E6" w:rsidRDefault="00EE01E6" w:rsidP="00EE01E6"/>
    <w:p w14:paraId="39A7AA9B" w14:textId="7048D22C" w:rsidR="000E5D6E" w:rsidRDefault="000E5D6E" w:rsidP="000E5D6E"/>
    <w:p w14:paraId="1BD40F9F" w14:textId="3BA9853C" w:rsidR="000E5D6E" w:rsidRDefault="000E5D6E">
      <w:pPr>
        <w:rPr>
          <w:rFonts w:asciiTheme="majorHAnsi" w:eastAsiaTheme="majorEastAsia" w:hAnsiTheme="majorHAnsi" w:cstheme="majorBidi"/>
          <w:color w:val="2F5496" w:themeColor="accent1" w:themeShade="BF"/>
          <w:sz w:val="32"/>
          <w:szCs w:val="32"/>
        </w:rPr>
      </w:pPr>
    </w:p>
    <w:p w14:paraId="34B3E855" w14:textId="26EECFAC" w:rsidR="000E5D6E" w:rsidRDefault="000E5D6E" w:rsidP="000E5D6E">
      <w:pPr>
        <w:pStyle w:val="Heading1"/>
      </w:pPr>
      <w:bookmarkStart w:id="21" w:name="_Toc36625845"/>
      <w:r>
        <w:t>Virtual Collections</w:t>
      </w:r>
      <w:bookmarkEnd w:id="21"/>
    </w:p>
    <w:p w14:paraId="32A1BE6B" w14:textId="5613D4F2" w:rsidR="006F352A" w:rsidRDefault="006F352A" w:rsidP="006F352A">
      <w:r>
        <w:t xml:space="preserve">Last, how do you run virtual collections?  We can’t get food to the needy if we have no way of buying that food.  Fortunately, there are </w:t>
      </w:r>
      <w:proofErr w:type="gramStart"/>
      <w:r>
        <w:t>a number of</w:t>
      </w:r>
      <w:proofErr w:type="gramEnd"/>
      <w:r>
        <w:t xml:space="preserve"> Virtual Collections applications out there.  Here is a quick overview.</w:t>
      </w:r>
    </w:p>
    <w:p w14:paraId="52477471" w14:textId="4BB9D2C7" w:rsidR="006F352A" w:rsidRPr="006F352A" w:rsidRDefault="006F352A" w:rsidP="006F352A">
      <w:r>
        <w:t xml:space="preserve">All you need to do is decide which app to use, sign up, and then share a link in your virtual mass Facebook post.  </w:t>
      </w:r>
    </w:p>
    <w:p w14:paraId="585F4BEC" w14:textId="14403F1B" w:rsidR="000E5D6E" w:rsidRDefault="000E5D6E" w:rsidP="000E5D6E">
      <w:pPr>
        <w:pStyle w:val="Heading2"/>
      </w:pPr>
      <w:bookmarkStart w:id="22" w:name="_Toc36625846"/>
      <w:r>
        <w:t>Virtual Collections Platforms</w:t>
      </w:r>
      <w:bookmarkEnd w:id="22"/>
    </w:p>
    <w:p w14:paraId="5D509672" w14:textId="55AF284A" w:rsidR="000E5D6E" w:rsidRDefault="006F352A" w:rsidP="000E5D6E">
      <w:r>
        <w:t xml:space="preserve">The best appears to be Tithe.ly.  There are numerous reviews </w:t>
      </w:r>
      <w:hyperlink r:id="rId13" w:history="1">
        <w:r w:rsidRPr="006F352A">
          <w:rPr>
            <w:rStyle w:val="Hyperlink"/>
          </w:rPr>
          <w:t>here</w:t>
        </w:r>
      </w:hyperlink>
      <w:r>
        <w:t>.</w:t>
      </w:r>
    </w:p>
    <w:p w14:paraId="654195DA" w14:textId="2B17588C" w:rsidR="000E5D6E" w:rsidRDefault="000E5D6E">
      <w:pPr>
        <w:rPr>
          <w:rFonts w:asciiTheme="majorHAnsi" w:eastAsiaTheme="majorEastAsia" w:hAnsiTheme="majorHAnsi" w:cstheme="majorBidi"/>
          <w:color w:val="2F5496" w:themeColor="accent1" w:themeShade="BF"/>
          <w:sz w:val="32"/>
          <w:szCs w:val="32"/>
        </w:rPr>
      </w:pPr>
      <w:r>
        <w:br w:type="page"/>
      </w:r>
    </w:p>
    <w:p w14:paraId="5D6D84AC" w14:textId="203D2859" w:rsidR="000E5D6E" w:rsidRDefault="000E5D6E" w:rsidP="000E5D6E">
      <w:pPr>
        <w:pStyle w:val="Heading1"/>
      </w:pPr>
      <w:bookmarkStart w:id="23" w:name="_Toc36625847"/>
      <w:r>
        <w:lastRenderedPageBreak/>
        <w:t>Appendix</w:t>
      </w:r>
      <w:bookmarkEnd w:id="23"/>
    </w:p>
    <w:p w14:paraId="6A769AF1" w14:textId="00447B5B" w:rsidR="000E5D6E" w:rsidRDefault="000E5D6E" w:rsidP="000E5D6E">
      <w:pPr>
        <w:pStyle w:val="Heading2"/>
      </w:pPr>
      <w:bookmarkStart w:id="24" w:name="_Toc36625848"/>
      <w:proofErr w:type="spellStart"/>
      <w:r>
        <w:t>FaceBook</w:t>
      </w:r>
      <w:proofErr w:type="spellEnd"/>
      <w:r w:rsidR="001D7C8E">
        <w:t xml:space="preserve"> Setup</w:t>
      </w:r>
      <w:bookmarkEnd w:id="24"/>
    </w:p>
    <w:p w14:paraId="5E3CF439" w14:textId="684A3489" w:rsidR="00960FD1" w:rsidRDefault="00960FD1" w:rsidP="00960FD1">
      <w:r>
        <w:t>Every parish should have a Parish Facebook page.  Find out who is an administrator</w:t>
      </w:r>
      <w:r w:rsidR="00D02CDD">
        <w:t>,</w:t>
      </w:r>
      <w:r>
        <w:t xml:space="preserve"> and you will need to add the parish priests, the helpers, and the virtual ushers as administrators FROM THEIR PERSONAL FACEBOOK accounts.  This way, when they sign into their PERSONAL </w:t>
      </w:r>
      <w:proofErr w:type="gramStart"/>
      <w:r>
        <w:t>FACEBOOK</w:t>
      </w:r>
      <w:proofErr w:type="gramEnd"/>
      <w:r>
        <w:t xml:space="preserve"> they can navigate over to the PARISH PAGE and do posts and livestream.</w:t>
      </w:r>
    </w:p>
    <w:p w14:paraId="053042B4" w14:textId="77AA3F0C" w:rsidR="00960FD1" w:rsidRPr="00960FD1" w:rsidRDefault="00960FD1" w:rsidP="00960FD1">
      <w:proofErr w:type="gramStart"/>
      <w:r>
        <w:t>All of</w:t>
      </w:r>
      <w:proofErr w:type="gramEnd"/>
      <w:r>
        <w:t xml:space="preserve"> these instructions are written as if the virtual usher is running them from the PC/MacBook that livestreams.  You can use just about any browser to do this.  Edge, Chrome, Safari, and Firefox should all work well.  Also, you can do most of this with the apps that are available on most tablets and smartphones.  </w:t>
      </w:r>
    </w:p>
    <w:p w14:paraId="66739D1A" w14:textId="437C68A8" w:rsidR="006953D2" w:rsidRDefault="006953D2" w:rsidP="006B5F47">
      <w:pPr>
        <w:pStyle w:val="Heading3"/>
      </w:pPr>
      <w:r>
        <w:t xml:space="preserve">Sign </w:t>
      </w:r>
      <w:proofErr w:type="gramStart"/>
      <w:r>
        <w:t>in</w:t>
      </w:r>
      <w:r w:rsidR="0018785A">
        <w:t xml:space="preserve"> to</w:t>
      </w:r>
      <w:proofErr w:type="gramEnd"/>
      <w:r w:rsidR="0018785A">
        <w:t xml:space="preserve"> Parish Page</w:t>
      </w:r>
    </w:p>
    <w:p w14:paraId="47693F87" w14:textId="37CE055B" w:rsidR="00960FD1" w:rsidRDefault="00960FD1" w:rsidP="00960FD1">
      <w:pPr>
        <w:pStyle w:val="ListParagraph"/>
        <w:numPr>
          <w:ilvl w:val="0"/>
          <w:numId w:val="3"/>
        </w:numPr>
      </w:pPr>
      <w:r>
        <w:t>Sign into your personal Facebook</w:t>
      </w:r>
    </w:p>
    <w:p w14:paraId="75B0510B" w14:textId="72E410C6" w:rsidR="00B16D05" w:rsidRDefault="00332FE6" w:rsidP="00B16D05">
      <w:pPr>
        <w:ind w:left="360"/>
      </w:pPr>
      <w:r w:rsidRPr="00332FE6">
        <w:rPr>
          <w:noProof/>
        </w:rPr>
        <w:drawing>
          <wp:inline distT="0" distB="0" distL="0" distR="0" wp14:anchorId="3264686D" wp14:editId="5FD75EF1">
            <wp:extent cx="5943600" cy="326263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a:ext>
                      </a:extLst>
                    </a:blip>
                    <a:stretch>
                      <a:fillRect/>
                    </a:stretch>
                  </pic:blipFill>
                  <pic:spPr>
                    <a:xfrm>
                      <a:off x="0" y="0"/>
                      <a:ext cx="5943600" cy="3262630"/>
                    </a:xfrm>
                    <a:prstGeom prst="rect">
                      <a:avLst/>
                    </a:prstGeom>
                  </pic:spPr>
                </pic:pic>
              </a:graphicData>
            </a:graphic>
          </wp:inline>
        </w:drawing>
      </w:r>
    </w:p>
    <w:p w14:paraId="2FF2316E" w14:textId="742EEF52" w:rsidR="00960FD1" w:rsidRDefault="00960FD1" w:rsidP="00960FD1">
      <w:pPr>
        <w:pStyle w:val="ListParagraph"/>
        <w:numPr>
          <w:ilvl w:val="0"/>
          <w:numId w:val="3"/>
        </w:numPr>
      </w:pPr>
      <w:r>
        <w:t>Navigate to the parish Facebook Page</w:t>
      </w:r>
    </w:p>
    <w:p w14:paraId="47A016B2" w14:textId="61D84619" w:rsidR="00B16D05" w:rsidRDefault="00332FE6" w:rsidP="00B16D05">
      <w:pPr>
        <w:ind w:left="360"/>
      </w:pPr>
      <w:r>
        <w:rPr>
          <w:noProof/>
        </w:rPr>
        <w:lastRenderedPageBreak/>
        <mc:AlternateContent>
          <mc:Choice Requires="wps">
            <w:drawing>
              <wp:anchor distT="0" distB="0" distL="114300" distR="114300" simplePos="0" relativeHeight="251660288" behindDoc="0" locked="0" layoutInCell="1" allowOverlap="1" wp14:anchorId="6E2C4F5C" wp14:editId="2D263FD4">
                <wp:simplePos x="0" y="0"/>
                <wp:positionH relativeFrom="column">
                  <wp:posOffset>1752237</wp:posOffset>
                </wp:positionH>
                <wp:positionV relativeFrom="paragraph">
                  <wp:posOffset>1040765</wp:posOffset>
                </wp:positionV>
                <wp:extent cx="517676" cy="101600"/>
                <wp:effectExtent l="19050" t="19050" r="15875" b="12700"/>
                <wp:wrapNone/>
                <wp:docPr id="28" name="Rectangle 28"/>
                <wp:cNvGraphicFramePr/>
                <a:graphic xmlns:a="http://schemas.openxmlformats.org/drawingml/2006/main">
                  <a:graphicData uri="http://schemas.microsoft.com/office/word/2010/wordprocessingShape">
                    <wps:wsp>
                      <wps:cNvSpPr/>
                      <wps:spPr>
                        <a:xfrm>
                          <a:off x="0" y="0"/>
                          <a:ext cx="517676" cy="101600"/>
                        </a:xfrm>
                        <a:prstGeom prst="rect">
                          <a:avLst/>
                        </a:prstGeom>
                        <a:solidFill>
                          <a:srgbClr val="FFFF00">
                            <a:alpha val="20000"/>
                          </a:srgbClr>
                        </a:solidFill>
                        <a:ln w="38100">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0F4013B" id="Rectangle 28" o:spid="_x0000_s1026" style="position:absolute;margin-left:137.95pt;margin-top:81.95pt;width:40.75pt;height:8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" fillcolor="yellow" strokecolor="yellow" strokeweight="3pt">
                <v:fill opacity="13107f"/>
              </v:rect>
            </w:pict>
          </mc:Fallback>
        </mc:AlternateContent>
      </w:r>
      <w:r w:rsidRPr="00332FE6">
        <w:rPr>
          <w:noProof/>
        </w:rPr>
        <w:drawing>
          <wp:inline distT="0" distB="0" distL="0" distR="0" wp14:anchorId="57278B11" wp14:editId="1549B118">
            <wp:extent cx="5943600" cy="326263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a:ext>
                      </a:extLst>
                    </a:blip>
                    <a:stretch>
                      <a:fillRect/>
                    </a:stretch>
                  </pic:blipFill>
                  <pic:spPr>
                    <a:xfrm>
                      <a:off x="0" y="0"/>
                      <a:ext cx="5943600" cy="3262630"/>
                    </a:xfrm>
                    <a:prstGeom prst="rect">
                      <a:avLst/>
                    </a:prstGeom>
                  </pic:spPr>
                </pic:pic>
              </a:graphicData>
            </a:graphic>
          </wp:inline>
        </w:drawing>
      </w:r>
    </w:p>
    <w:p w14:paraId="33DBB9F9" w14:textId="06F4B703" w:rsidR="00960FD1" w:rsidRDefault="00960FD1" w:rsidP="00960FD1">
      <w:pPr>
        <w:pStyle w:val="ListParagraph"/>
        <w:numPr>
          <w:ilvl w:val="0"/>
          <w:numId w:val="3"/>
        </w:numPr>
      </w:pPr>
      <w:r>
        <w:t>You are signed in and ready to go!</w:t>
      </w:r>
    </w:p>
    <w:p w14:paraId="751D943A" w14:textId="69791FEE" w:rsidR="00B16D05" w:rsidRPr="00960FD1" w:rsidRDefault="00332FE6" w:rsidP="00B16D05">
      <w:pPr>
        <w:ind w:left="360"/>
      </w:pPr>
      <w:r w:rsidRPr="00332FE6">
        <w:rPr>
          <w:noProof/>
        </w:rPr>
        <w:drawing>
          <wp:inline distT="0" distB="0" distL="0" distR="0" wp14:anchorId="66CAE7BE" wp14:editId="7AEF7B88">
            <wp:extent cx="5943600" cy="326263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a:ext>
                      </a:extLst>
                    </a:blip>
                    <a:stretch>
                      <a:fillRect/>
                    </a:stretch>
                  </pic:blipFill>
                  <pic:spPr>
                    <a:xfrm>
                      <a:off x="0" y="0"/>
                      <a:ext cx="5943600" cy="3262630"/>
                    </a:xfrm>
                    <a:prstGeom prst="rect">
                      <a:avLst/>
                    </a:prstGeom>
                  </pic:spPr>
                </pic:pic>
              </a:graphicData>
            </a:graphic>
          </wp:inline>
        </w:drawing>
      </w:r>
    </w:p>
    <w:p w14:paraId="7FA44F01" w14:textId="77777777" w:rsidR="0018785A" w:rsidRDefault="0018785A">
      <w:pPr>
        <w:spacing w:line="259" w:lineRule="auto"/>
        <w:rPr>
          <w:rFonts w:asciiTheme="majorHAnsi" w:eastAsiaTheme="majorEastAsia" w:hAnsiTheme="majorHAnsi" w:cstheme="majorBidi"/>
          <w:color w:val="1F3763" w:themeColor="accent1" w:themeShade="7F"/>
          <w:szCs w:val="24"/>
        </w:rPr>
      </w:pPr>
      <w:r>
        <w:br w:type="page"/>
      </w:r>
    </w:p>
    <w:p w14:paraId="077B063C" w14:textId="09EDB779" w:rsidR="006953D2" w:rsidRDefault="00B16D05" w:rsidP="006B5F47">
      <w:pPr>
        <w:pStyle w:val="Heading3"/>
      </w:pPr>
      <w:r>
        <w:lastRenderedPageBreak/>
        <w:t xml:space="preserve">Setup </w:t>
      </w:r>
      <w:r w:rsidR="006953D2">
        <w:t>Events</w:t>
      </w:r>
      <w:r>
        <w:t xml:space="preserve"> so Everyone Knows When Mass Is</w:t>
      </w:r>
    </w:p>
    <w:p w14:paraId="431C1E82" w14:textId="7D71955B" w:rsidR="00B16D05" w:rsidRDefault="00B16D05" w:rsidP="00B16D05">
      <w:pPr>
        <w:pStyle w:val="ListParagraph"/>
        <w:numPr>
          <w:ilvl w:val="0"/>
          <w:numId w:val="4"/>
        </w:numPr>
      </w:pPr>
      <w:r>
        <w:t>From the Parish Facebook Home Page – click on Events on Left side</w:t>
      </w:r>
    </w:p>
    <w:p w14:paraId="097BC46A" w14:textId="2DD0B427" w:rsidR="00B04E5D" w:rsidRDefault="00332FE6" w:rsidP="00B04E5D">
      <w:pPr>
        <w:ind w:left="360"/>
      </w:pPr>
      <w:r>
        <w:rPr>
          <w:noProof/>
        </w:rPr>
        <mc:AlternateContent>
          <mc:Choice Requires="wps">
            <w:drawing>
              <wp:anchor distT="0" distB="0" distL="114300" distR="114300" simplePos="0" relativeHeight="251664384" behindDoc="0" locked="0" layoutInCell="1" allowOverlap="1" wp14:anchorId="6C6F8C5B" wp14:editId="42E416E2">
                <wp:simplePos x="0" y="0"/>
                <wp:positionH relativeFrom="column">
                  <wp:posOffset>1698807</wp:posOffset>
                </wp:positionH>
                <wp:positionV relativeFrom="paragraph">
                  <wp:posOffset>1225823</wp:posOffset>
                </wp:positionV>
                <wp:extent cx="517676" cy="101600"/>
                <wp:effectExtent l="19050" t="19050" r="15875" b="12700"/>
                <wp:wrapNone/>
                <wp:docPr id="31" name="Rectangle 31"/>
                <wp:cNvGraphicFramePr/>
                <a:graphic xmlns:a="http://schemas.openxmlformats.org/drawingml/2006/main">
                  <a:graphicData uri="http://schemas.microsoft.com/office/word/2010/wordprocessingShape">
                    <wps:wsp>
                      <wps:cNvSpPr/>
                      <wps:spPr>
                        <a:xfrm>
                          <a:off x="0" y="0"/>
                          <a:ext cx="517676" cy="101600"/>
                        </a:xfrm>
                        <a:prstGeom prst="rect">
                          <a:avLst/>
                        </a:prstGeom>
                        <a:solidFill>
                          <a:srgbClr val="FFFF00">
                            <a:alpha val="20000"/>
                          </a:srgbClr>
                        </a:solidFill>
                        <a:ln w="38100">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24B4690" id="Rectangle 31" o:spid="_x0000_s1026" style="position:absolute;margin-left:133.75pt;margin-top:96.5pt;width:40.75pt;height:8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" fillcolor="yellow" strokecolor="yellow" strokeweight="3pt">
                <v:fill opacity="13107f"/>
              </v:rect>
            </w:pict>
          </mc:Fallback>
        </mc:AlternateContent>
      </w:r>
      <w:r w:rsidRPr="00332FE6">
        <w:rPr>
          <w:noProof/>
        </w:rPr>
        <w:drawing>
          <wp:inline distT="0" distB="0" distL="0" distR="0" wp14:anchorId="01BEA9E3" wp14:editId="7850945B">
            <wp:extent cx="5943600" cy="326263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a:ext>
                      </a:extLst>
                    </a:blip>
                    <a:stretch>
                      <a:fillRect/>
                    </a:stretch>
                  </pic:blipFill>
                  <pic:spPr>
                    <a:xfrm>
                      <a:off x="0" y="0"/>
                      <a:ext cx="5943600" cy="3262630"/>
                    </a:xfrm>
                    <a:prstGeom prst="rect">
                      <a:avLst/>
                    </a:prstGeom>
                  </pic:spPr>
                </pic:pic>
              </a:graphicData>
            </a:graphic>
          </wp:inline>
        </w:drawing>
      </w:r>
    </w:p>
    <w:p w14:paraId="0AEBE2C2" w14:textId="55906112" w:rsidR="00B16D05" w:rsidRDefault="00B16D05" w:rsidP="00B16D05">
      <w:pPr>
        <w:pStyle w:val="ListParagraph"/>
        <w:numPr>
          <w:ilvl w:val="0"/>
          <w:numId w:val="4"/>
        </w:numPr>
      </w:pPr>
      <w:r>
        <w:t>Click Create Even</w:t>
      </w:r>
      <w:r w:rsidR="00B04E5D">
        <w:t>t</w:t>
      </w:r>
    </w:p>
    <w:p w14:paraId="66C77488" w14:textId="66A2C7DB" w:rsidR="00B04E5D" w:rsidRDefault="00332FE6" w:rsidP="00B04E5D">
      <w:pPr>
        <w:ind w:left="360"/>
      </w:pPr>
      <w:r>
        <w:rPr>
          <w:noProof/>
        </w:rPr>
        <mc:AlternateContent>
          <mc:Choice Requires="wps">
            <w:drawing>
              <wp:anchor distT="0" distB="0" distL="114300" distR="114300" simplePos="0" relativeHeight="251662336" behindDoc="0" locked="0" layoutInCell="1" allowOverlap="1" wp14:anchorId="5C05226C" wp14:editId="3EF67378">
                <wp:simplePos x="0" y="0"/>
                <wp:positionH relativeFrom="column">
                  <wp:posOffset>3184615</wp:posOffset>
                </wp:positionH>
                <wp:positionV relativeFrom="paragraph">
                  <wp:posOffset>2244453</wp:posOffset>
                </wp:positionV>
                <wp:extent cx="517676" cy="101600"/>
                <wp:effectExtent l="19050" t="19050" r="15875" b="12700"/>
                <wp:wrapNone/>
                <wp:docPr id="30" name="Rectangle 30"/>
                <wp:cNvGraphicFramePr/>
                <a:graphic xmlns:a="http://schemas.openxmlformats.org/drawingml/2006/main">
                  <a:graphicData uri="http://schemas.microsoft.com/office/word/2010/wordprocessingShape">
                    <wps:wsp>
                      <wps:cNvSpPr/>
                      <wps:spPr>
                        <a:xfrm>
                          <a:off x="0" y="0"/>
                          <a:ext cx="517676" cy="101600"/>
                        </a:xfrm>
                        <a:prstGeom prst="rect">
                          <a:avLst/>
                        </a:prstGeom>
                        <a:solidFill>
                          <a:srgbClr val="FFFF00">
                            <a:alpha val="20000"/>
                          </a:srgbClr>
                        </a:solidFill>
                        <a:ln w="38100">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E405FC7" id="Rectangle 30" o:spid="_x0000_s1026" style="position:absolute;margin-left:250.75pt;margin-top:176.75pt;width:40.75pt;height:8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" fillcolor="yellow" strokecolor="yellow" strokeweight="3pt">
                <v:fill opacity="13107f"/>
              </v:rect>
            </w:pict>
          </mc:Fallback>
        </mc:AlternateContent>
      </w:r>
      <w:r w:rsidRPr="00332FE6">
        <w:rPr>
          <w:noProof/>
        </w:rPr>
        <w:drawing>
          <wp:inline distT="0" distB="0" distL="0" distR="0" wp14:anchorId="53A45016" wp14:editId="5E41D2F4">
            <wp:extent cx="5943600" cy="326263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a:ext>
                      </a:extLst>
                    </a:blip>
                    <a:stretch>
                      <a:fillRect/>
                    </a:stretch>
                  </pic:blipFill>
                  <pic:spPr>
                    <a:xfrm>
                      <a:off x="0" y="0"/>
                      <a:ext cx="5943600" cy="3262630"/>
                    </a:xfrm>
                    <a:prstGeom prst="rect">
                      <a:avLst/>
                    </a:prstGeom>
                  </pic:spPr>
                </pic:pic>
              </a:graphicData>
            </a:graphic>
          </wp:inline>
        </w:drawing>
      </w:r>
    </w:p>
    <w:p w14:paraId="5AF44349" w14:textId="172E7728" w:rsidR="00B16D05" w:rsidRDefault="00B16D05" w:rsidP="00B16D05">
      <w:pPr>
        <w:pStyle w:val="ListParagraph"/>
        <w:numPr>
          <w:ilvl w:val="0"/>
          <w:numId w:val="4"/>
        </w:numPr>
      </w:pPr>
      <w:r>
        <w:t>Fill out details</w:t>
      </w:r>
      <w:r w:rsidR="00332FE6">
        <w:t xml:space="preserve"> and the click Publish</w:t>
      </w:r>
    </w:p>
    <w:p w14:paraId="1410CAA5" w14:textId="1CEFA088" w:rsidR="00B04E5D" w:rsidRDefault="00332FE6" w:rsidP="00B04E5D">
      <w:pPr>
        <w:ind w:left="360"/>
      </w:pPr>
      <w:r>
        <w:rPr>
          <w:noProof/>
        </w:rPr>
        <w:lastRenderedPageBreak/>
        <mc:AlternateContent>
          <mc:Choice Requires="wps">
            <w:drawing>
              <wp:anchor distT="0" distB="0" distL="114300" distR="114300" simplePos="0" relativeHeight="251666432" behindDoc="0" locked="0" layoutInCell="1" allowOverlap="1" wp14:anchorId="2EAE6D00" wp14:editId="49D50198">
                <wp:simplePos x="0" y="0"/>
                <wp:positionH relativeFrom="column">
                  <wp:posOffset>3532505</wp:posOffset>
                </wp:positionH>
                <wp:positionV relativeFrom="paragraph">
                  <wp:posOffset>2901315</wp:posOffset>
                </wp:positionV>
                <wp:extent cx="517676" cy="101600"/>
                <wp:effectExtent l="19050" t="19050" r="15875" b="12700"/>
                <wp:wrapNone/>
                <wp:docPr id="32" name="Rectangle 32"/>
                <wp:cNvGraphicFramePr/>
                <a:graphic xmlns:a="http://schemas.openxmlformats.org/drawingml/2006/main">
                  <a:graphicData uri="http://schemas.microsoft.com/office/word/2010/wordprocessingShape">
                    <wps:wsp>
                      <wps:cNvSpPr/>
                      <wps:spPr>
                        <a:xfrm>
                          <a:off x="0" y="0"/>
                          <a:ext cx="517676" cy="101600"/>
                        </a:xfrm>
                        <a:prstGeom prst="rect">
                          <a:avLst/>
                        </a:prstGeom>
                        <a:solidFill>
                          <a:srgbClr val="FFFF00">
                            <a:alpha val="20000"/>
                          </a:srgbClr>
                        </a:solidFill>
                        <a:ln w="38100">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AC9652C" id="Rectangle 32" o:spid="_x0000_s1026" style="position:absolute;margin-left:278.15pt;margin-top:228.45pt;width:40.75pt;height:8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" fillcolor="yellow" strokecolor="yellow" strokeweight="3pt">
                <v:fill opacity="13107f"/>
              </v:rect>
            </w:pict>
          </mc:Fallback>
        </mc:AlternateContent>
      </w:r>
      <w:r w:rsidRPr="00332FE6">
        <w:rPr>
          <w:noProof/>
        </w:rPr>
        <w:drawing>
          <wp:inline distT="0" distB="0" distL="0" distR="0" wp14:anchorId="3FC408F3" wp14:editId="1FC1546E">
            <wp:extent cx="5943600" cy="326263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a:ext>
                      </a:extLst>
                    </a:blip>
                    <a:stretch>
                      <a:fillRect/>
                    </a:stretch>
                  </pic:blipFill>
                  <pic:spPr>
                    <a:xfrm>
                      <a:off x="0" y="0"/>
                      <a:ext cx="5943600" cy="3262630"/>
                    </a:xfrm>
                    <a:prstGeom prst="rect">
                      <a:avLst/>
                    </a:prstGeom>
                  </pic:spPr>
                </pic:pic>
              </a:graphicData>
            </a:graphic>
          </wp:inline>
        </w:drawing>
      </w:r>
      <w:r w:rsidR="00070669">
        <w:rPr>
          <w:noProof/>
        </w:rPr>
        <mc:AlternateContent>
          <mc:Choice Requires="wps">
            <w:drawing>
              <wp:anchor distT="0" distB="0" distL="114300" distR="114300" simplePos="0" relativeHeight="251668480" behindDoc="0" locked="0" layoutInCell="1" allowOverlap="1" wp14:anchorId="663D34E4" wp14:editId="357E08A3">
                <wp:simplePos x="0" y="0"/>
                <wp:positionH relativeFrom="column">
                  <wp:posOffset>2326821</wp:posOffset>
                </wp:positionH>
                <wp:positionV relativeFrom="paragraph">
                  <wp:posOffset>870555</wp:posOffset>
                </wp:positionV>
                <wp:extent cx="1698474" cy="1901674"/>
                <wp:effectExtent l="19050" t="19050" r="16510" b="22860"/>
                <wp:wrapNone/>
                <wp:docPr id="33" name="Rectangle 33"/>
                <wp:cNvGraphicFramePr/>
                <a:graphic xmlns:a="http://schemas.openxmlformats.org/drawingml/2006/main">
                  <a:graphicData uri="http://schemas.microsoft.com/office/word/2010/wordprocessingShape">
                    <wps:wsp>
                      <wps:cNvSpPr/>
                      <wps:spPr>
                        <a:xfrm>
                          <a:off x="0" y="0"/>
                          <a:ext cx="1698474" cy="1901674"/>
                        </a:xfrm>
                        <a:prstGeom prst="rect">
                          <a:avLst/>
                        </a:prstGeom>
                        <a:solidFill>
                          <a:srgbClr val="FFFF00">
                            <a:alpha val="20000"/>
                          </a:srgbClr>
                        </a:solidFill>
                        <a:ln w="38100">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337F09" id="Rectangle 33" o:spid="_x0000_s1026" style="position:absolute;margin-left:183.2pt;margin-top:68.55pt;width:133.75pt;height:149.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" fillcolor="yellow" strokecolor="yellow" strokeweight="3pt">
                <v:fill opacity="13107f"/>
              </v:rect>
            </w:pict>
          </mc:Fallback>
        </mc:AlternateContent>
      </w:r>
    </w:p>
    <w:p w14:paraId="79D7638F" w14:textId="2CD6BFA4" w:rsidR="00B16D05" w:rsidRDefault="00332FE6" w:rsidP="00B16D05">
      <w:pPr>
        <w:pStyle w:val="ListParagraph"/>
        <w:numPr>
          <w:ilvl w:val="0"/>
          <w:numId w:val="4"/>
        </w:numPr>
      </w:pPr>
      <w:r>
        <w:t>This is what the event should look like</w:t>
      </w:r>
    </w:p>
    <w:p w14:paraId="40E7382E" w14:textId="4C3E2CAE" w:rsidR="00B04E5D" w:rsidRDefault="00332FE6" w:rsidP="00B04E5D">
      <w:pPr>
        <w:ind w:left="360"/>
      </w:pPr>
      <w:r w:rsidRPr="00332FE6">
        <w:rPr>
          <w:noProof/>
        </w:rPr>
        <w:drawing>
          <wp:inline distT="0" distB="0" distL="0" distR="0" wp14:anchorId="0844EF6C" wp14:editId="33D39189">
            <wp:extent cx="5943600" cy="326263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a:ext>
                      </a:extLst>
                    </a:blip>
                    <a:stretch>
                      <a:fillRect/>
                    </a:stretch>
                  </pic:blipFill>
                  <pic:spPr>
                    <a:xfrm>
                      <a:off x="0" y="0"/>
                      <a:ext cx="5943600" cy="3262630"/>
                    </a:xfrm>
                    <a:prstGeom prst="rect">
                      <a:avLst/>
                    </a:prstGeom>
                  </pic:spPr>
                </pic:pic>
              </a:graphicData>
            </a:graphic>
          </wp:inline>
        </w:drawing>
      </w:r>
    </w:p>
    <w:p w14:paraId="731153A9" w14:textId="77777777" w:rsidR="00B16D05" w:rsidRPr="00B16D05" w:rsidRDefault="00B16D05" w:rsidP="00B16D05"/>
    <w:p w14:paraId="740F71C9" w14:textId="77777777" w:rsidR="0018785A" w:rsidRDefault="0018785A">
      <w:pPr>
        <w:spacing w:line="259" w:lineRule="auto"/>
        <w:rPr>
          <w:rFonts w:asciiTheme="majorHAnsi" w:eastAsiaTheme="majorEastAsia" w:hAnsiTheme="majorHAnsi" w:cstheme="majorBidi"/>
          <w:color w:val="1F3763" w:themeColor="accent1" w:themeShade="7F"/>
          <w:szCs w:val="24"/>
        </w:rPr>
      </w:pPr>
      <w:r>
        <w:br w:type="page"/>
      </w:r>
    </w:p>
    <w:p w14:paraId="38B82458" w14:textId="7290AD29" w:rsidR="00B04E5D" w:rsidRDefault="00B16D05" w:rsidP="00B04E5D">
      <w:pPr>
        <w:pStyle w:val="Heading3"/>
      </w:pPr>
      <w:r>
        <w:lastRenderedPageBreak/>
        <w:t>Start Mass</w:t>
      </w:r>
      <w:r w:rsidR="00B04E5D">
        <w:t xml:space="preserve"> and Stream </w:t>
      </w:r>
      <w:r w:rsidR="0018785A">
        <w:t>it Live and then Make the Recording Available for Later Viewing!</w:t>
      </w:r>
    </w:p>
    <w:p w14:paraId="054D1615" w14:textId="28223FBE" w:rsidR="00B04E5D" w:rsidRDefault="00B04E5D" w:rsidP="00B04E5D">
      <w:r>
        <w:t xml:space="preserve">This assumes you are using Facebook Live and not Vimeo or YouTube.  </w:t>
      </w:r>
    </w:p>
    <w:p w14:paraId="52C7F34F" w14:textId="1A929E3F" w:rsidR="00A1499E" w:rsidRDefault="00A1499E" w:rsidP="00A1499E">
      <w:pPr>
        <w:pStyle w:val="ListParagraph"/>
        <w:numPr>
          <w:ilvl w:val="0"/>
          <w:numId w:val="5"/>
        </w:numPr>
      </w:pPr>
      <w:r>
        <w:rPr>
          <w:noProof/>
        </w:rPr>
        <mc:AlternateContent>
          <mc:Choice Requires="wps">
            <w:drawing>
              <wp:anchor distT="0" distB="0" distL="114300" distR="114300" simplePos="0" relativeHeight="251693056" behindDoc="0" locked="0" layoutInCell="1" allowOverlap="1" wp14:anchorId="05CD92D5" wp14:editId="485DB2BD">
                <wp:simplePos x="0" y="0"/>
                <wp:positionH relativeFrom="margin">
                  <wp:posOffset>3698422</wp:posOffset>
                </wp:positionH>
                <wp:positionV relativeFrom="paragraph">
                  <wp:posOffset>3083379</wp:posOffset>
                </wp:positionV>
                <wp:extent cx="242208" cy="122464"/>
                <wp:effectExtent l="19050" t="19050" r="24765" b="11430"/>
                <wp:wrapNone/>
                <wp:docPr id="193" name="Rectangle 193"/>
                <wp:cNvGraphicFramePr/>
                <a:graphic xmlns:a="http://schemas.openxmlformats.org/drawingml/2006/main">
                  <a:graphicData uri="http://schemas.microsoft.com/office/word/2010/wordprocessingShape">
                    <wps:wsp>
                      <wps:cNvSpPr/>
                      <wps:spPr>
                        <a:xfrm>
                          <a:off x="0" y="0"/>
                          <a:ext cx="242208" cy="122464"/>
                        </a:xfrm>
                        <a:prstGeom prst="rect">
                          <a:avLst/>
                        </a:prstGeom>
                        <a:solidFill>
                          <a:srgbClr val="FFFF00">
                            <a:alpha val="20000"/>
                          </a:srgbClr>
                        </a:solidFill>
                        <a:ln w="38100">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7BEA17" id="Rectangle 193" o:spid="_x0000_s1026" style="position:absolute;margin-left:291.2pt;margin-top:242.8pt;width:19.05pt;height:9.65pt;z-index:2516930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" fillcolor="yellow" strokecolor="yellow" strokeweight="3pt">
                <v:fill opacity="13107f"/>
                <w10:wrap anchorx="margin"/>
              </v:rect>
            </w:pict>
          </mc:Fallback>
        </mc:AlternateContent>
      </w:r>
      <w:r>
        <w:rPr>
          <w:noProof/>
        </w:rPr>
        <mc:AlternateContent>
          <mc:Choice Requires="wps">
            <w:drawing>
              <wp:anchor distT="0" distB="0" distL="114300" distR="114300" simplePos="0" relativeHeight="251670528" behindDoc="0" locked="0" layoutInCell="1" allowOverlap="1" wp14:anchorId="217F8BE8" wp14:editId="666201F9">
                <wp:simplePos x="0" y="0"/>
                <wp:positionH relativeFrom="margin">
                  <wp:posOffset>2609850</wp:posOffset>
                </wp:positionH>
                <wp:positionV relativeFrom="paragraph">
                  <wp:posOffset>2310493</wp:posOffset>
                </wp:positionV>
                <wp:extent cx="1058636" cy="236764"/>
                <wp:effectExtent l="19050" t="19050" r="27305" b="11430"/>
                <wp:wrapNone/>
                <wp:docPr id="35" name="Rectangle 35"/>
                <wp:cNvGraphicFramePr/>
                <a:graphic xmlns:a="http://schemas.openxmlformats.org/drawingml/2006/main">
                  <a:graphicData uri="http://schemas.microsoft.com/office/word/2010/wordprocessingShape">
                    <wps:wsp>
                      <wps:cNvSpPr/>
                      <wps:spPr>
                        <a:xfrm>
                          <a:off x="0" y="0"/>
                          <a:ext cx="1058636" cy="236764"/>
                        </a:xfrm>
                        <a:prstGeom prst="rect">
                          <a:avLst/>
                        </a:prstGeom>
                        <a:solidFill>
                          <a:srgbClr val="FFFF00">
                            <a:alpha val="20000"/>
                          </a:srgbClr>
                        </a:solidFill>
                        <a:ln w="38100">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4AEC83" id="Rectangle 35" o:spid="_x0000_s1026" style="position:absolute;margin-left:205.5pt;margin-top:181.95pt;width:83.35pt;height:18.65pt;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" fillcolor="yellow" strokecolor="yellow" strokeweight="3pt">
                <v:fill opacity="13107f"/>
                <w10:wrap anchorx="margin"/>
              </v:rect>
            </w:pict>
          </mc:Fallback>
        </mc:AlternateContent>
      </w:r>
      <w:r w:rsidR="00B04E5D">
        <w:t>From the Parish Facebook Home Page –</w:t>
      </w:r>
      <w:r w:rsidRPr="00A1499E">
        <w:t xml:space="preserve"> </w:t>
      </w:r>
      <w:r>
        <w:t>Write a post saying Mass will start in 10 minutes and hit Post</w:t>
      </w:r>
      <w:r>
        <w:br/>
      </w:r>
      <w:r w:rsidRPr="00A1499E">
        <w:rPr>
          <w:noProof/>
        </w:rPr>
        <w:drawing>
          <wp:inline distT="0" distB="0" distL="0" distR="0" wp14:anchorId="58481309" wp14:editId="31C6F8D5">
            <wp:extent cx="5943600" cy="3262630"/>
            <wp:effectExtent l="0" t="0" r="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a:ext>
                      </a:extLst>
                    </a:blip>
                    <a:stretch>
                      <a:fillRect/>
                    </a:stretch>
                  </pic:blipFill>
                  <pic:spPr>
                    <a:xfrm>
                      <a:off x="0" y="0"/>
                      <a:ext cx="5943600" cy="3262630"/>
                    </a:xfrm>
                    <a:prstGeom prst="rect">
                      <a:avLst/>
                    </a:prstGeom>
                  </pic:spPr>
                </pic:pic>
              </a:graphicData>
            </a:graphic>
          </wp:inline>
        </w:drawing>
      </w:r>
    </w:p>
    <w:p w14:paraId="691B1555" w14:textId="1634952E" w:rsidR="00361679" w:rsidRDefault="00361679" w:rsidP="00361679"/>
    <w:p w14:paraId="3EB60679" w14:textId="02B65714" w:rsidR="00361679" w:rsidRDefault="00332FE6" w:rsidP="00B04E5D">
      <w:pPr>
        <w:pStyle w:val="ListParagraph"/>
        <w:numPr>
          <w:ilvl w:val="0"/>
          <w:numId w:val="5"/>
        </w:numPr>
      </w:pPr>
      <w:r>
        <w:t xml:space="preserve">5 Minutes before mass </w:t>
      </w:r>
      <w:r w:rsidR="00B04E5D">
        <w:t>Click on Live Video Button</w:t>
      </w:r>
    </w:p>
    <w:p w14:paraId="2C7B5B96" w14:textId="6CE9EEF7" w:rsidR="00361679" w:rsidRDefault="00A1499E" w:rsidP="00361679">
      <w:pPr>
        <w:pStyle w:val="ListParagraph"/>
      </w:pPr>
      <w:r>
        <w:rPr>
          <w:noProof/>
        </w:rPr>
        <w:lastRenderedPageBreak/>
        <mc:AlternateContent>
          <mc:Choice Requires="wps">
            <w:drawing>
              <wp:anchor distT="0" distB="0" distL="114300" distR="114300" simplePos="0" relativeHeight="251678720" behindDoc="0" locked="0" layoutInCell="1" allowOverlap="1" wp14:anchorId="6BD29353" wp14:editId="4E014B73">
                <wp:simplePos x="0" y="0"/>
                <wp:positionH relativeFrom="column">
                  <wp:posOffset>2625907</wp:posOffset>
                </wp:positionH>
                <wp:positionV relativeFrom="paragraph">
                  <wp:posOffset>1485265</wp:posOffset>
                </wp:positionV>
                <wp:extent cx="352088" cy="104663"/>
                <wp:effectExtent l="19050" t="19050" r="10160" b="10160"/>
                <wp:wrapNone/>
                <wp:docPr id="39" name="Rectangle 39"/>
                <wp:cNvGraphicFramePr/>
                <a:graphic xmlns:a="http://schemas.openxmlformats.org/drawingml/2006/main">
                  <a:graphicData uri="http://schemas.microsoft.com/office/word/2010/wordprocessingShape">
                    <wps:wsp>
                      <wps:cNvSpPr/>
                      <wps:spPr>
                        <a:xfrm>
                          <a:off x="0" y="0"/>
                          <a:ext cx="352088" cy="104663"/>
                        </a:xfrm>
                        <a:prstGeom prst="rect">
                          <a:avLst/>
                        </a:prstGeom>
                        <a:solidFill>
                          <a:srgbClr val="FFFF00">
                            <a:alpha val="20000"/>
                          </a:srgbClr>
                        </a:solidFill>
                        <a:ln w="38100">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31DC4B" id="Rectangle 39" o:spid="_x0000_s1026" style="position:absolute;margin-left:206.75pt;margin-top:116.95pt;width:27.7pt;height:8.2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" fillcolor="yellow" strokecolor="yellow" strokeweight="3pt">
                <v:fill opacity="13107f"/>
              </v:rect>
            </w:pict>
          </mc:Fallback>
        </mc:AlternateContent>
      </w:r>
      <w:r w:rsidRPr="00A1499E">
        <w:rPr>
          <w:noProof/>
        </w:rPr>
        <w:drawing>
          <wp:inline distT="0" distB="0" distL="0" distR="0" wp14:anchorId="4FBCC6AC" wp14:editId="3B1F915B">
            <wp:extent cx="5943600" cy="3262630"/>
            <wp:effectExtent l="0" t="0" r="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a:ext>
                      </a:extLst>
                    </a:blip>
                    <a:stretch>
                      <a:fillRect/>
                    </a:stretch>
                  </pic:blipFill>
                  <pic:spPr>
                    <a:xfrm>
                      <a:off x="0" y="0"/>
                      <a:ext cx="5943600" cy="3262630"/>
                    </a:xfrm>
                    <a:prstGeom prst="rect">
                      <a:avLst/>
                    </a:prstGeom>
                  </pic:spPr>
                </pic:pic>
              </a:graphicData>
            </a:graphic>
          </wp:inline>
        </w:drawing>
      </w:r>
    </w:p>
    <w:p w14:paraId="690E6FCA" w14:textId="5E659976" w:rsidR="00B04E5D" w:rsidRDefault="00A1499E" w:rsidP="00B04E5D">
      <w:pPr>
        <w:pStyle w:val="ListParagraph"/>
        <w:numPr>
          <w:ilvl w:val="0"/>
          <w:numId w:val="5"/>
        </w:numPr>
      </w:pPr>
      <w:r>
        <w:rPr>
          <w:noProof/>
        </w:rPr>
        <mc:AlternateContent>
          <mc:Choice Requires="wps">
            <w:drawing>
              <wp:anchor distT="0" distB="0" distL="114300" distR="114300" simplePos="0" relativeHeight="251695104" behindDoc="0" locked="0" layoutInCell="1" allowOverlap="1" wp14:anchorId="224DB45A" wp14:editId="3F40D55C">
                <wp:simplePos x="0" y="0"/>
                <wp:positionH relativeFrom="margin">
                  <wp:posOffset>2677886</wp:posOffset>
                </wp:positionH>
                <wp:positionV relativeFrom="paragraph">
                  <wp:posOffset>1368879</wp:posOffset>
                </wp:positionV>
                <wp:extent cx="1058636" cy="236764"/>
                <wp:effectExtent l="19050" t="19050" r="27305" b="11430"/>
                <wp:wrapNone/>
                <wp:docPr id="197" name="Rectangle 197"/>
                <wp:cNvGraphicFramePr/>
                <a:graphic xmlns:a="http://schemas.openxmlformats.org/drawingml/2006/main">
                  <a:graphicData uri="http://schemas.microsoft.com/office/word/2010/wordprocessingShape">
                    <wps:wsp>
                      <wps:cNvSpPr/>
                      <wps:spPr>
                        <a:xfrm>
                          <a:off x="0" y="0"/>
                          <a:ext cx="1058636" cy="236764"/>
                        </a:xfrm>
                        <a:prstGeom prst="rect">
                          <a:avLst/>
                        </a:prstGeom>
                        <a:solidFill>
                          <a:srgbClr val="FFFF00">
                            <a:alpha val="20000"/>
                          </a:srgbClr>
                        </a:solidFill>
                        <a:ln w="38100">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CF6006" id="Rectangle 197" o:spid="_x0000_s1026" style="position:absolute;margin-left:210.85pt;margin-top:107.8pt;width:83.35pt;height:18.65pt;z-index:251695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" fillcolor="yellow" strokecolor="yellow" strokeweight="3pt">
                <v:fill opacity="13107f"/>
                <w10:wrap anchorx="margin"/>
              </v:rect>
            </w:pict>
          </mc:Fallback>
        </mc:AlternateContent>
      </w:r>
      <w:r>
        <w:t xml:space="preserve">Change to your </w:t>
      </w:r>
      <w:r w:rsidR="00B04E5D">
        <w:t>video and audio</w:t>
      </w:r>
      <w:r>
        <w:t xml:space="preserve"> -&gt; Open the list titled Use Stream Keys</w:t>
      </w:r>
      <w:r>
        <w:br/>
      </w:r>
      <w:r w:rsidRPr="00A1499E">
        <w:rPr>
          <w:noProof/>
        </w:rPr>
        <w:drawing>
          <wp:inline distT="0" distB="0" distL="0" distR="0" wp14:anchorId="68AFE38D" wp14:editId="58BA4ED7">
            <wp:extent cx="5943600" cy="3262630"/>
            <wp:effectExtent l="0" t="0" r="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a:ext>
                      </a:extLst>
                    </a:blip>
                    <a:stretch>
                      <a:fillRect/>
                    </a:stretch>
                  </pic:blipFill>
                  <pic:spPr>
                    <a:xfrm>
                      <a:off x="0" y="0"/>
                      <a:ext cx="5943600" cy="3262630"/>
                    </a:xfrm>
                    <a:prstGeom prst="rect">
                      <a:avLst/>
                    </a:prstGeom>
                  </pic:spPr>
                </pic:pic>
              </a:graphicData>
            </a:graphic>
          </wp:inline>
        </w:drawing>
      </w:r>
    </w:p>
    <w:p w14:paraId="713EC009" w14:textId="45266F0C" w:rsidR="00A1499E" w:rsidRDefault="00A1499E" w:rsidP="00B04E5D">
      <w:pPr>
        <w:pStyle w:val="ListParagraph"/>
        <w:numPr>
          <w:ilvl w:val="0"/>
          <w:numId w:val="5"/>
        </w:numPr>
      </w:pPr>
      <w:r>
        <w:rPr>
          <w:noProof/>
        </w:rPr>
        <w:lastRenderedPageBreak/>
        <mc:AlternateContent>
          <mc:Choice Requires="wps">
            <w:drawing>
              <wp:anchor distT="0" distB="0" distL="114300" distR="114300" simplePos="0" relativeHeight="251697152" behindDoc="0" locked="0" layoutInCell="1" allowOverlap="1" wp14:anchorId="0DA1C32E" wp14:editId="4702D9AC">
                <wp:simplePos x="0" y="0"/>
                <wp:positionH relativeFrom="margin">
                  <wp:posOffset>2652849</wp:posOffset>
                </wp:positionH>
                <wp:positionV relativeFrom="paragraph">
                  <wp:posOffset>1712233</wp:posOffset>
                </wp:positionV>
                <wp:extent cx="1058636" cy="236764"/>
                <wp:effectExtent l="19050" t="19050" r="27305" b="11430"/>
                <wp:wrapNone/>
                <wp:docPr id="198" name="Rectangle 198"/>
                <wp:cNvGraphicFramePr/>
                <a:graphic xmlns:a="http://schemas.openxmlformats.org/drawingml/2006/main">
                  <a:graphicData uri="http://schemas.microsoft.com/office/word/2010/wordprocessingShape">
                    <wps:wsp>
                      <wps:cNvSpPr/>
                      <wps:spPr>
                        <a:xfrm>
                          <a:off x="0" y="0"/>
                          <a:ext cx="1058636" cy="236764"/>
                        </a:xfrm>
                        <a:prstGeom prst="rect">
                          <a:avLst/>
                        </a:prstGeom>
                        <a:solidFill>
                          <a:srgbClr val="FFFF00">
                            <a:alpha val="20000"/>
                          </a:srgbClr>
                        </a:solidFill>
                        <a:ln w="38100">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715ED5" id="Rectangle 198" o:spid="_x0000_s1026" style="position:absolute;margin-left:208.9pt;margin-top:134.8pt;width:83.35pt;height:18.65pt;z-index:251697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" fillcolor="yellow" strokecolor="yellow" strokeweight="3pt">
                <v:fill opacity="13107f"/>
                <w10:wrap anchorx="margin"/>
              </v:rect>
            </w:pict>
          </mc:Fallback>
        </mc:AlternateContent>
      </w:r>
      <w:r>
        <w:t>Choose Camera</w:t>
      </w:r>
      <w:r>
        <w:br/>
      </w:r>
      <w:r w:rsidRPr="00A1499E">
        <w:rPr>
          <w:noProof/>
        </w:rPr>
        <w:drawing>
          <wp:inline distT="0" distB="0" distL="0" distR="0" wp14:anchorId="294CB48B" wp14:editId="31B59E57">
            <wp:extent cx="5943600" cy="3262630"/>
            <wp:effectExtent l="0" t="0" r="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a:ext>
                      </a:extLst>
                    </a:blip>
                    <a:stretch>
                      <a:fillRect/>
                    </a:stretch>
                  </pic:blipFill>
                  <pic:spPr>
                    <a:xfrm>
                      <a:off x="0" y="0"/>
                      <a:ext cx="5943600" cy="3262630"/>
                    </a:xfrm>
                    <a:prstGeom prst="rect">
                      <a:avLst/>
                    </a:prstGeom>
                  </pic:spPr>
                </pic:pic>
              </a:graphicData>
            </a:graphic>
          </wp:inline>
        </w:drawing>
      </w:r>
    </w:p>
    <w:p w14:paraId="6E7EE783" w14:textId="32297131" w:rsidR="00A1499E" w:rsidRDefault="00A1499E" w:rsidP="00B04E5D">
      <w:pPr>
        <w:pStyle w:val="ListParagraph"/>
        <w:numPr>
          <w:ilvl w:val="0"/>
          <w:numId w:val="5"/>
        </w:numPr>
      </w:pPr>
      <w:r>
        <w:rPr>
          <w:noProof/>
        </w:rPr>
        <mc:AlternateContent>
          <mc:Choice Requires="wps">
            <w:drawing>
              <wp:anchor distT="0" distB="0" distL="114300" distR="114300" simplePos="0" relativeHeight="251707392" behindDoc="0" locked="0" layoutInCell="1" allowOverlap="1" wp14:anchorId="2F6E91AA" wp14:editId="70A5E023">
                <wp:simplePos x="0" y="0"/>
                <wp:positionH relativeFrom="margin">
                  <wp:posOffset>5461817</wp:posOffset>
                </wp:positionH>
                <wp:positionV relativeFrom="paragraph">
                  <wp:posOffset>3203030</wp:posOffset>
                </wp:positionV>
                <wp:extent cx="1058636" cy="568778"/>
                <wp:effectExtent l="19050" t="19050" r="27305" b="22225"/>
                <wp:wrapNone/>
                <wp:docPr id="207" name="Rectangle 207"/>
                <wp:cNvGraphicFramePr/>
                <a:graphic xmlns:a="http://schemas.openxmlformats.org/drawingml/2006/main">
                  <a:graphicData uri="http://schemas.microsoft.com/office/word/2010/wordprocessingShape">
                    <wps:wsp>
                      <wps:cNvSpPr/>
                      <wps:spPr>
                        <a:xfrm>
                          <a:off x="0" y="0"/>
                          <a:ext cx="1058636" cy="568778"/>
                        </a:xfrm>
                        <a:prstGeom prst="rect">
                          <a:avLst/>
                        </a:prstGeom>
                        <a:solidFill>
                          <a:srgbClr val="FFFF00">
                            <a:alpha val="20000"/>
                          </a:srgbClr>
                        </a:solidFill>
                        <a:ln w="38100">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CFC280" id="Rectangle 207" o:spid="_x0000_s1026" style="position:absolute;margin-left:430.05pt;margin-top:252.2pt;width:83.35pt;height:44.8pt;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" fillcolor="yellow" strokecolor="yellow" strokeweight="3pt">
                <v:fill opacity="13107f"/>
                <w10:wrap anchorx="margin"/>
              </v:rect>
            </w:pict>
          </mc:Fallback>
        </mc:AlternateContent>
      </w:r>
      <w:r>
        <w:rPr>
          <w:noProof/>
        </w:rPr>
        <mc:AlternateContent>
          <mc:Choice Requires="wps">
            <w:drawing>
              <wp:anchor distT="0" distB="0" distL="114300" distR="114300" simplePos="0" relativeHeight="251699200" behindDoc="0" locked="0" layoutInCell="1" allowOverlap="1" wp14:anchorId="26CB63FB" wp14:editId="2646C3F3">
                <wp:simplePos x="0" y="0"/>
                <wp:positionH relativeFrom="margin">
                  <wp:posOffset>3640818</wp:posOffset>
                </wp:positionH>
                <wp:positionV relativeFrom="paragraph">
                  <wp:posOffset>1406525</wp:posOffset>
                </wp:positionV>
                <wp:extent cx="1058636" cy="236764"/>
                <wp:effectExtent l="19050" t="19050" r="27305" b="11430"/>
                <wp:wrapNone/>
                <wp:docPr id="200" name="Rectangle 200"/>
                <wp:cNvGraphicFramePr/>
                <a:graphic xmlns:a="http://schemas.openxmlformats.org/drawingml/2006/main">
                  <a:graphicData uri="http://schemas.microsoft.com/office/word/2010/wordprocessingShape">
                    <wps:wsp>
                      <wps:cNvSpPr/>
                      <wps:spPr>
                        <a:xfrm>
                          <a:off x="0" y="0"/>
                          <a:ext cx="1058636" cy="236764"/>
                        </a:xfrm>
                        <a:prstGeom prst="rect">
                          <a:avLst/>
                        </a:prstGeom>
                        <a:solidFill>
                          <a:srgbClr val="FFFF00">
                            <a:alpha val="20000"/>
                          </a:srgbClr>
                        </a:solidFill>
                        <a:ln w="38100">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C8C69E" id="Rectangle 200" o:spid="_x0000_s1026" style="position:absolute;margin-left:286.7pt;margin-top:110.75pt;width:83.35pt;height:18.65pt;z-index:251699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" fillcolor="yellow" strokecolor="yellow" strokeweight="3pt">
                <v:fill opacity="13107f"/>
                <w10:wrap anchorx="margin"/>
              </v:rect>
            </w:pict>
          </mc:Fallback>
        </mc:AlternateContent>
      </w:r>
      <w:r>
        <w:t>Select the webcam pointing towards the altar – you will see a preview in lower right corner</w:t>
      </w:r>
      <w:r>
        <w:br/>
      </w:r>
      <w:r w:rsidRPr="00A1499E">
        <w:rPr>
          <w:noProof/>
        </w:rPr>
        <w:drawing>
          <wp:inline distT="0" distB="0" distL="0" distR="0" wp14:anchorId="76CB913D" wp14:editId="393E510C">
            <wp:extent cx="5943600" cy="3262630"/>
            <wp:effectExtent l="0" t="0" r="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a:ext>
                      </a:extLst>
                    </a:blip>
                    <a:stretch>
                      <a:fillRect/>
                    </a:stretch>
                  </pic:blipFill>
                  <pic:spPr>
                    <a:xfrm>
                      <a:off x="0" y="0"/>
                      <a:ext cx="5943600" cy="3262630"/>
                    </a:xfrm>
                    <a:prstGeom prst="rect">
                      <a:avLst/>
                    </a:prstGeom>
                  </pic:spPr>
                </pic:pic>
              </a:graphicData>
            </a:graphic>
          </wp:inline>
        </w:drawing>
      </w:r>
    </w:p>
    <w:p w14:paraId="731A9F9E" w14:textId="6972F458" w:rsidR="00A1499E" w:rsidRDefault="00A1499E" w:rsidP="00B04E5D">
      <w:pPr>
        <w:pStyle w:val="ListParagraph"/>
        <w:numPr>
          <w:ilvl w:val="0"/>
          <w:numId w:val="5"/>
        </w:numPr>
      </w:pPr>
      <w:r>
        <w:rPr>
          <w:noProof/>
        </w:rPr>
        <w:lastRenderedPageBreak/>
        <mc:AlternateContent>
          <mc:Choice Requires="wps">
            <w:drawing>
              <wp:anchor distT="0" distB="0" distL="114300" distR="114300" simplePos="0" relativeHeight="251701248" behindDoc="0" locked="0" layoutInCell="1" allowOverlap="1" wp14:anchorId="67D27ED7" wp14:editId="17DF9DB6">
                <wp:simplePos x="0" y="0"/>
                <wp:positionH relativeFrom="margin">
                  <wp:posOffset>3736522</wp:posOffset>
                </wp:positionH>
                <wp:positionV relativeFrom="paragraph">
                  <wp:posOffset>2169432</wp:posOffset>
                </wp:positionV>
                <wp:extent cx="1058636" cy="236764"/>
                <wp:effectExtent l="19050" t="19050" r="27305" b="11430"/>
                <wp:wrapNone/>
                <wp:docPr id="202" name="Rectangle 202"/>
                <wp:cNvGraphicFramePr/>
                <a:graphic xmlns:a="http://schemas.openxmlformats.org/drawingml/2006/main">
                  <a:graphicData uri="http://schemas.microsoft.com/office/word/2010/wordprocessingShape">
                    <wps:wsp>
                      <wps:cNvSpPr/>
                      <wps:spPr>
                        <a:xfrm>
                          <a:off x="0" y="0"/>
                          <a:ext cx="1058636" cy="236764"/>
                        </a:xfrm>
                        <a:prstGeom prst="rect">
                          <a:avLst/>
                        </a:prstGeom>
                        <a:solidFill>
                          <a:srgbClr val="FFFF00">
                            <a:alpha val="20000"/>
                          </a:srgbClr>
                        </a:solidFill>
                        <a:ln w="38100">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A30A11" id="Rectangle 202" o:spid="_x0000_s1026" style="position:absolute;margin-left:294.2pt;margin-top:170.8pt;width:83.35pt;height:18.65pt;z-index:251701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" fillcolor="yellow" strokecolor="yellow" strokeweight="3pt">
                <v:fill opacity="13107f"/>
                <w10:wrap anchorx="margin"/>
              </v:rect>
            </w:pict>
          </mc:Fallback>
        </mc:AlternateContent>
      </w:r>
      <w:r>
        <w:t xml:space="preserve">Select the </w:t>
      </w:r>
      <w:proofErr w:type="spellStart"/>
      <w:r>
        <w:t>micrphone</w:t>
      </w:r>
      <w:proofErr w:type="spellEnd"/>
      <w:r>
        <w:t xml:space="preserve"> that has the 3.5mm / 1/4in line in coming from the church sound system.</w:t>
      </w:r>
      <w:r>
        <w:br/>
      </w:r>
      <w:r w:rsidRPr="00A1499E">
        <w:rPr>
          <w:noProof/>
        </w:rPr>
        <w:drawing>
          <wp:inline distT="0" distB="0" distL="0" distR="0" wp14:anchorId="3769B56C" wp14:editId="78B37A96">
            <wp:extent cx="5943600" cy="3262630"/>
            <wp:effectExtent l="0" t="0" r="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a:ext>
                      </a:extLst>
                    </a:blip>
                    <a:stretch>
                      <a:fillRect/>
                    </a:stretch>
                  </pic:blipFill>
                  <pic:spPr>
                    <a:xfrm>
                      <a:off x="0" y="0"/>
                      <a:ext cx="5943600" cy="3262630"/>
                    </a:xfrm>
                    <a:prstGeom prst="rect">
                      <a:avLst/>
                    </a:prstGeom>
                  </pic:spPr>
                </pic:pic>
              </a:graphicData>
            </a:graphic>
          </wp:inline>
        </w:drawing>
      </w:r>
    </w:p>
    <w:p w14:paraId="7A14C8DB" w14:textId="3F77E9BE" w:rsidR="00A1499E" w:rsidRDefault="00A1499E" w:rsidP="00B04E5D">
      <w:pPr>
        <w:pStyle w:val="ListParagraph"/>
        <w:numPr>
          <w:ilvl w:val="0"/>
          <w:numId w:val="5"/>
        </w:numPr>
      </w:pPr>
      <w:r>
        <w:rPr>
          <w:noProof/>
        </w:rPr>
        <mc:AlternateContent>
          <mc:Choice Requires="wps">
            <w:drawing>
              <wp:anchor distT="0" distB="0" distL="114300" distR="114300" simplePos="0" relativeHeight="251703296" behindDoc="0" locked="0" layoutInCell="1" allowOverlap="1" wp14:anchorId="0305E55B" wp14:editId="65BFC83A">
                <wp:simplePos x="0" y="0"/>
                <wp:positionH relativeFrom="margin">
                  <wp:posOffset>402771</wp:posOffset>
                </wp:positionH>
                <wp:positionV relativeFrom="paragraph">
                  <wp:posOffset>3306536</wp:posOffset>
                </wp:positionV>
                <wp:extent cx="1058636" cy="236764"/>
                <wp:effectExtent l="19050" t="19050" r="27305" b="11430"/>
                <wp:wrapNone/>
                <wp:docPr id="204" name="Rectangle 204"/>
                <wp:cNvGraphicFramePr/>
                <a:graphic xmlns:a="http://schemas.openxmlformats.org/drawingml/2006/main">
                  <a:graphicData uri="http://schemas.microsoft.com/office/word/2010/wordprocessingShape">
                    <wps:wsp>
                      <wps:cNvSpPr/>
                      <wps:spPr>
                        <a:xfrm>
                          <a:off x="0" y="0"/>
                          <a:ext cx="1058636" cy="236764"/>
                        </a:xfrm>
                        <a:prstGeom prst="rect">
                          <a:avLst/>
                        </a:prstGeom>
                        <a:solidFill>
                          <a:srgbClr val="FFFF00">
                            <a:alpha val="20000"/>
                          </a:srgbClr>
                        </a:solidFill>
                        <a:ln w="38100">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A62E34" id="Rectangle 204" o:spid="_x0000_s1026" style="position:absolute;margin-left:31.7pt;margin-top:260.35pt;width:83.35pt;height:18.65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" fillcolor="yellow" strokecolor="yellow" strokeweight="3pt">
                <v:fill opacity="13107f"/>
                <w10:wrap anchorx="margin"/>
              </v:rect>
            </w:pict>
          </mc:Fallback>
        </mc:AlternateContent>
      </w:r>
      <w:r>
        <w:t>Click on Go Live Button (you are now live!)</w:t>
      </w:r>
      <w:r w:rsidRPr="00A1499E">
        <w:rPr>
          <w:noProof/>
        </w:rPr>
        <w:t xml:space="preserve"> </w:t>
      </w:r>
      <w:r>
        <w:br/>
      </w:r>
      <w:r w:rsidRPr="00A1499E">
        <w:rPr>
          <w:noProof/>
        </w:rPr>
        <w:drawing>
          <wp:inline distT="0" distB="0" distL="0" distR="0" wp14:anchorId="1EA0D7DD" wp14:editId="53F5BD69">
            <wp:extent cx="5943600" cy="3262630"/>
            <wp:effectExtent l="0" t="0" r="0" b="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extLst>
                        <a:ext uri="{28A0092B-C50C-407E-A947-70E740481C1C}">
                          <a14:useLocalDpi xmlns:a14="http://schemas.microsoft.com/office/drawing/2010/main"/>
                        </a:ext>
                      </a:extLst>
                    </a:blip>
                    <a:stretch>
                      <a:fillRect/>
                    </a:stretch>
                  </pic:blipFill>
                  <pic:spPr>
                    <a:xfrm>
                      <a:off x="0" y="0"/>
                      <a:ext cx="5943600" cy="3262630"/>
                    </a:xfrm>
                    <a:prstGeom prst="rect">
                      <a:avLst/>
                    </a:prstGeom>
                  </pic:spPr>
                </pic:pic>
              </a:graphicData>
            </a:graphic>
          </wp:inline>
        </w:drawing>
      </w:r>
    </w:p>
    <w:p w14:paraId="60915E65" w14:textId="26949780" w:rsidR="00A1499E" w:rsidRDefault="00A1499E" w:rsidP="00B04E5D">
      <w:pPr>
        <w:pStyle w:val="ListParagraph"/>
        <w:numPr>
          <w:ilvl w:val="0"/>
          <w:numId w:val="5"/>
        </w:numPr>
      </w:pPr>
      <w:r>
        <w:rPr>
          <w:noProof/>
        </w:rPr>
        <w:lastRenderedPageBreak/>
        <mc:AlternateContent>
          <mc:Choice Requires="wps">
            <w:drawing>
              <wp:anchor distT="0" distB="0" distL="114300" distR="114300" simplePos="0" relativeHeight="251705344" behindDoc="0" locked="0" layoutInCell="1" allowOverlap="1" wp14:anchorId="3F510A3C" wp14:editId="2FDF711E">
                <wp:simplePos x="0" y="0"/>
                <wp:positionH relativeFrom="margin">
                  <wp:posOffset>3600450</wp:posOffset>
                </wp:positionH>
                <wp:positionV relativeFrom="paragraph">
                  <wp:posOffset>1565637</wp:posOffset>
                </wp:positionV>
                <wp:extent cx="1058636" cy="236764"/>
                <wp:effectExtent l="19050" t="19050" r="27305" b="11430"/>
                <wp:wrapNone/>
                <wp:docPr id="206" name="Rectangle 206"/>
                <wp:cNvGraphicFramePr/>
                <a:graphic xmlns:a="http://schemas.openxmlformats.org/drawingml/2006/main">
                  <a:graphicData uri="http://schemas.microsoft.com/office/word/2010/wordprocessingShape">
                    <wps:wsp>
                      <wps:cNvSpPr/>
                      <wps:spPr>
                        <a:xfrm>
                          <a:off x="0" y="0"/>
                          <a:ext cx="1058636" cy="236764"/>
                        </a:xfrm>
                        <a:prstGeom prst="rect">
                          <a:avLst/>
                        </a:prstGeom>
                        <a:solidFill>
                          <a:srgbClr val="FFFF00">
                            <a:alpha val="20000"/>
                          </a:srgbClr>
                        </a:solidFill>
                        <a:ln w="38100">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C60AF7" id="Rectangle 206" o:spid="_x0000_s1026" style="position:absolute;margin-left:283.5pt;margin-top:123.3pt;width:83.35pt;height:18.65pt;z-index:251705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" fillcolor="yellow" strokecolor="yellow" strokeweight="3pt">
                <v:fill opacity="13107f"/>
                <w10:wrap anchorx="margin"/>
              </v:rect>
            </w:pict>
          </mc:Fallback>
        </mc:AlternateContent>
      </w:r>
      <w:r>
        <w:rPr>
          <w:noProof/>
        </w:rPr>
        <w:t>A certain percentage of time your camera will default back to the onboard camera, not the USB one.  You just need to switch to the right camera.</w:t>
      </w:r>
      <w:r>
        <w:rPr>
          <w:noProof/>
        </w:rPr>
        <w:br/>
      </w:r>
      <w:r w:rsidRPr="00A1499E">
        <w:rPr>
          <w:noProof/>
        </w:rPr>
        <w:drawing>
          <wp:inline distT="0" distB="0" distL="0" distR="0" wp14:anchorId="6A10FEAB" wp14:editId="575CB2AB">
            <wp:extent cx="5943600" cy="3262630"/>
            <wp:effectExtent l="0" t="0" r="0"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extLst>
                        <a:ext uri="{28A0092B-C50C-407E-A947-70E740481C1C}">
                          <a14:useLocalDpi xmlns:a14="http://schemas.microsoft.com/office/drawing/2010/main"/>
                        </a:ext>
                      </a:extLst>
                    </a:blip>
                    <a:stretch>
                      <a:fillRect/>
                    </a:stretch>
                  </pic:blipFill>
                  <pic:spPr>
                    <a:xfrm>
                      <a:off x="0" y="0"/>
                      <a:ext cx="5943600" cy="3262630"/>
                    </a:xfrm>
                    <a:prstGeom prst="rect">
                      <a:avLst/>
                    </a:prstGeom>
                  </pic:spPr>
                </pic:pic>
              </a:graphicData>
            </a:graphic>
          </wp:inline>
        </w:drawing>
      </w:r>
    </w:p>
    <w:p w14:paraId="5007F68D" w14:textId="2B85617A" w:rsidR="00B04E5D" w:rsidRDefault="00A1499E" w:rsidP="00A1499E">
      <w:pPr>
        <w:pStyle w:val="ListParagraph"/>
        <w:numPr>
          <w:ilvl w:val="0"/>
          <w:numId w:val="5"/>
        </w:numPr>
      </w:pPr>
      <w:r>
        <w:rPr>
          <w:noProof/>
        </w:rPr>
        <mc:AlternateContent>
          <mc:Choice Requires="wps">
            <w:drawing>
              <wp:anchor distT="0" distB="0" distL="114300" distR="114300" simplePos="0" relativeHeight="251686912" behindDoc="0" locked="0" layoutInCell="1" allowOverlap="1" wp14:anchorId="09AD542F" wp14:editId="6A73DA72">
                <wp:simplePos x="0" y="0"/>
                <wp:positionH relativeFrom="column">
                  <wp:posOffset>476794</wp:posOffset>
                </wp:positionH>
                <wp:positionV relativeFrom="paragraph">
                  <wp:posOffset>882740</wp:posOffset>
                </wp:positionV>
                <wp:extent cx="927623" cy="2100207"/>
                <wp:effectExtent l="19050" t="19050" r="25400" b="14605"/>
                <wp:wrapNone/>
                <wp:docPr id="43" name="Rectangle 43"/>
                <wp:cNvGraphicFramePr/>
                <a:graphic xmlns:a="http://schemas.openxmlformats.org/drawingml/2006/main">
                  <a:graphicData uri="http://schemas.microsoft.com/office/word/2010/wordprocessingShape">
                    <wps:wsp>
                      <wps:cNvSpPr/>
                      <wps:spPr>
                        <a:xfrm>
                          <a:off x="0" y="0"/>
                          <a:ext cx="927623" cy="2100207"/>
                        </a:xfrm>
                        <a:prstGeom prst="rect">
                          <a:avLst/>
                        </a:prstGeom>
                        <a:solidFill>
                          <a:srgbClr val="FFFF00">
                            <a:alpha val="20000"/>
                          </a:srgbClr>
                        </a:solidFill>
                        <a:ln w="38100">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FF8B8A8" w14:textId="72681BBA" w:rsidR="0018785A" w:rsidRPr="00070669" w:rsidRDefault="0018785A" w:rsidP="00070669">
                            <w:pPr>
                              <w:rPr>
                                <w:color w:val="000000" w:themeColor="text1"/>
                              </w:rPr>
                            </w:pPr>
                            <w:r w:rsidRPr="00070669">
                              <w:rPr>
                                <w:color w:val="000000" w:themeColor="text1"/>
                              </w:rPr>
                              <w:t>People will be posting comments. Helpers should respon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AD542F" id="Rectangle 43" o:spid="_x0000_s1027" style="position:absolute;left:0;text-align:left;margin-left:37.55pt;margin-top:69.5pt;width:73.05pt;height:165.3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" fillcolor="yellow" strokecolor="yellow" strokeweight="3pt">
                <v:fill opacity="13107f"/>
                <v:textbox>
                  <w:txbxContent>
                    <w:p w14:paraId="5FF8B8A8" w14:textId="72681BBA" w:rsidR="0018785A" w:rsidRPr="00070669" w:rsidRDefault="0018785A" w:rsidP="00070669">
                      <w:pPr>
                        <w:rPr>
                          <w:color w:val="000000" w:themeColor="text1"/>
                        </w:rPr>
                      </w:pPr>
                      <w:r w:rsidRPr="00070669">
                        <w:rPr>
                          <w:color w:val="000000" w:themeColor="text1"/>
                        </w:rPr>
                        <w:t>People will be posting comments. Helpers should respond.</w:t>
                      </w:r>
                    </w:p>
                  </w:txbxContent>
                </v:textbox>
              </v:rect>
            </w:pict>
          </mc:Fallback>
        </mc:AlternateContent>
      </w:r>
      <w:r w:rsidR="00361679">
        <w:t xml:space="preserve">You are now streaming! – </w:t>
      </w:r>
      <w:r w:rsidR="00B04E5D">
        <w:t>Monitor</w:t>
      </w:r>
      <w:r>
        <w:br/>
      </w:r>
      <w:r w:rsidRPr="00A1499E">
        <w:rPr>
          <w:noProof/>
        </w:rPr>
        <w:drawing>
          <wp:inline distT="0" distB="0" distL="0" distR="0" wp14:anchorId="71AAF0A2" wp14:editId="2D1C5C82">
            <wp:extent cx="5943600" cy="3262630"/>
            <wp:effectExtent l="0" t="0" r="0" b="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a:ext>
                      </a:extLst>
                    </a:blip>
                    <a:stretch>
                      <a:fillRect/>
                    </a:stretch>
                  </pic:blipFill>
                  <pic:spPr>
                    <a:xfrm>
                      <a:off x="0" y="0"/>
                      <a:ext cx="5943600" cy="3262630"/>
                    </a:xfrm>
                    <a:prstGeom prst="rect">
                      <a:avLst/>
                    </a:prstGeom>
                  </pic:spPr>
                </pic:pic>
              </a:graphicData>
            </a:graphic>
          </wp:inline>
        </w:drawing>
      </w:r>
    </w:p>
    <w:p w14:paraId="06F289F2" w14:textId="34EAE94B" w:rsidR="00B04E5D" w:rsidRDefault="00B04E5D" w:rsidP="00B04E5D">
      <w:pPr>
        <w:pStyle w:val="ListParagraph"/>
        <w:numPr>
          <w:ilvl w:val="0"/>
          <w:numId w:val="5"/>
        </w:numPr>
      </w:pPr>
      <w:r>
        <w:t>Click End Live Video at the end of the Mass</w:t>
      </w:r>
    </w:p>
    <w:p w14:paraId="33049FFD" w14:textId="19EA6D92" w:rsidR="00361679" w:rsidRDefault="00070669" w:rsidP="00361679">
      <w:pPr>
        <w:ind w:left="360"/>
      </w:pPr>
      <w:r>
        <w:rPr>
          <w:noProof/>
        </w:rPr>
        <w:lastRenderedPageBreak/>
        <mc:AlternateContent>
          <mc:Choice Requires="wps">
            <w:drawing>
              <wp:anchor distT="0" distB="0" distL="114300" distR="114300" simplePos="0" relativeHeight="251688960" behindDoc="0" locked="0" layoutInCell="1" allowOverlap="1" wp14:anchorId="5E623855" wp14:editId="614AE0DA">
                <wp:simplePos x="0" y="0"/>
                <wp:positionH relativeFrom="column">
                  <wp:posOffset>198664</wp:posOffset>
                </wp:positionH>
                <wp:positionV relativeFrom="paragraph">
                  <wp:posOffset>3046367</wp:posOffset>
                </wp:positionV>
                <wp:extent cx="971550" cy="325194"/>
                <wp:effectExtent l="19050" t="19050" r="19050" b="17780"/>
                <wp:wrapNone/>
                <wp:docPr id="44" name="Rectangle 44"/>
                <wp:cNvGraphicFramePr/>
                <a:graphic xmlns:a="http://schemas.openxmlformats.org/drawingml/2006/main">
                  <a:graphicData uri="http://schemas.microsoft.com/office/word/2010/wordprocessingShape">
                    <wps:wsp>
                      <wps:cNvSpPr/>
                      <wps:spPr>
                        <a:xfrm>
                          <a:off x="0" y="0"/>
                          <a:ext cx="971550" cy="325194"/>
                        </a:xfrm>
                        <a:prstGeom prst="rect">
                          <a:avLst/>
                        </a:prstGeom>
                        <a:solidFill>
                          <a:srgbClr val="FFFF00">
                            <a:alpha val="20000"/>
                          </a:srgbClr>
                        </a:solidFill>
                        <a:ln w="38100">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F6F6DB" id="Rectangle 44" o:spid="_x0000_s1026" style="position:absolute;margin-left:15.65pt;margin-top:239.85pt;width:76.5pt;height:25.6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" fillcolor="yellow" strokecolor="yellow" strokeweight="3pt">
                <v:fill opacity="13107f"/>
              </v:rect>
            </w:pict>
          </mc:Fallback>
        </mc:AlternateContent>
      </w:r>
      <w:r w:rsidR="00A1499E" w:rsidRPr="00A1499E">
        <w:rPr>
          <w:noProof/>
        </w:rPr>
        <w:drawing>
          <wp:inline distT="0" distB="0" distL="0" distR="0" wp14:anchorId="517A3AA0" wp14:editId="4CC67F0E">
            <wp:extent cx="5943600" cy="3262630"/>
            <wp:effectExtent l="0" t="0" r="0" b="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a:ext>
                      </a:extLst>
                    </a:blip>
                    <a:stretch>
                      <a:fillRect/>
                    </a:stretch>
                  </pic:blipFill>
                  <pic:spPr>
                    <a:xfrm>
                      <a:off x="0" y="0"/>
                      <a:ext cx="5943600" cy="3262630"/>
                    </a:xfrm>
                    <a:prstGeom prst="rect">
                      <a:avLst/>
                    </a:prstGeom>
                  </pic:spPr>
                </pic:pic>
              </a:graphicData>
            </a:graphic>
          </wp:inline>
        </w:drawing>
      </w:r>
    </w:p>
    <w:p w14:paraId="0810B792" w14:textId="012C331B" w:rsidR="00B04E5D" w:rsidRDefault="00A1499E" w:rsidP="00B04E5D">
      <w:pPr>
        <w:pStyle w:val="ListParagraph"/>
        <w:numPr>
          <w:ilvl w:val="0"/>
          <w:numId w:val="5"/>
        </w:numPr>
      </w:pPr>
      <w:r>
        <w:rPr>
          <w:noProof/>
        </w:rPr>
        <mc:AlternateContent>
          <mc:Choice Requires="wps">
            <w:drawing>
              <wp:anchor distT="0" distB="0" distL="114300" distR="114300" simplePos="0" relativeHeight="251691008" behindDoc="0" locked="0" layoutInCell="1" allowOverlap="1" wp14:anchorId="2FBCBDB8" wp14:editId="3FDF5A3E">
                <wp:simplePos x="0" y="0"/>
                <wp:positionH relativeFrom="column">
                  <wp:posOffset>2414542</wp:posOffset>
                </wp:positionH>
                <wp:positionV relativeFrom="paragraph">
                  <wp:posOffset>1171756</wp:posOffset>
                </wp:positionV>
                <wp:extent cx="1530052" cy="1465505"/>
                <wp:effectExtent l="19050" t="19050" r="13335" b="20955"/>
                <wp:wrapNone/>
                <wp:docPr id="45" name="Rectangle 45"/>
                <wp:cNvGraphicFramePr/>
                <a:graphic xmlns:a="http://schemas.openxmlformats.org/drawingml/2006/main">
                  <a:graphicData uri="http://schemas.microsoft.com/office/word/2010/wordprocessingShape">
                    <wps:wsp>
                      <wps:cNvSpPr/>
                      <wps:spPr>
                        <a:xfrm>
                          <a:off x="0" y="0"/>
                          <a:ext cx="1530052" cy="1465505"/>
                        </a:xfrm>
                        <a:prstGeom prst="rect">
                          <a:avLst/>
                        </a:prstGeom>
                        <a:solidFill>
                          <a:srgbClr val="FFFF00">
                            <a:alpha val="20000"/>
                          </a:srgbClr>
                        </a:solidFill>
                        <a:ln w="38100">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856D16" id="Rectangle 45" o:spid="_x0000_s1026" style="position:absolute;margin-left:190.1pt;margin-top:92.25pt;width:120.5pt;height:115.4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" fillcolor="yellow" strokecolor="yellow" strokeweight="3pt">
                <v:fill opacity="13107f"/>
              </v:rect>
            </w:pict>
          </mc:Fallback>
        </mc:AlternateContent>
      </w:r>
      <w:r w:rsidR="00B04E5D">
        <w:t>Make sure video posts – might take as long as a half an hour after the event</w:t>
      </w:r>
      <w:r>
        <w:br/>
      </w:r>
      <w:r w:rsidRPr="00A1499E">
        <w:rPr>
          <w:noProof/>
        </w:rPr>
        <w:drawing>
          <wp:inline distT="0" distB="0" distL="0" distR="0" wp14:anchorId="446FFD91" wp14:editId="34BE4741">
            <wp:extent cx="5943600" cy="3262630"/>
            <wp:effectExtent l="0" t="0" r="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extLst>
                        <a:ext uri="{28A0092B-C50C-407E-A947-70E740481C1C}">
                          <a14:useLocalDpi xmlns:a14="http://schemas.microsoft.com/office/drawing/2010/main"/>
                        </a:ext>
                      </a:extLst>
                    </a:blip>
                    <a:stretch>
                      <a:fillRect/>
                    </a:stretch>
                  </pic:blipFill>
                  <pic:spPr>
                    <a:xfrm>
                      <a:off x="0" y="0"/>
                      <a:ext cx="5943600" cy="3262630"/>
                    </a:xfrm>
                    <a:prstGeom prst="rect">
                      <a:avLst/>
                    </a:prstGeom>
                  </pic:spPr>
                </pic:pic>
              </a:graphicData>
            </a:graphic>
          </wp:inline>
        </w:drawing>
      </w:r>
    </w:p>
    <w:p w14:paraId="076ADE8F" w14:textId="77974482" w:rsidR="00361679" w:rsidRDefault="00361679" w:rsidP="00361679">
      <w:pPr>
        <w:ind w:left="360"/>
      </w:pPr>
    </w:p>
    <w:p w14:paraId="68023579" w14:textId="28FB63E4" w:rsidR="00B04E5D" w:rsidRDefault="00B04E5D" w:rsidP="00B04E5D">
      <w:pPr>
        <w:pStyle w:val="ListParagraph"/>
        <w:numPr>
          <w:ilvl w:val="0"/>
          <w:numId w:val="5"/>
        </w:numPr>
      </w:pPr>
      <w:r>
        <w:t>Share Video on Vimeo and YouTube</w:t>
      </w:r>
    </w:p>
    <w:p w14:paraId="051644E3" w14:textId="77777777" w:rsidR="00A1499E" w:rsidRDefault="00A1499E">
      <w:pPr>
        <w:spacing w:line="259" w:lineRule="auto"/>
        <w:rPr>
          <w:rFonts w:asciiTheme="majorHAnsi" w:eastAsiaTheme="majorEastAsia" w:hAnsiTheme="majorHAnsi" w:cstheme="majorBidi"/>
          <w:color w:val="2F5496" w:themeColor="accent1" w:themeShade="BF"/>
          <w:sz w:val="26"/>
          <w:szCs w:val="26"/>
        </w:rPr>
      </w:pPr>
      <w:bookmarkStart w:id="25" w:name="_Toc36625849"/>
      <w:r>
        <w:br w:type="page"/>
      </w:r>
    </w:p>
    <w:p w14:paraId="4E263E2D" w14:textId="17B13A4C" w:rsidR="000E5D6E" w:rsidRDefault="000E5D6E" w:rsidP="000E5D6E">
      <w:pPr>
        <w:pStyle w:val="Heading2"/>
      </w:pPr>
      <w:r>
        <w:lastRenderedPageBreak/>
        <w:t>Vimeo</w:t>
      </w:r>
      <w:r w:rsidR="001D7C8E">
        <w:t xml:space="preserve"> Setup</w:t>
      </w:r>
      <w:bookmarkEnd w:id="25"/>
    </w:p>
    <w:p w14:paraId="78551DDB" w14:textId="3D1503B9" w:rsidR="006953D2" w:rsidRDefault="00361679" w:rsidP="006953D2">
      <w:r>
        <w:t xml:space="preserve">If you decide to use Vimeo, which allows for you to use 4K video, the sign up for a Vimeo account and bury your livestream link in the Facebook event post.  </w:t>
      </w:r>
    </w:p>
    <w:p w14:paraId="3DEFBB3B" w14:textId="1FF677FE" w:rsidR="00361679" w:rsidRDefault="00130343" w:rsidP="006953D2">
      <w:hyperlink r:id="rId30" w:history="1">
        <w:r w:rsidR="00361679" w:rsidRPr="00361679">
          <w:rPr>
            <w:rStyle w:val="Hyperlink"/>
          </w:rPr>
          <w:t>Go here to find out more.</w:t>
        </w:r>
      </w:hyperlink>
    </w:p>
    <w:p w14:paraId="78952571" w14:textId="77777777" w:rsidR="00361679" w:rsidRPr="006953D2" w:rsidRDefault="00361679" w:rsidP="006953D2"/>
    <w:p w14:paraId="46BF9254" w14:textId="77777777" w:rsidR="00730319" w:rsidRDefault="00730319">
      <w:pPr>
        <w:spacing w:line="259" w:lineRule="auto"/>
        <w:rPr>
          <w:rFonts w:asciiTheme="majorHAnsi" w:eastAsiaTheme="majorEastAsia" w:hAnsiTheme="majorHAnsi" w:cstheme="majorBidi"/>
          <w:color w:val="2F5496" w:themeColor="accent1" w:themeShade="BF"/>
          <w:sz w:val="26"/>
          <w:szCs w:val="26"/>
        </w:rPr>
      </w:pPr>
      <w:r>
        <w:br w:type="page"/>
      </w:r>
    </w:p>
    <w:p w14:paraId="7635A763" w14:textId="3036F0C5" w:rsidR="000E5D6E" w:rsidRDefault="000E5D6E" w:rsidP="000E5D6E">
      <w:pPr>
        <w:pStyle w:val="Heading2"/>
      </w:pPr>
      <w:bookmarkStart w:id="26" w:name="_Toc36625850"/>
      <w:r>
        <w:lastRenderedPageBreak/>
        <w:t>YouTube</w:t>
      </w:r>
      <w:r w:rsidR="001D7C8E">
        <w:t xml:space="preserve"> Setup</w:t>
      </w:r>
      <w:bookmarkEnd w:id="26"/>
    </w:p>
    <w:p w14:paraId="469914A9" w14:textId="284909D4" w:rsidR="00361679" w:rsidRDefault="00361679" w:rsidP="00361679">
      <w:r>
        <w:t xml:space="preserve">If you decide to use YouTube, which allows for you to use 4K video, sign up for a </w:t>
      </w:r>
      <w:r w:rsidR="00730319">
        <w:t xml:space="preserve">YouTube </w:t>
      </w:r>
      <w:r>
        <w:t xml:space="preserve">account and bury your livestream link in the Facebook event post.  </w:t>
      </w:r>
    </w:p>
    <w:p w14:paraId="79BA7008" w14:textId="4FF8AFD3" w:rsidR="00361679" w:rsidRDefault="00130343" w:rsidP="00361679">
      <w:hyperlink r:id="rId31" w:history="1">
        <w:r w:rsidR="00361679" w:rsidRPr="00361679">
          <w:rPr>
            <w:rStyle w:val="Hyperlink"/>
          </w:rPr>
          <w:t>Go here to find out more.</w:t>
        </w:r>
      </w:hyperlink>
    </w:p>
    <w:p w14:paraId="3CC6D484" w14:textId="77777777" w:rsidR="006953D2" w:rsidRPr="006953D2" w:rsidRDefault="006953D2" w:rsidP="006953D2"/>
    <w:p w14:paraId="3C80B1EF" w14:textId="77777777" w:rsidR="00730319" w:rsidRDefault="00730319">
      <w:pPr>
        <w:spacing w:line="259" w:lineRule="auto"/>
        <w:rPr>
          <w:rFonts w:asciiTheme="majorHAnsi" w:eastAsiaTheme="majorEastAsia" w:hAnsiTheme="majorHAnsi" w:cstheme="majorBidi"/>
          <w:color w:val="2F5496" w:themeColor="accent1" w:themeShade="BF"/>
          <w:sz w:val="26"/>
          <w:szCs w:val="26"/>
        </w:rPr>
      </w:pPr>
      <w:r>
        <w:br w:type="page"/>
      </w:r>
    </w:p>
    <w:p w14:paraId="20AF3A31" w14:textId="6D2195E7" w:rsidR="001D7C8E" w:rsidRDefault="001D7C8E" w:rsidP="001D7C8E">
      <w:pPr>
        <w:pStyle w:val="Heading2"/>
      </w:pPr>
      <w:bookmarkStart w:id="27" w:name="_Toc36625851"/>
      <w:r w:rsidRPr="001D7C8E">
        <w:lastRenderedPageBreak/>
        <w:t>Camera Setup</w:t>
      </w:r>
      <w:bookmarkEnd w:id="27"/>
    </w:p>
    <w:p w14:paraId="61E84427" w14:textId="127DFF48" w:rsidR="006953D2" w:rsidRDefault="006953D2" w:rsidP="006B5F47">
      <w:pPr>
        <w:pStyle w:val="Heading3"/>
      </w:pPr>
      <w:r>
        <w:t>Webcam Guide</w:t>
      </w:r>
    </w:p>
    <w:p w14:paraId="06B72787" w14:textId="50ABB5DF" w:rsidR="00361679" w:rsidRDefault="00361679" w:rsidP="00361679">
      <w:r>
        <w:t>This is the easiest setup.  Get the best webcam that you can, preferabl</w:t>
      </w:r>
      <w:r w:rsidR="00864C6A">
        <w:t>y</w:t>
      </w:r>
      <w:r>
        <w:t xml:space="preserve"> 4K</w:t>
      </w:r>
      <w:r w:rsidR="00864C6A">
        <w:t xml:space="preserve">, and it should attach to the capture/streaming computer thru either standard USB or USB-C.  </w:t>
      </w:r>
    </w:p>
    <w:p w14:paraId="666D1EBA" w14:textId="74D26C0B" w:rsidR="00864C6A" w:rsidRDefault="00864C6A" w:rsidP="00361679">
      <w:r>
        <w:t xml:space="preserve">Here is the </w:t>
      </w:r>
      <w:hyperlink r:id="rId32" w:history="1">
        <w:r w:rsidRPr="00864C6A">
          <w:rPr>
            <w:rStyle w:val="Hyperlink"/>
          </w:rPr>
          <w:t>Logitech Brio</w:t>
        </w:r>
      </w:hyperlink>
      <w:r>
        <w:t xml:space="preserve"> – one of the best and it’s 4K</w:t>
      </w:r>
    </w:p>
    <w:p w14:paraId="34C802DA" w14:textId="207AA334" w:rsidR="00864C6A" w:rsidRDefault="00864C6A" w:rsidP="00361679">
      <w:r>
        <w:rPr>
          <w:noProof/>
        </w:rPr>
        <w:drawing>
          <wp:inline distT="0" distB="0" distL="0" distR="0" wp14:anchorId="3C69F250" wp14:editId="5104AC2C">
            <wp:extent cx="1856096" cy="1642935"/>
            <wp:effectExtent l="0" t="0" r="0" b="0"/>
            <wp:docPr id="23" name="Picture 23"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ee the source image"/>
                    <pic:cNvPicPr>
                      <a:picLocks noChangeAspect="1" noChangeArrowheads="1"/>
                    </pic:cNvPicPr>
                  </pic:nvPicPr>
                  <pic:blipFill>
                    <a:blip r:embed="rId33" cstate="print">
                      <a:extLst>
                        <a:ext uri="{28A0092B-C50C-407E-A947-70E740481C1C}">
                          <a14:useLocalDpi xmlns:a14="http://schemas.microsoft.com/office/drawing/2010/main"/>
                        </a:ext>
                      </a:extLst>
                    </a:blip>
                    <a:srcRect/>
                    <a:stretch>
                      <a:fillRect/>
                    </a:stretch>
                  </pic:blipFill>
                  <pic:spPr bwMode="auto">
                    <a:xfrm>
                      <a:off x="0" y="0"/>
                      <a:ext cx="1863907" cy="1649849"/>
                    </a:xfrm>
                    <a:prstGeom prst="rect">
                      <a:avLst/>
                    </a:prstGeom>
                    <a:noFill/>
                    <a:ln>
                      <a:noFill/>
                    </a:ln>
                  </pic:spPr>
                </pic:pic>
              </a:graphicData>
            </a:graphic>
          </wp:inline>
        </w:drawing>
      </w:r>
    </w:p>
    <w:p w14:paraId="1BD3C794" w14:textId="7B90A11A" w:rsidR="00864C6A" w:rsidRDefault="00864C6A" w:rsidP="00361679"/>
    <w:p w14:paraId="7681674A" w14:textId="7FEFA50A" w:rsidR="00864C6A" w:rsidRDefault="00130343" w:rsidP="00361679">
      <w:hyperlink r:id="rId34" w:history="1">
        <w:r w:rsidR="00864C6A" w:rsidRPr="00864C6A">
          <w:rPr>
            <w:rStyle w:val="Hyperlink"/>
          </w:rPr>
          <w:t>Logitech C930</w:t>
        </w:r>
      </w:hyperlink>
      <w:r w:rsidR="00864C6A">
        <w:t xml:space="preserve"> – also excellent but only full HD</w:t>
      </w:r>
    </w:p>
    <w:p w14:paraId="77D1ADFC" w14:textId="35E2813C" w:rsidR="00864C6A" w:rsidRPr="00361679" w:rsidRDefault="00864C6A" w:rsidP="00361679">
      <w:r>
        <w:rPr>
          <w:noProof/>
        </w:rPr>
        <w:drawing>
          <wp:inline distT="0" distB="0" distL="0" distR="0" wp14:anchorId="023820B1" wp14:editId="259CF2D1">
            <wp:extent cx="2142699" cy="1839379"/>
            <wp:effectExtent l="0" t="0" r="0" b="8890"/>
            <wp:docPr id="24" name="Picture 24"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ee the source image"/>
                    <pic:cNvPicPr>
                      <a:picLocks noChangeAspect="1" noChangeArrowheads="1"/>
                    </pic:cNvPicPr>
                  </pic:nvPicPr>
                  <pic:blipFill>
                    <a:blip r:embed="rId35" cstate="print">
                      <a:extLst>
                        <a:ext uri="{28A0092B-C50C-407E-A947-70E740481C1C}">
                          <a14:useLocalDpi xmlns:a14="http://schemas.microsoft.com/office/drawing/2010/main"/>
                        </a:ext>
                      </a:extLst>
                    </a:blip>
                    <a:srcRect/>
                    <a:stretch>
                      <a:fillRect/>
                    </a:stretch>
                  </pic:blipFill>
                  <pic:spPr bwMode="auto">
                    <a:xfrm>
                      <a:off x="0" y="0"/>
                      <a:ext cx="2160847" cy="1854958"/>
                    </a:xfrm>
                    <a:prstGeom prst="rect">
                      <a:avLst/>
                    </a:prstGeom>
                    <a:noFill/>
                    <a:ln>
                      <a:noFill/>
                    </a:ln>
                  </pic:spPr>
                </pic:pic>
              </a:graphicData>
            </a:graphic>
          </wp:inline>
        </w:drawing>
      </w:r>
    </w:p>
    <w:p w14:paraId="00C227B6" w14:textId="279B65D3" w:rsidR="006953D2" w:rsidRDefault="006953D2" w:rsidP="006B5F47">
      <w:pPr>
        <w:pStyle w:val="Heading3"/>
      </w:pPr>
      <w:r>
        <w:t>DSLR/Video Camera Guide</w:t>
      </w:r>
    </w:p>
    <w:p w14:paraId="0F9E066E" w14:textId="3498BEA1" w:rsidR="00864C6A" w:rsidRDefault="00864C6A" w:rsidP="00864C6A">
      <w:r>
        <w:t xml:space="preserve">Alternatively, you can use a DSLR or video camera to capture video.  </w:t>
      </w:r>
    </w:p>
    <w:p w14:paraId="7F0784C4" w14:textId="6E715C28" w:rsidR="00864C6A" w:rsidRDefault="00864C6A" w:rsidP="00864C6A">
      <w:r>
        <w:t xml:space="preserve">Most of the time, you will need to either go video out on the camera thru HDMI to a </w:t>
      </w:r>
      <w:r w:rsidR="00FC78C6">
        <w:t xml:space="preserve">HDMI to USB converter to get it into your computer as a livestream.  </w:t>
      </w:r>
      <w:hyperlink r:id="rId36" w:history="1">
        <w:r w:rsidR="00FC78C6" w:rsidRPr="00FC78C6">
          <w:rPr>
            <w:rStyle w:val="Hyperlink"/>
          </w:rPr>
          <w:t xml:space="preserve">Go check this video out to see many of the options. </w:t>
        </w:r>
      </w:hyperlink>
      <w:r w:rsidR="00FC78C6">
        <w:t xml:space="preserve"> </w:t>
      </w:r>
    </w:p>
    <w:p w14:paraId="0DE96DA9" w14:textId="1E7426D7" w:rsidR="0041333D" w:rsidRDefault="0041333D" w:rsidP="00864C6A">
      <w:r>
        <w:t xml:space="preserve">Make sure your device supports capture!  Here are two good options </w:t>
      </w:r>
      <w:hyperlink r:id="rId37" w:history="1">
        <w:r w:rsidRPr="0041333D">
          <w:rPr>
            <w:rStyle w:val="Hyperlink"/>
          </w:rPr>
          <w:t>here</w:t>
        </w:r>
      </w:hyperlink>
      <w:r>
        <w:t xml:space="preserve"> and </w:t>
      </w:r>
      <w:hyperlink r:id="rId38" w:history="1">
        <w:r w:rsidRPr="0041333D">
          <w:rPr>
            <w:rStyle w:val="Hyperlink"/>
          </w:rPr>
          <w:t>here</w:t>
        </w:r>
      </w:hyperlink>
      <w:r>
        <w:t>.</w:t>
      </w:r>
    </w:p>
    <w:p w14:paraId="53881091" w14:textId="77777777" w:rsidR="0041333D" w:rsidRDefault="0041333D" w:rsidP="00864C6A"/>
    <w:p w14:paraId="71031543" w14:textId="01CE5559" w:rsidR="00864C6A" w:rsidRDefault="00864C6A" w:rsidP="006B5F47">
      <w:pPr>
        <w:pStyle w:val="Heading3"/>
      </w:pPr>
      <w:r>
        <w:t>Tripod</w:t>
      </w:r>
      <w:r w:rsidR="00D02CDD">
        <w:t>,</w:t>
      </w:r>
      <w:r w:rsidR="00FC78C6">
        <w:t xml:space="preserve"> and camera placement.</w:t>
      </w:r>
    </w:p>
    <w:p w14:paraId="328C3A17" w14:textId="4518E151" w:rsidR="00FC78C6" w:rsidRPr="00FC78C6" w:rsidRDefault="00FC78C6" w:rsidP="00FC78C6">
      <w:r>
        <w:t xml:space="preserve">You must put the camera on a tripod.  Don’t try and hand hold.  Position the camera so the entire upper alter area can be seen.  </w:t>
      </w:r>
    </w:p>
    <w:p w14:paraId="0806068F" w14:textId="77777777" w:rsidR="00864C6A" w:rsidRDefault="00864C6A" w:rsidP="00FC78C6"/>
    <w:p w14:paraId="660E9A25" w14:textId="1E53984A" w:rsidR="006953D2" w:rsidRDefault="006953D2" w:rsidP="006B5F47">
      <w:pPr>
        <w:pStyle w:val="Heading3"/>
      </w:pPr>
      <w:r>
        <w:t>Lighting</w:t>
      </w:r>
    </w:p>
    <w:p w14:paraId="09AAF1D7" w14:textId="63ACE82F" w:rsidR="00864C6A" w:rsidRDefault="00FC78C6" w:rsidP="00FC78C6">
      <w:r>
        <w:t>Ambient lighting should be enough.  If you can get some lighting equipment of have a controllable lighting solution</w:t>
      </w:r>
      <w:r w:rsidR="00D02CDD">
        <w:t>,</w:t>
      </w:r>
      <w:r>
        <w:t xml:space="preserve"> a 3-light setup on the altar should work.</w:t>
      </w:r>
    </w:p>
    <w:p w14:paraId="4024562C" w14:textId="77777777" w:rsidR="00864C6A" w:rsidRDefault="00864C6A" w:rsidP="0041333D"/>
    <w:p w14:paraId="36CB4DCC" w14:textId="52A3CC88" w:rsidR="006953D2" w:rsidRDefault="006953D2" w:rsidP="006B5F47">
      <w:pPr>
        <w:pStyle w:val="Heading3"/>
      </w:pPr>
      <w:r>
        <w:t>Panning and Zooming</w:t>
      </w:r>
    </w:p>
    <w:p w14:paraId="70EA5B97" w14:textId="75988555" w:rsidR="00FC78C6" w:rsidRPr="00FC78C6" w:rsidRDefault="00FC78C6" w:rsidP="00FC78C6">
      <w:r>
        <w:t>Don’t pan and zoom.  It takes significant practice to be a good videographer and very expensive tripods and cameras.  Just stick with the single shot of the altar and reading area.</w:t>
      </w:r>
    </w:p>
    <w:p w14:paraId="28CA33F1" w14:textId="77777777" w:rsidR="006953D2" w:rsidRPr="006953D2" w:rsidRDefault="006953D2" w:rsidP="006953D2"/>
    <w:p w14:paraId="7F8D4C0C" w14:textId="773FFF3E" w:rsidR="001D7C8E" w:rsidRDefault="001D7C8E" w:rsidP="001D7C8E">
      <w:pPr>
        <w:pStyle w:val="Heading2"/>
      </w:pPr>
      <w:bookmarkStart w:id="28" w:name="_Toc36625852"/>
      <w:r w:rsidRPr="001D7C8E">
        <w:t>Audio Setup</w:t>
      </w:r>
      <w:bookmarkEnd w:id="28"/>
    </w:p>
    <w:p w14:paraId="6D2FE6FB" w14:textId="5892C792" w:rsidR="00FC78C6" w:rsidRDefault="00FC78C6" w:rsidP="00FC78C6">
      <w:r>
        <w:t xml:space="preserve">As already </w:t>
      </w:r>
      <w:proofErr w:type="gramStart"/>
      <w:r>
        <w:t>noted</w:t>
      </w:r>
      <w:proofErr w:type="gramEnd"/>
      <w:r>
        <w:t xml:space="preserve"> you will have one of two environments at the output of your mixer, either XLR of 3.5mm / ¼ in.  If you have XLR, you will need to get an XLR to 3.5mm converter </w:t>
      </w:r>
      <w:hyperlink r:id="rId39" w:history="1">
        <w:r w:rsidRPr="00FC78C6">
          <w:rPr>
            <w:rStyle w:val="Hyperlink"/>
          </w:rPr>
          <w:t>like this</w:t>
        </w:r>
      </w:hyperlink>
      <w:r>
        <w:t>.</w:t>
      </w:r>
    </w:p>
    <w:p w14:paraId="11FF050F" w14:textId="31D8C99B" w:rsidR="00FC78C6" w:rsidRDefault="00FC78C6" w:rsidP="00FC78C6">
      <w:r>
        <w:rPr>
          <w:noProof/>
        </w:rPr>
        <w:drawing>
          <wp:inline distT="0" distB="0" distL="0" distR="0" wp14:anchorId="3B6AF4F7" wp14:editId="736C8564">
            <wp:extent cx="1774209" cy="1460690"/>
            <wp:effectExtent l="0" t="0" r="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0" cstate="print">
                      <a:extLst>
                        <a:ext uri="{28A0092B-C50C-407E-A947-70E740481C1C}">
                          <a14:useLocalDpi xmlns:a14="http://schemas.microsoft.com/office/drawing/2010/main"/>
                        </a:ext>
                      </a:extLst>
                    </a:blip>
                    <a:srcRect/>
                    <a:stretch>
                      <a:fillRect/>
                    </a:stretch>
                  </pic:blipFill>
                  <pic:spPr bwMode="auto">
                    <a:xfrm>
                      <a:off x="0" y="0"/>
                      <a:ext cx="1780809" cy="1466124"/>
                    </a:xfrm>
                    <a:prstGeom prst="rect">
                      <a:avLst/>
                    </a:prstGeom>
                    <a:noFill/>
                    <a:ln>
                      <a:noFill/>
                    </a:ln>
                  </pic:spPr>
                </pic:pic>
              </a:graphicData>
            </a:graphic>
          </wp:inline>
        </w:drawing>
      </w:r>
    </w:p>
    <w:p w14:paraId="5B127113" w14:textId="6FFB6AB6" w:rsidR="00FC78C6" w:rsidRDefault="00FC78C6" w:rsidP="00FC78C6">
      <w:r>
        <w:t xml:space="preserve">If you have 3.5mm you just need a long 3.5mm cable </w:t>
      </w:r>
      <w:hyperlink r:id="rId41" w:history="1">
        <w:r w:rsidRPr="00FC78C6">
          <w:rPr>
            <w:rStyle w:val="Hyperlink"/>
          </w:rPr>
          <w:t>like this</w:t>
        </w:r>
      </w:hyperlink>
      <w:r>
        <w:t>.</w:t>
      </w:r>
    </w:p>
    <w:p w14:paraId="10179388" w14:textId="6A2DF680" w:rsidR="00FC78C6" w:rsidRPr="00FC78C6" w:rsidRDefault="00FC78C6" w:rsidP="00FC78C6">
      <w:r w:rsidRPr="00FC78C6">
        <w:rPr>
          <w:noProof/>
        </w:rPr>
        <w:lastRenderedPageBreak/>
        <w:drawing>
          <wp:inline distT="0" distB="0" distL="0" distR="0" wp14:anchorId="00568A16" wp14:editId="4A500E51">
            <wp:extent cx="2647666" cy="2311333"/>
            <wp:effectExtent l="0" t="0" r="63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cstate="print">
                      <a:extLst>
                        <a:ext uri="{28A0092B-C50C-407E-A947-70E740481C1C}">
                          <a14:useLocalDpi xmlns:a14="http://schemas.microsoft.com/office/drawing/2010/main"/>
                        </a:ext>
                      </a:extLst>
                    </a:blip>
                    <a:stretch>
                      <a:fillRect/>
                    </a:stretch>
                  </pic:blipFill>
                  <pic:spPr>
                    <a:xfrm>
                      <a:off x="0" y="0"/>
                      <a:ext cx="2655296" cy="2317994"/>
                    </a:xfrm>
                    <a:prstGeom prst="rect">
                      <a:avLst/>
                    </a:prstGeom>
                  </pic:spPr>
                </pic:pic>
              </a:graphicData>
            </a:graphic>
          </wp:inline>
        </w:drawing>
      </w:r>
    </w:p>
    <w:p w14:paraId="176675EB" w14:textId="50C67344" w:rsidR="006B5F47" w:rsidRDefault="006B5F47" w:rsidP="006B5F47"/>
    <w:p w14:paraId="6AFFA9CA" w14:textId="77777777" w:rsidR="00730319" w:rsidRDefault="00730319">
      <w:pPr>
        <w:spacing w:line="259" w:lineRule="auto"/>
        <w:rPr>
          <w:rFonts w:asciiTheme="majorHAnsi" w:eastAsiaTheme="majorEastAsia" w:hAnsiTheme="majorHAnsi" w:cstheme="majorBidi"/>
          <w:color w:val="2F5496" w:themeColor="accent1" w:themeShade="BF"/>
          <w:sz w:val="26"/>
          <w:szCs w:val="26"/>
        </w:rPr>
      </w:pPr>
      <w:r>
        <w:br w:type="page"/>
      </w:r>
    </w:p>
    <w:p w14:paraId="6840C8B3" w14:textId="11FE7C9F" w:rsidR="006B5F47" w:rsidRDefault="006B5F47" w:rsidP="006B5F47">
      <w:pPr>
        <w:pStyle w:val="Heading2"/>
      </w:pPr>
      <w:bookmarkStart w:id="29" w:name="_Toc36625853"/>
      <w:r>
        <w:lastRenderedPageBreak/>
        <w:t>Checklists</w:t>
      </w:r>
      <w:bookmarkEnd w:id="29"/>
    </w:p>
    <w:p w14:paraId="45696FDD" w14:textId="1B39CD7E" w:rsidR="006B5F47" w:rsidRDefault="006B5F47" w:rsidP="006B5F47">
      <w:pPr>
        <w:pStyle w:val="Heading3"/>
      </w:pPr>
      <w:r>
        <w:t>Setup Checklist</w:t>
      </w:r>
    </w:p>
    <w:p w14:paraId="138D1A8A" w14:textId="2A388C5A" w:rsidR="00FC78C6" w:rsidRDefault="00FC78C6" w:rsidP="00FC78C6">
      <w:pPr>
        <w:pStyle w:val="ListParagraph"/>
        <w:numPr>
          <w:ilvl w:val="0"/>
          <w:numId w:val="6"/>
        </w:numPr>
      </w:pPr>
      <w:r>
        <w:t>Set Capture/Streaming PC/MacBook on Desk</w:t>
      </w:r>
    </w:p>
    <w:p w14:paraId="566D23EC" w14:textId="706366F4" w:rsidR="00FC78C6" w:rsidRDefault="00FC78C6" w:rsidP="00FC78C6">
      <w:pPr>
        <w:pStyle w:val="ListParagraph"/>
        <w:numPr>
          <w:ilvl w:val="0"/>
          <w:numId w:val="6"/>
        </w:numPr>
      </w:pPr>
      <w:r>
        <w:t>Sign into Parish FB Page</w:t>
      </w:r>
    </w:p>
    <w:p w14:paraId="30719BD9" w14:textId="5CC6D6D2" w:rsidR="00FC78C6" w:rsidRDefault="00FC78C6" w:rsidP="00FC78C6">
      <w:pPr>
        <w:pStyle w:val="ListParagraph"/>
        <w:numPr>
          <w:ilvl w:val="0"/>
          <w:numId w:val="6"/>
        </w:numPr>
      </w:pPr>
      <w:r>
        <w:t>Put tripod and camera in place and run video to PC</w:t>
      </w:r>
    </w:p>
    <w:p w14:paraId="532C1ED0" w14:textId="70387356" w:rsidR="00FC78C6" w:rsidRDefault="00FC78C6" w:rsidP="00FC78C6">
      <w:pPr>
        <w:pStyle w:val="ListParagraph"/>
        <w:numPr>
          <w:ilvl w:val="0"/>
          <w:numId w:val="6"/>
        </w:numPr>
      </w:pPr>
      <w:r>
        <w:t>Put audio cables in place</w:t>
      </w:r>
    </w:p>
    <w:p w14:paraId="40ADA2A7" w14:textId="44325B51" w:rsidR="00FC78C6" w:rsidRDefault="00FC78C6" w:rsidP="00FC78C6">
      <w:pPr>
        <w:pStyle w:val="ListParagraph"/>
        <w:numPr>
          <w:ilvl w:val="0"/>
          <w:numId w:val="6"/>
        </w:numPr>
      </w:pPr>
      <w:r>
        <w:t>Put microphones on tester</w:t>
      </w:r>
    </w:p>
    <w:p w14:paraId="5AE601A0" w14:textId="5D8B16D9" w:rsidR="00FC78C6" w:rsidRDefault="00FC78C6" w:rsidP="00FC78C6">
      <w:pPr>
        <w:pStyle w:val="ListParagraph"/>
        <w:numPr>
          <w:ilvl w:val="0"/>
          <w:numId w:val="6"/>
        </w:numPr>
      </w:pPr>
      <w:r>
        <w:t>Put tester at altar</w:t>
      </w:r>
    </w:p>
    <w:p w14:paraId="754069C4" w14:textId="2DEC2579" w:rsidR="00FC78C6" w:rsidRDefault="00FC78C6" w:rsidP="00FC78C6">
      <w:pPr>
        <w:pStyle w:val="ListParagraph"/>
        <w:numPr>
          <w:ilvl w:val="0"/>
          <w:numId w:val="6"/>
        </w:numPr>
      </w:pPr>
      <w:r>
        <w:t>Test audio and video on PC</w:t>
      </w:r>
    </w:p>
    <w:p w14:paraId="57665558" w14:textId="61E4FF51" w:rsidR="00FC78C6" w:rsidRDefault="00FC78C6" w:rsidP="00FC78C6">
      <w:pPr>
        <w:pStyle w:val="ListParagraph"/>
        <w:numPr>
          <w:ilvl w:val="0"/>
          <w:numId w:val="6"/>
        </w:numPr>
      </w:pPr>
      <w:r>
        <w:t>Do a test live video on FB</w:t>
      </w:r>
    </w:p>
    <w:p w14:paraId="2923A2D0" w14:textId="77C21CE8" w:rsidR="00FC78C6" w:rsidRDefault="00FC78C6" w:rsidP="00FC78C6">
      <w:pPr>
        <w:pStyle w:val="ListParagraph"/>
        <w:numPr>
          <w:ilvl w:val="0"/>
          <w:numId w:val="6"/>
        </w:numPr>
      </w:pPr>
      <w:r>
        <w:t>End</w:t>
      </w:r>
    </w:p>
    <w:p w14:paraId="6CDBE684" w14:textId="082337B0" w:rsidR="00FC78C6" w:rsidRDefault="00FC78C6" w:rsidP="00FC78C6">
      <w:pPr>
        <w:pStyle w:val="ListParagraph"/>
        <w:numPr>
          <w:ilvl w:val="0"/>
          <w:numId w:val="6"/>
        </w:numPr>
      </w:pPr>
      <w:r>
        <w:t>Make sure it posts</w:t>
      </w:r>
    </w:p>
    <w:p w14:paraId="4A1C22A5" w14:textId="6B1A73E6" w:rsidR="00FC78C6" w:rsidRDefault="00FC78C6" w:rsidP="00FC78C6">
      <w:pPr>
        <w:pStyle w:val="ListParagraph"/>
        <w:numPr>
          <w:ilvl w:val="0"/>
          <w:numId w:val="6"/>
        </w:numPr>
      </w:pPr>
      <w:r>
        <w:t>Delete</w:t>
      </w:r>
    </w:p>
    <w:p w14:paraId="70DD3563" w14:textId="47062489" w:rsidR="00FC78C6" w:rsidRDefault="00FC78C6" w:rsidP="00FC78C6">
      <w:pPr>
        <w:pStyle w:val="ListParagraph"/>
        <w:numPr>
          <w:ilvl w:val="0"/>
          <w:numId w:val="6"/>
        </w:numPr>
      </w:pPr>
      <w:r>
        <w:t>Tape all connections with Gaff tape</w:t>
      </w:r>
    </w:p>
    <w:p w14:paraId="51B46DAA" w14:textId="3F150FDD" w:rsidR="00FC78C6" w:rsidRDefault="00FC78C6" w:rsidP="00FC78C6">
      <w:pPr>
        <w:pStyle w:val="ListParagraph"/>
        <w:numPr>
          <w:ilvl w:val="0"/>
          <w:numId w:val="6"/>
        </w:numPr>
      </w:pPr>
      <w:r>
        <w:t>Tape all cables to floor with Gaff tape</w:t>
      </w:r>
    </w:p>
    <w:p w14:paraId="72D2CC4D" w14:textId="77777777" w:rsidR="00FC78C6" w:rsidRPr="00FC78C6" w:rsidRDefault="00FC78C6" w:rsidP="00FC78C6"/>
    <w:p w14:paraId="5A5AB53F" w14:textId="18E33A67" w:rsidR="006B5F47" w:rsidRDefault="006B5F47" w:rsidP="006B5F47">
      <w:pPr>
        <w:pStyle w:val="Heading3"/>
      </w:pPr>
      <w:r>
        <w:t>Morning of Mass Checklist</w:t>
      </w:r>
    </w:p>
    <w:p w14:paraId="3BA17A8C" w14:textId="1428A4F4" w:rsidR="00FC78C6" w:rsidRDefault="00FC78C6" w:rsidP="00FC78C6">
      <w:pPr>
        <w:pStyle w:val="ListParagraph"/>
        <w:numPr>
          <w:ilvl w:val="0"/>
          <w:numId w:val="7"/>
        </w:numPr>
      </w:pPr>
      <w:r>
        <w:t>Sign into Parish FB Page</w:t>
      </w:r>
      <w:r w:rsidR="004633B0">
        <w:t xml:space="preserve"> on Capture/Streaming PC/MacBook on Desk</w:t>
      </w:r>
    </w:p>
    <w:p w14:paraId="5D0849A9" w14:textId="77777777" w:rsidR="00FC78C6" w:rsidRDefault="00FC78C6" w:rsidP="00FC78C6">
      <w:pPr>
        <w:pStyle w:val="ListParagraph"/>
        <w:numPr>
          <w:ilvl w:val="0"/>
          <w:numId w:val="7"/>
        </w:numPr>
      </w:pPr>
      <w:r>
        <w:t>Put microphones on tester</w:t>
      </w:r>
    </w:p>
    <w:p w14:paraId="21FEB169" w14:textId="77777777" w:rsidR="00FC78C6" w:rsidRDefault="00FC78C6" w:rsidP="00FC78C6">
      <w:pPr>
        <w:pStyle w:val="ListParagraph"/>
        <w:numPr>
          <w:ilvl w:val="0"/>
          <w:numId w:val="7"/>
        </w:numPr>
      </w:pPr>
      <w:r>
        <w:t>Put tester at altar</w:t>
      </w:r>
    </w:p>
    <w:p w14:paraId="42E8DAE4" w14:textId="25361428" w:rsidR="00FC78C6" w:rsidRDefault="00FC78C6" w:rsidP="00FC78C6">
      <w:pPr>
        <w:pStyle w:val="ListParagraph"/>
        <w:numPr>
          <w:ilvl w:val="0"/>
          <w:numId w:val="7"/>
        </w:numPr>
      </w:pPr>
      <w:r>
        <w:t>Test audio and video on PC</w:t>
      </w:r>
      <w:r w:rsidR="004633B0">
        <w:t xml:space="preserve"> w/in FB page</w:t>
      </w:r>
    </w:p>
    <w:p w14:paraId="7A223D2F" w14:textId="5C4DC236" w:rsidR="00FC78C6" w:rsidRDefault="004633B0" w:rsidP="00FC78C6">
      <w:pPr>
        <w:pStyle w:val="ListParagraph"/>
        <w:numPr>
          <w:ilvl w:val="0"/>
          <w:numId w:val="7"/>
        </w:numPr>
      </w:pPr>
      <w:r>
        <w:t>Stream</w:t>
      </w:r>
    </w:p>
    <w:p w14:paraId="0E92248C" w14:textId="77777777" w:rsidR="00FC78C6" w:rsidRDefault="00FC78C6" w:rsidP="00FC78C6">
      <w:pPr>
        <w:pStyle w:val="ListParagraph"/>
        <w:numPr>
          <w:ilvl w:val="0"/>
          <w:numId w:val="7"/>
        </w:numPr>
      </w:pPr>
      <w:r>
        <w:t>End</w:t>
      </w:r>
    </w:p>
    <w:p w14:paraId="1790B4B3" w14:textId="7A11AE86" w:rsidR="00FC78C6" w:rsidRDefault="00FC78C6" w:rsidP="00FC78C6">
      <w:pPr>
        <w:pStyle w:val="ListParagraph"/>
        <w:numPr>
          <w:ilvl w:val="0"/>
          <w:numId w:val="7"/>
        </w:numPr>
      </w:pPr>
      <w:r>
        <w:t>Make sure it posts</w:t>
      </w:r>
    </w:p>
    <w:p w14:paraId="136135C1" w14:textId="501F8FAA" w:rsidR="00D30B90" w:rsidRDefault="00D30B90" w:rsidP="00D30B90"/>
    <w:p w14:paraId="65D753C8" w14:textId="10B6167F" w:rsidR="00D30B90" w:rsidRDefault="00D30B90">
      <w:pPr>
        <w:spacing w:line="259" w:lineRule="auto"/>
      </w:pPr>
      <w:r>
        <w:br w:type="page"/>
      </w:r>
    </w:p>
    <w:p w14:paraId="3489BCC3" w14:textId="71D312D0" w:rsidR="00D30B90" w:rsidRDefault="00D30B90" w:rsidP="00D30B90">
      <w:pPr>
        <w:pStyle w:val="Heading2"/>
      </w:pPr>
      <w:bookmarkStart w:id="30" w:name="_Toc36625854"/>
      <w:r>
        <w:lastRenderedPageBreak/>
        <w:t>Troubleshooting</w:t>
      </w:r>
      <w:bookmarkEnd w:id="30"/>
    </w:p>
    <w:p w14:paraId="4985A6A1" w14:textId="351FA2BB" w:rsidR="006F1E17" w:rsidRDefault="00130343" w:rsidP="006F1E17">
      <w:hyperlink w:anchor="Troubleshoot_microphone_in_on_PC" w:history="1">
        <w:r w:rsidR="006F1E17" w:rsidRPr="006F1E17">
          <w:rPr>
            <w:rStyle w:val="Hyperlink"/>
          </w:rPr>
          <w:t xml:space="preserve">Sound is not streaming to the PC from the church sound system. </w:t>
        </w:r>
      </w:hyperlink>
      <w:r w:rsidR="006F1E17" w:rsidRPr="006F1E17">
        <w:t xml:space="preserve"> </w:t>
      </w:r>
    </w:p>
    <w:p w14:paraId="19B29CEE" w14:textId="709EF2A7" w:rsidR="006F1E17" w:rsidRDefault="00130343" w:rsidP="006F1E17">
      <w:hyperlink w:anchor="Video_Feed_Keeps_Switching_When_I_Start" w:history="1">
        <w:r w:rsidR="006F1E17" w:rsidRPr="006F1E17">
          <w:rPr>
            <w:rStyle w:val="Hyperlink"/>
          </w:rPr>
          <w:t>Video keeps switching from webcam that is pointed towards altar (webcam 1) to PC’s built in webcam (webcam 2)</w:t>
        </w:r>
      </w:hyperlink>
    </w:p>
    <w:p w14:paraId="34B149B9" w14:textId="77777777" w:rsidR="006F1E17" w:rsidRPr="006F1E17" w:rsidRDefault="006F1E17" w:rsidP="006F1E17"/>
    <w:p w14:paraId="4A41ACA0" w14:textId="77777777" w:rsidR="00813594" w:rsidRDefault="00D30B90" w:rsidP="006F1E17">
      <w:bookmarkStart w:id="31" w:name="Troubleshoot_microphone_in_on_PC"/>
      <w:r w:rsidRPr="006F1E17">
        <w:rPr>
          <w:b/>
          <w:bCs/>
        </w:rPr>
        <w:t>Sound is not streaming to the PC from the church sound system.</w:t>
      </w:r>
      <w:r>
        <w:t xml:space="preserve">  </w:t>
      </w:r>
      <w:bookmarkEnd w:id="31"/>
      <w:r>
        <w:br/>
      </w:r>
      <w:r w:rsidR="00E21E2B">
        <w:t xml:space="preserve">This is a super common problem.  </w:t>
      </w:r>
      <w:r w:rsidR="00813594">
        <w:t>Here are some troubleshooting steps.</w:t>
      </w:r>
    </w:p>
    <w:p w14:paraId="3B839332" w14:textId="4F6B4F3B" w:rsidR="00813594" w:rsidRDefault="00813594" w:rsidP="00813594">
      <w:pPr>
        <w:pStyle w:val="ListParagraph"/>
        <w:numPr>
          <w:ilvl w:val="1"/>
          <w:numId w:val="8"/>
        </w:numPr>
      </w:pPr>
      <w:r>
        <w:t xml:space="preserve">You need to make sure that the 3.5mm/ 1/4in line in is securely </w:t>
      </w:r>
      <w:proofErr w:type="spellStart"/>
      <w:r>
        <w:t>pluged</w:t>
      </w:r>
      <w:proofErr w:type="spellEnd"/>
      <w:r>
        <w:t xml:space="preserve"> into the proper computer port. It is the microphone port.</w:t>
      </w:r>
      <w:r>
        <w:br/>
      </w:r>
      <w:r w:rsidRPr="00813594">
        <w:rPr>
          <w:noProof/>
        </w:rPr>
        <w:drawing>
          <wp:inline distT="0" distB="0" distL="0" distR="0" wp14:anchorId="62CB7907" wp14:editId="68F9C31D">
            <wp:extent cx="2492828" cy="1246414"/>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508993" cy="1254497"/>
                    </a:xfrm>
                    <a:prstGeom prst="rect">
                      <a:avLst/>
                    </a:prstGeom>
                  </pic:spPr>
                </pic:pic>
              </a:graphicData>
            </a:graphic>
          </wp:inline>
        </w:drawing>
      </w:r>
    </w:p>
    <w:p w14:paraId="644E2FA0" w14:textId="522DC837" w:rsidR="00813594" w:rsidRDefault="00813594" w:rsidP="00813594">
      <w:pPr>
        <w:pStyle w:val="ListParagraph"/>
        <w:numPr>
          <w:ilvl w:val="1"/>
          <w:numId w:val="8"/>
        </w:numPr>
      </w:pPr>
      <w:r>
        <w:t>Tape everything in place with Gaff tape.  This will make sure there is no loose connection.  Gaff tape is cloth backed tape and you probably have some lying around.</w:t>
      </w:r>
      <w:r>
        <w:br/>
      </w:r>
      <w:bookmarkStart w:id="32" w:name="_GoBack"/>
      <w:r w:rsidRPr="00813594">
        <w:rPr>
          <w:noProof/>
        </w:rPr>
        <w:drawing>
          <wp:inline distT="0" distB="0" distL="0" distR="0" wp14:anchorId="4166CB6F" wp14:editId="472F4336">
            <wp:extent cx="1480457" cy="1480457"/>
            <wp:effectExtent l="0" t="0" r="5715"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cstate="print">
                      <a:extLst>
                        <a:ext uri="{28A0092B-C50C-407E-A947-70E740481C1C}">
                          <a14:useLocalDpi xmlns:a14="http://schemas.microsoft.com/office/drawing/2010/main"/>
                        </a:ext>
                      </a:extLst>
                    </a:blip>
                    <a:stretch>
                      <a:fillRect/>
                    </a:stretch>
                  </pic:blipFill>
                  <pic:spPr>
                    <a:xfrm>
                      <a:off x="0" y="0"/>
                      <a:ext cx="1482356" cy="1482356"/>
                    </a:xfrm>
                    <a:prstGeom prst="rect">
                      <a:avLst/>
                    </a:prstGeom>
                  </pic:spPr>
                </pic:pic>
              </a:graphicData>
            </a:graphic>
          </wp:inline>
        </w:drawing>
      </w:r>
      <w:bookmarkEnd w:id="32"/>
    </w:p>
    <w:p w14:paraId="78BC7DCD" w14:textId="05C59FC9" w:rsidR="00813594" w:rsidRDefault="00813594" w:rsidP="00813594">
      <w:pPr>
        <w:pStyle w:val="ListParagraph"/>
        <w:numPr>
          <w:ilvl w:val="1"/>
          <w:numId w:val="8"/>
        </w:numPr>
      </w:pPr>
      <w:r>
        <w:lastRenderedPageBreak/>
        <w:t xml:space="preserve">Make sure that you PC is setup to use the sound coming from that port.  In the </w:t>
      </w:r>
      <w:proofErr w:type="spellStart"/>
      <w:r>
        <w:t>Cornata</w:t>
      </w:r>
      <w:proofErr w:type="spellEnd"/>
      <w:r>
        <w:t xml:space="preserve"> button on the lower left type in Control Panel.  </w:t>
      </w:r>
      <w:r>
        <w:br/>
      </w:r>
      <w:r w:rsidRPr="00813594">
        <w:rPr>
          <w:noProof/>
        </w:rPr>
        <w:drawing>
          <wp:inline distT="0" distB="0" distL="0" distR="0" wp14:anchorId="098F88C3" wp14:editId="7E2F647B">
            <wp:extent cx="2601686" cy="2123876"/>
            <wp:effectExtent l="0" t="0" r="825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cstate="print">
                      <a:extLst>
                        <a:ext uri="{28A0092B-C50C-407E-A947-70E740481C1C}">
                          <a14:useLocalDpi xmlns:a14="http://schemas.microsoft.com/office/drawing/2010/main"/>
                        </a:ext>
                      </a:extLst>
                    </a:blip>
                    <a:stretch>
                      <a:fillRect/>
                    </a:stretch>
                  </pic:blipFill>
                  <pic:spPr>
                    <a:xfrm>
                      <a:off x="0" y="0"/>
                      <a:ext cx="2622286" cy="2140692"/>
                    </a:xfrm>
                    <a:prstGeom prst="rect">
                      <a:avLst/>
                    </a:prstGeom>
                  </pic:spPr>
                </pic:pic>
              </a:graphicData>
            </a:graphic>
          </wp:inline>
        </w:drawing>
      </w:r>
    </w:p>
    <w:p w14:paraId="5F433815" w14:textId="2719AF3A" w:rsidR="00813594" w:rsidRDefault="00813594" w:rsidP="00813594">
      <w:pPr>
        <w:pStyle w:val="ListParagraph"/>
        <w:numPr>
          <w:ilvl w:val="1"/>
          <w:numId w:val="8"/>
        </w:numPr>
      </w:pPr>
      <w:r>
        <w:t>One the Control Panel is open type Sound in the search bar and hit Enter.</w:t>
      </w:r>
      <w:r>
        <w:br/>
      </w:r>
      <w:r w:rsidRPr="00813594">
        <w:rPr>
          <w:noProof/>
        </w:rPr>
        <w:drawing>
          <wp:inline distT="0" distB="0" distL="0" distR="0" wp14:anchorId="1F641B11" wp14:editId="16B34648">
            <wp:extent cx="3652157" cy="2058630"/>
            <wp:effectExtent l="0" t="0" r="571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cstate="print">
                      <a:extLst>
                        <a:ext uri="{28A0092B-C50C-407E-A947-70E740481C1C}">
                          <a14:useLocalDpi xmlns:a14="http://schemas.microsoft.com/office/drawing/2010/main"/>
                        </a:ext>
                      </a:extLst>
                    </a:blip>
                    <a:stretch>
                      <a:fillRect/>
                    </a:stretch>
                  </pic:blipFill>
                  <pic:spPr>
                    <a:xfrm>
                      <a:off x="0" y="0"/>
                      <a:ext cx="3666300" cy="2066602"/>
                    </a:xfrm>
                    <a:prstGeom prst="rect">
                      <a:avLst/>
                    </a:prstGeom>
                  </pic:spPr>
                </pic:pic>
              </a:graphicData>
            </a:graphic>
          </wp:inline>
        </w:drawing>
      </w:r>
    </w:p>
    <w:p w14:paraId="76D5D26F" w14:textId="014FDA80" w:rsidR="00813594" w:rsidRDefault="00813594" w:rsidP="00813594">
      <w:pPr>
        <w:pStyle w:val="ListParagraph"/>
        <w:numPr>
          <w:ilvl w:val="1"/>
          <w:numId w:val="8"/>
        </w:numPr>
      </w:pPr>
      <w:r>
        <w:t>Click on Sound</w:t>
      </w:r>
      <w:r>
        <w:br/>
      </w:r>
      <w:r w:rsidRPr="00813594">
        <w:rPr>
          <w:noProof/>
        </w:rPr>
        <w:drawing>
          <wp:inline distT="0" distB="0" distL="0" distR="0" wp14:anchorId="6F7E1E8A" wp14:editId="6F0C4A1F">
            <wp:extent cx="3640318" cy="2051957"/>
            <wp:effectExtent l="0" t="0" r="0" b="571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cstate="print">
                      <a:extLst>
                        <a:ext uri="{28A0092B-C50C-407E-A947-70E740481C1C}">
                          <a14:useLocalDpi xmlns:a14="http://schemas.microsoft.com/office/drawing/2010/main"/>
                        </a:ext>
                      </a:extLst>
                    </a:blip>
                    <a:stretch>
                      <a:fillRect/>
                    </a:stretch>
                  </pic:blipFill>
                  <pic:spPr>
                    <a:xfrm>
                      <a:off x="0" y="0"/>
                      <a:ext cx="3653806" cy="2059560"/>
                    </a:xfrm>
                    <a:prstGeom prst="rect">
                      <a:avLst/>
                    </a:prstGeom>
                  </pic:spPr>
                </pic:pic>
              </a:graphicData>
            </a:graphic>
          </wp:inline>
        </w:drawing>
      </w:r>
    </w:p>
    <w:p w14:paraId="73826DE4" w14:textId="011010A8" w:rsidR="006F1E17" w:rsidRDefault="00813594" w:rsidP="00813594">
      <w:pPr>
        <w:pStyle w:val="ListParagraph"/>
        <w:numPr>
          <w:ilvl w:val="1"/>
          <w:numId w:val="8"/>
        </w:numPr>
      </w:pPr>
      <w:r>
        <w:lastRenderedPageBreak/>
        <w:t xml:space="preserve">When the sound dialog come up, </w:t>
      </w:r>
      <w:proofErr w:type="gramStart"/>
      <w:r>
        <w:t>Click</w:t>
      </w:r>
      <w:proofErr w:type="gramEnd"/>
      <w:r>
        <w:t xml:space="preserve"> on the Recording Tab and you will see that </w:t>
      </w:r>
      <w:r w:rsidR="006F1E17">
        <w:t xml:space="preserve">there are a bunch of microphones.  </w:t>
      </w:r>
      <w:r w:rsidR="006F1E17">
        <w:br/>
      </w:r>
      <w:r w:rsidR="006F1E17" w:rsidRPr="006F1E17">
        <w:rPr>
          <w:noProof/>
        </w:rPr>
        <w:drawing>
          <wp:inline distT="0" distB="0" distL="0" distR="0" wp14:anchorId="605BB84C" wp14:editId="6BA592D7">
            <wp:extent cx="2607129" cy="3046943"/>
            <wp:effectExtent l="0" t="0" r="3175" b="12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cstate="print">
                      <a:extLst>
                        <a:ext uri="{28A0092B-C50C-407E-A947-70E740481C1C}">
                          <a14:useLocalDpi xmlns:a14="http://schemas.microsoft.com/office/drawing/2010/main"/>
                        </a:ext>
                      </a:extLst>
                    </a:blip>
                    <a:stretch>
                      <a:fillRect/>
                    </a:stretch>
                  </pic:blipFill>
                  <pic:spPr>
                    <a:xfrm>
                      <a:off x="0" y="0"/>
                      <a:ext cx="2634229" cy="3078614"/>
                    </a:xfrm>
                    <a:prstGeom prst="rect">
                      <a:avLst/>
                    </a:prstGeom>
                  </pic:spPr>
                </pic:pic>
              </a:graphicData>
            </a:graphic>
          </wp:inline>
        </w:drawing>
      </w:r>
    </w:p>
    <w:p w14:paraId="6F936F05" w14:textId="4BED9DD5" w:rsidR="006F1E17" w:rsidRDefault="006F1E17" w:rsidP="00813594">
      <w:pPr>
        <w:pStyle w:val="ListParagraph"/>
        <w:numPr>
          <w:ilvl w:val="1"/>
          <w:numId w:val="8"/>
        </w:numPr>
      </w:pPr>
      <w:r>
        <w:t xml:space="preserve">Usually the one that is attached to the Microphone jack is the Realtek Audio jack.  </w:t>
      </w:r>
      <w:r>
        <w:br/>
      </w:r>
      <w:r w:rsidRPr="006F1E17">
        <w:rPr>
          <w:noProof/>
        </w:rPr>
        <w:drawing>
          <wp:inline distT="0" distB="0" distL="0" distR="0" wp14:anchorId="75CCC4C6" wp14:editId="5E5891AB">
            <wp:extent cx="4294414" cy="2368286"/>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cstate="print">
                      <a:extLst>
                        <a:ext uri="{28A0092B-C50C-407E-A947-70E740481C1C}">
                          <a14:useLocalDpi xmlns:a14="http://schemas.microsoft.com/office/drawing/2010/main"/>
                        </a:ext>
                      </a:extLst>
                    </a:blip>
                    <a:srcRect/>
                    <a:stretch/>
                  </pic:blipFill>
                  <pic:spPr bwMode="auto">
                    <a:xfrm>
                      <a:off x="0" y="0"/>
                      <a:ext cx="4315294" cy="2379801"/>
                    </a:xfrm>
                    <a:prstGeom prst="rect">
                      <a:avLst/>
                    </a:prstGeom>
                    <a:ln>
                      <a:noFill/>
                    </a:ln>
                    <a:extLst>
                      <a:ext uri="{53640926-AAD7-44D8-BBD7-CCE9431645EC}">
                        <a14:shadowObscured xmlns:a14="http://schemas.microsoft.com/office/drawing/2010/main"/>
                      </a:ext>
                    </a:extLst>
                  </pic:spPr>
                </pic:pic>
              </a:graphicData>
            </a:graphic>
          </wp:inline>
        </w:drawing>
      </w:r>
    </w:p>
    <w:p w14:paraId="7DB42A0B" w14:textId="77777777" w:rsidR="006F1E17" w:rsidRDefault="006F1E17" w:rsidP="00813594">
      <w:pPr>
        <w:pStyle w:val="ListParagraph"/>
        <w:numPr>
          <w:ilvl w:val="1"/>
          <w:numId w:val="8"/>
        </w:numPr>
      </w:pPr>
      <w:r>
        <w:t xml:space="preserve">Set that microphone as BOTH the Default Device and the Default Communication Device.  </w:t>
      </w:r>
    </w:p>
    <w:p w14:paraId="447EF963" w14:textId="2284A6AA" w:rsidR="00D30B90" w:rsidRDefault="006F1E17" w:rsidP="00813594">
      <w:pPr>
        <w:pStyle w:val="ListParagraph"/>
        <w:numPr>
          <w:ilvl w:val="1"/>
          <w:numId w:val="8"/>
        </w:numPr>
      </w:pPr>
      <w:r>
        <w:t xml:space="preserve">You might have to try this with different microphones on your PC to get it to work!  </w:t>
      </w:r>
      <w:r w:rsidR="00D30B90">
        <w:br/>
      </w:r>
    </w:p>
    <w:p w14:paraId="7E4DD217" w14:textId="50598776" w:rsidR="00D30B90" w:rsidRPr="006F1E17" w:rsidRDefault="00D30B90" w:rsidP="006F1E17">
      <w:pPr>
        <w:rPr>
          <w:b/>
          <w:bCs/>
        </w:rPr>
      </w:pPr>
      <w:bookmarkStart w:id="33" w:name="Video_Feed_Keeps_Switching_When_I_Start"/>
      <w:r w:rsidRPr="006F1E17">
        <w:rPr>
          <w:b/>
          <w:bCs/>
        </w:rPr>
        <w:lastRenderedPageBreak/>
        <w:t>Video keeps switching from webcam that is pointed towards altar (webcam 1) to PC’s built in webcam (webcam 2)</w:t>
      </w:r>
    </w:p>
    <w:p w14:paraId="15AE9582" w14:textId="77A0068F" w:rsidR="006F1E17" w:rsidRPr="00D30B90" w:rsidRDefault="006F1E17" w:rsidP="006F1E17">
      <w:r>
        <w:t>When you start a Facebook Live session and choose Go Live, on PCs it will sometimes switch from the webcam that you attached via USB to the onboard webcam.  You just need to go into the camera setting and switch back.</w:t>
      </w:r>
    </w:p>
    <w:bookmarkEnd w:id="33"/>
    <w:p w14:paraId="1A5FAF52" w14:textId="77777777" w:rsidR="00D30B90" w:rsidRDefault="00D30B90" w:rsidP="00D30B90"/>
    <w:p w14:paraId="34349D0A" w14:textId="77777777" w:rsidR="000E5D6E" w:rsidRDefault="000E5D6E"/>
    <w:sectPr w:rsidR="000E5D6E">
      <w:headerReference w:type="even" r:id="rId50"/>
      <w:headerReference w:type="default" r:id="rId51"/>
      <w:footerReference w:type="even" r:id="rId52"/>
      <w:footerReference w:type="default" r:id="rId53"/>
      <w:headerReference w:type="first" r:id="rId54"/>
      <w:footerReference w:type="first" r:id="rId5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A6F19C" w14:textId="77777777" w:rsidR="00130343" w:rsidRDefault="00130343" w:rsidP="000E5D6E">
      <w:pPr>
        <w:spacing w:after="0" w:line="240" w:lineRule="auto"/>
      </w:pPr>
      <w:r>
        <w:separator/>
      </w:r>
    </w:p>
  </w:endnote>
  <w:endnote w:type="continuationSeparator" w:id="0">
    <w:p w14:paraId="2E700F13" w14:textId="77777777" w:rsidR="00130343" w:rsidRDefault="00130343" w:rsidP="000E5D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4A7E95" w14:textId="77777777" w:rsidR="0018785A" w:rsidRDefault="001878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81667935"/>
      <w:docPartObj>
        <w:docPartGallery w:val="Page Numbers (Bottom of Page)"/>
        <w:docPartUnique/>
      </w:docPartObj>
    </w:sdtPr>
    <w:sdtEndPr>
      <w:rPr>
        <w:noProof/>
      </w:rPr>
    </w:sdtEndPr>
    <w:sdtContent>
      <w:p w14:paraId="0E335926" w14:textId="22120A99" w:rsidR="0018785A" w:rsidRDefault="0018785A">
        <w:pPr>
          <w:pStyle w:val="Footer"/>
        </w:pPr>
        <w:r>
          <w:fldChar w:fldCharType="begin"/>
        </w:r>
        <w:r>
          <w:instrText xml:space="preserve"> PAGE   \* MERGEFORMAT </w:instrText>
        </w:r>
        <w:r>
          <w:fldChar w:fldCharType="separate"/>
        </w:r>
        <w:r>
          <w:rPr>
            <w:noProof/>
          </w:rPr>
          <w:t>2</w:t>
        </w:r>
        <w:r>
          <w:rPr>
            <w:noProof/>
          </w:rPr>
          <w:fldChar w:fldCharType="end"/>
        </w:r>
      </w:p>
    </w:sdtContent>
  </w:sdt>
  <w:p w14:paraId="05C353DD" w14:textId="56A39C19" w:rsidR="0018785A" w:rsidRDefault="0018785A" w:rsidP="000E5D6E">
    <w:pPr>
      <w:pStyle w:val="Footer"/>
      <w:jc w:val="center"/>
    </w:pPr>
    <w:r>
      <w:t xml:space="preserve">Questions?  Email </w:t>
    </w:r>
    <w:hyperlink r:id="rId1" w:history="1">
      <w:r w:rsidRPr="00FF2729">
        <w:rPr>
          <w:rStyle w:val="Hyperlink"/>
        </w:rPr>
        <w:t>dave@karle.org</w:t>
      </w:r>
    </w:hyperlink>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832699" w14:textId="77777777" w:rsidR="0018785A" w:rsidRDefault="001878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67D43B" w14:textId="77777777" w:rsidR="00130343" w:rsidRDefault="00130343" w:rsidP="000E5D6E">
      <w:pPr>
        <w:spacing w:after="0" w:line="240" w:lineRule="auto"/>
      </w:pPr>
      <w:r>
        <w:separator/>
      </w:r>
    </w:p>
  </w:footnote>
  <w:footnote w:type="continuationSeparator" w:id="0">
    <w:p w14:paraId="591FBD67" w14:textId="77777777" w:rsidR="00130343" w:rsidRDefault="00130343" w:rsidP="000E5D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DE1833" w14:textId="77777777" w:rsidR="0018785A" w:rsidRDefault="001878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6CA2D5" w14:textId="4F516EFE" w:rsidR="0018785A" w:rsidRDefault="0018785A">
    <w:pPr>
      <w:pStyle w:val="Header"/>
    </w:pPr>
    <w:r>
      <w:t>How to run a Virtual Church</w:t>
    </w:r>
  </w:p>
  <w:p w14:paraId="00107890" w14:textId="77777777" w:rsidR="0018785A" w:rsidRDefault="0018785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BFD3C4" w14:textId="77777777" w:rsidR="0018785A" w:rsidRDefault="0018785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157306"/>
    <w:multiLevelType w:val="hybridMultilevel"/>
    <w:tmpl w:val="1930AA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B622AC"/>
    <w:multiLevelType w:val="hybridMultilevel"/>
    <w:tmpl w:val="51942B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1E94E9D"/>
    <w:multiLevelType w:val="hybridMultilevel"/>
    <w:tmpl w:val="463850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6AD151D"/>
    <w:multiLevelType w:val="hybridMultilevel"/>
    <w:tmpl w:val="E1FAF6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CB61719"/>
    <w:multiLevelType w:val="hybridMultilevel"/>
    <w:tmpl w:val="CBB8FB3E"/>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D0542D0"/>
    <w:multiLevelType w:val="hybridMultilevel"/>
    <w:tmpl w:val="CE2033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A1506A1"/>
    <w:multiLevelType w:val="hybridMultilevel"/>
    <w:tmpl w:val="4E7EB3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C104074"/>
    <w:multiLevelType w:val="hybridMultilevel"/>
    <w:tmpl w:val="4E7EB3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 w:numId="4">
    <w:abstractNumId w:val="3"/>
  </w:num>
  <w:num w:numId="5">
    <w:abstractNumId w:val="5"/>
  </w:num>
  <w:num w:numId="6">
    <w:abstractNumId w:val="6"/>
  </w:num>
  <w:num w:numId="7">
    <w:abstractNumId w:val="7"/>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rawingGridHorizontalSpacing w:val="187"/>
  <w:drawingGridVerticalSpacing w:val="187"/>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xsTQ1MDUyNTA3NzVV0lEKTi0uzszPAykwrQUAFMTacywAAAA="/>
  </w:docVars>
  <w:rsids>
    <w:rsidRoot w:val="0097263F"/>
    <w:rsid w:val="00070669"/>
    <w:rsid w:val="000E5D6E"/>
    <w:rsid w:val="00130343"/>
    <w:rsid w:val="0018785A"/>
    <w:rsid w:val="001D7C8E"/>
    <w:rsid w:val="00332FE6"/>
    <w:rsid w:val="00361679"/>
    <w:rsid w:val="003976FD"/>
    <w:rsid w:val="0041333D"/>
    <w:rsid w:val="004633B0"/>
    <w:rsid w:val="004E356A"/>
    <w:rsid w:val="005C2FB9"/>
    <w:rsid w:val="00627A60"/>
    <w:rsid w:val="006638A8"/>
    <w:rsid w:val="006953D2"/>
    <w:rsid w:val="006B55B2"/>
    <w:rsid w:val="006B5F47"/>
    <w:rsid w:val="006F1E17"/>
    <w:rsid w:val="006F352A"/>
    <w:rsid w:val="00730319"/>
    <w:rsid w:val="007814AF"/>
    <w:rsid w:val="00813594"/>
    <w:rsid w:val="00864C6A"/>
    <w:rsid w:val="0091075B"/>
    <w:rsid w:val="00960FD1"/>
    <w:rsid w:val="0097263F"/>
    <w:rsid w:val="009C40B0"/>
    <w:rsid w:val="00A1499E"/>
    <w:rsid w:val="00B04E5D"/>
    <w:rsid w:val="00B16D05"/>
    <w:rsid w:val="00BC7C88"/>
    <w:rsid w:val="00CB7920"/>
    <w:rsid w:val="00D02CDD"/>
    <w:rsid w:val="00D30B90"/>
    <w:rsid w:val="00E21E2B"/>
    <w:rsid w:val="00EE01E6"/>
    <w:rsid w:val="00FC78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6E5A40"/>
  <w15:chartTrackingRefBased/>
  <w15:docId w15:val="{C314446C-CB92-4FF1-9742-20E9F32760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7C8E"/>
    <w:pPr>
      <w:spacing w:line="360" w:lineRule="auto"/>
    </w:pPr>
    <w:rPr>
      <w:rFonts w:ascii="Times New Roman" w:hAnsi="Times New Roman"/>
      <w:sz w:val="24"/>
    </w:rPr>
  </w:style>
  <w:style w:type="paragraph" w:styleId="Heading1">
    <w:name w:val="heading 1"/>
    <w:basedOn w:val="Normal"/>
    <w:next w:val="Normal"/>
    <w:link w:val="Heading1Char"/>
    <w:uiPriority w:val="9"/>
    <w:qFormat/>
    <w:rsid w:val="000E5D6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E5D6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976FD"/>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E5D6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E5D6E"/>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0E5D6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5D6E"/>
  </w:style>
  <w:style w:type="paragraph" w:styleId="Footer">
    <w:name w:val="footer"/>
    <w:basedOn w:val="Normal"/>
    <w:link w:val="FooterChar"/>
    <w:uiPriority w:val="99"/>
    <w:unhideWhenUsed/>
    <w:rsid w:val="000E5D6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E5D6E"/>
  </w:style>
  <w:style w:type="character" w:styleId="Hyperlink">
    <w:name w:val="Hyperlink"/>
    <w:basedOn w:val="DefaultParagraphFont"/>
    <w:uiPriority w:val="99"/>
    <w:unhideWhenUsed/>
    <w:rsid w:val="000E5D6E"/>
    <w:rPr>
      <w:color w:val="0563C1" w:themeColor="hyperlink"/>
      <w:u w:val="single"/>
    </w:rPr>
  </w:style>
  <w:style w:type="character" w:styleId="UnresolvedMention">
    <w:name w:val="Unresolved Mention"/>
    <w:basedOn w:val="DefaultParagraphFont"/>
    <w:uiPriority w:val="99"/>
    <w:semiHidden/>
    <w:unhideWhenUsed/>
    <w:rsid w:val="000E5D6E"/>
    <w:rPr>
      <w:color w:val="605E5C"/>
      <w:shd w:val="clear" w:color="auto" w:fill="E1DFDD"/>
    </w:rPr>
  </w:style>
  <w:style w:type="character" w:customStyle="1" w:styleId="Heading1Char">
    <w:name w:val="Heading 1 Char"/>
    <w:basedOn w:val="DefaultParagraphFont"/>
    <w:link w:val="Heading1"/>
    <w:uiPriority w:val="9"/>
    <w:rsid w:val="000E5D6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E5D6E"/>
    <w:rPr>
      <w:rFonts w:asciiTheme="majorHAnsi" w:eastAsiaTheme="majorEastAsia" w:hAnsiTheme="majorHAnsi" w:cstheme="majorBidi"/>
      <w:color w:val="2F5496" w:themeColor="accent1" w:themeShade="BF"/>
      <w:sz w:val="26"/>
      <w:szCs w:val="26"/>
    </w:rPr>
  </w:style>
  <w:style w:type="paragraph" w:styleId="TOC1">
    <w:name w:val="toc 1"/>
    <w:basedOn w:val="Normal"/>
    <w:next w:val="Normal"/>
    <w:autoRedefine/>
    <w:uiPriority w:val="39"/>
    <w:unhideWhenUsed/>
    <w:rsid w:val="00D30B90"/>
    <w:pPr>
      <w:spacing w:after="100"/>
    </w:pPr>
    <w:rPr>
      <w:sz w:val="20"/>
    </w:rPr>
  </w:style>
  <w:style w:type="paragraph" w:styleId="TOC2">
    <w:name w:val="toc 2"/>
    <w:basedOn w:val="Normal"/>
    <w:next w:val="Normal"/>
    <w:autoRedefine/>
    <w:uiPriority w:val="39"/>
    <w:unhideWhenUsed/>
    <w:rsid w:val="00D30B90"/>
    <w:pPr>
      <w:tabs>
        <w:tab w:val="right" w:leader="dot" w:pos="9350"/>
      </w:tabs>
      <w:spacing w:after="100" w:line="240" w:lineRule="auto"/>
      <w:ind w:left="220"/>
    </w:pPr>
    <w:rPr>
      <w:sz w:val="20"/>
    </w:rPr>
  </w:style>
  <w:style w:type="paragraph" w:styleId="ListParagraph">
    <w:name w:val="List Paragraph"/>
    <w:basedOn w:val="Normal"/>
    <w:uiPriority w:val="34"/>
    <w:qFormat/>
    <w:rsid w:val="001D7C8E"/>
    <w:pPr>
      <w:ind w:left="720"/>
      <w:contextualSpacing/>
    </w:pPr>
  </w:style>
  <w:style w:type="character" w:customStyle="1" w:styleId="Heading3Char">
    <w:name w:val="Heading 3 Char"/>
    <w:basedOn w:val="DefaultParagraphFont"/>
    <w:link w:val="Heading3"/>
    <w:uiPriority w:val="9"/>
    <w:rsid w:val="003976FD"/>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D30B90"/>
    <w:pPr>
      <w:spacing w:after="100"/>
      <w:ind w:left="480"/>
    </w:pPr>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apterra.com/sem-compare/church-management-software?utm_source=bing&amp;utm_medium=cpc" TargetMode="External"/><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hyperlink" Target="https://www.amazon.com/gp/product/B00ZIY02VU/ref=ppx_yo_dt_b_asin_title_o02_s00?ie=UTF8&amp;psc=1" TargetMode="External"/><Relationship Id="rId21" Type="http://schemas.openxmlformats.org/officeDocument/2006/relationships/image" Target="media/image13.png"/><Relationship Id="rId34" Type="http://schemas.openxmlformats.org/officeDocument/2006/relationships/hyperlink" Target="https://www.logitech.com/en-us/product/c930e-webcam?crid=34" TargetMode="External"/><Relationship Id="rId42" Type="http://schemas.openxmlformats.org/officeDocument/2006/relationships/image" Target="media/image25.png"/><Relationship Id="rId47" Type="http://schemas.openxmlformats.org/officeDocument/2006/relationships/image" Target="media/image30.png"/><Relationship Id="rId50" Type="http://schemas.openxmlformats.org/officeDocument/2006/relationships/header" Target="header1.xml"/><Relationship Id="rId55" Type="http://schemas.openxmlformats.org/officeDocument/2006/relationships/footer" Target="footer3.xml"/><Relationship Id="rId7" Type="http://schemas.openxmlformats.org/officeDocument/2006/relationships/hyperlink" Target="https://www.lifewire.com/how-do-i-find-the-windows-administrator-password-2626064" TargetMode="External"/><Relationship Id="rId2" Type="http://schemas.openxmlformats.org/officeDocument/2006/relationships/styles" Target="styles.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4.jpeg"/><Relationship Id="rId24" Type="http://schemas.openxmlformats.org/officeDocument/2006/relationships/image" Target="media/image16.png"/><Relationship Id="rId32" Type="http://schemas.openxmlformats.org/officeDocument/2006/relationships/hyperlink" Target="https://www.logitech.com/en-us/product/brio?afsrc=1&amp;cvosrc=affiliate.cj.9069228&amp;cjevent=cb71ff316d2a11ea806100080a1c0e0c&amp;adid=13528107&amp;subacctname=Bing+Rebates+by+Microsoft" TargetMode="External"/><Relationship Id="rId37" Type="http://schemas.openxmlformats.org/officeDocument/2006/relationships/hyperlink" Target="https://www.amazon.com/Capture-Recording-Adapter-Grabber-Windows/dp/B07FXHN43Y/ref=sr_1_3?keywords=hdmi+capture+to+usb&amp;qid=1584988696&amp;sr=8-3&amp;swrs=2BB63BE9FF4ECC9DE72AECA0C3C59896" TargetMode="External"/><Relationship Id="rId40" Type="http://schemas.openxmlformats.org/officeDocument/2006/relationships/image" Target="media/image24.jpeg"/><Relationship Id="rId45" Type="http://schemas.openxmlformats.org/officeDocument/2006/relationships/image" Target="media/image28.png"/><Relationship Id="rId53" Type="http://schemas.openxmlformats.org/officeDocument/2006/relationships/footer" Target="footer2.xml"/><Relationship Id="rId5" Type="http://schemas.openxmlformats.org/officeDocument/2006/relationships/footnotes" Target="footnotes.xml"/><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hyperlink" Target="https://vimeo.com/features/livestreaming" TargetMode="External"/><Relationship Id="rId35" Type="http://schemas.openxmlformats.org/officeDocument/2006/relationships/image" Target="media/image23.png"/><Relationship Id="rId43" Type="http://schemas.openxmlformats.org/officeDocument/2006/relationships/image" Target="media/image26.png"/><Relationship Id="rId48" Type="http://schemas.openxmlformats.org/officeDocument/2006/relationships/image" Target="media/image31.png"/><Relationship Id="rId56"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header" Target="header2.xml"/><Relationship Id="rId3" Type="http://schemas.openxmlformats.org/officeDocument/2006/relationships/settings" Target="settings.xml"/><Relationship Id="rId12" Type="http://schemas.openxmlformats.org/officeDocument/2006/relationships/image" Target="media/image5.jpe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2.jpeg"/><Relationship Id="rId38" Type="http://schemas.openxmlformats.org/officeDocument/2006/relationships/hyperlink" Target="https://www.cdw.com/product/Elgato-Cam-Link-video-capture-adapter-USB-3.0/5538461?cm_cat=google&amp;cm_ite=5538461&amp;cm_pla=NA-NA-Corsair_MY&amp;cm_ven=acquirgy&amp;ef_id=CjwKCAjwvOHzBRBoEiwA48i6Av8ZwX5rptL2WIdyiIVkoUE0VU4bNkmBUomcww_InwJdmTaFbiNn-BoC5GUQAvD_BwE:G:s&amp;gclid=CjwKCAjwvOHzBRBoEiwA48i6Av8ZwX5rptL2WIdyiIVkoUE0VU4bNkmBUomcww_InwJdmTaFbiNn-BoC5GUQAvD_BwE&amp;s_kwcid=AL!4223!3!359169857231!!!g!316290835560!" TargetMode="External"/><Relationship Id="rId46" Type="http://schemas.openxmlformats.org/officeDocument/2006/relationships/image" Target="media/image29.png"/><Relationship Id="rId20" Type="http://schemas.openxmlformats.org/officeDocument/2006/relationships/image" Target="media/image12.png"/><Relationship Id="rId41" Type="http://schemas.openxmlformats.org/officeDocument/2006/relationships/hyperlink" Target="https://www.amazon.com/Movo-PM10EC6-Microphone-Extension-Smartphones/dp/B00X85S7EA/ref=lp_11973421_1_22?s=musical-instruments&amp;ie=UTF8&amp;qid=1584985236&amp;sr=1-22" TargetMode="External"/><Relationship Id="rId54"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hyperlink" Target="https://www.youtube.com/watch?v=gch4ReBTirI" TargetMode="External"/><Relationship Id="rId49" Type="http://schemas.openxmlformats.org/officeDocument/2006/relationships/image" Target="media/image32.png"/><Relationship Id="rId57" Type="http://schemas.openxmlformats.org/officeDocument/2006/relationships/theme" Target="theme/theme1.xml"/><Relationship Id="rId10" Type="http://schemas.openxmlformats.org/officeDocument/2006/relationships/image" Target="media/image3.jpeg"/><Relationship Id="rId31" Type="http://schemas.openxmlformats.org/officeDocument/2006/relationships/hyperlink" Target="https://www.youtube.com/watch?v=ajRnToYSGyE" TargetMode="External"/><Relationship Id="rId44" Type="http://schemas.openxmlformats.org/officeDocument/2006/relationships/image" Target="media/image27.jpeg"/><Relationship Id="rId52"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mailto:dave@karl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2</Pages>
  <Words>2980</Words>
  <Characters>16990</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e Karle</dc:creator>
  <cp:keywords/>
  <dc:description/>
  <cp:lastModifiedBy>Dave Karle</cp:lastModifiedBy>
  <cp:revision>4</cp:revision>
  <dcterms:created xsi:type="dcterms:W3CDTF">2020-04-01T21:04:00Z</dcterms:created>
  <dcterms:modified xsi:type="dcterms:W3CDTF">2020-04-01T21:05:00Z</dcterms:modified>
</cp:coreProperties>
</file>